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A7EB3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34E0E360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5D8B58CA" w14:textId="77777777" w:rsidR="001E72DC" w:rsidRPr="00F27532" w:rsidRDefault="005E7376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u w:val="single"/>
                <w:lang w:eastAsia="zh-CN"/>
              </w:rPr>
              <w:t>说明</w:t>
            </w:r>
            <w:r w:rsidR="001E72DC"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15BCA81E" w14:textId="77777777" w:rsidR="00A91330" w:rsidRDefault="00A91330" w:rsidP="00542D47">
            <w:pPr>
              <w:rPr>
                <w:sz w:val="16"/>
                <w:szCs w:val="16"/>
                <w:lang w:eastAsia="zh-CN"/>
              </w:rPr>
            </w:pPr>
          </w:p>
          <w:p w14:paraId="5E09B13A" w14:textId="28F226E1" w:rsidR="001E72DC" w:rsidRPr="00F27532" w:rsidRDefault="00A91330" w:rsidP="00542D47">
            <w:pPr>
              <w:rPr>
                <w:rFonts w:eastAsia="SimSun"/>
                <w:b/>
                <w:bCs/>
                <w:sz w:val="16"/>
                <w:szCs w:val="16"/>
                <w:u w:val="single"/>
                <w:lang w:eastAsia="zh-CN"/>
              </w:rPr>
            </w:pPr>
            <w:r w:rsidRPr="00A91330">
              <w:rPr>
                <w:rFonts w:hint="eastAsia"/>
                <w:sz w:val="16"/>
                <w:szCs w:val="16"/>
                <w:lang w:eastAsia="zh-CN"/>
              </w:rPr>
              <w:t>请完整填写所有适用信息</w:t>
            </w:r>
            <w:r w:rsidRPr="00A91330">
              <w:rPr>
                <w:rFonts w:hint="eastAsia"/>
                <w:sz w:val="16"/>
                <w:szCs w:val="16"/>
                <w:lang w:eastAsia="zh-CN"/>
              </w:rPr>
              <w:t xml:space="preserve"> (1-</w:t>
            </w:r>
            <w:r w:rsidR="00C709D4">
              <w:rPr>
                <w:sz w:val="16"/>
                <w:szCs w:val="16"/>
                <w:lang w:eastAsia="zh-CN"/>
              </w:rPr>
              <w:t>7</w:t>
            </w:r>
            <w:r w:rsidR="00C709D4">
              <w:rPr>
                <w:rFonts w:hint="eastAsia"/>
                <w:sz w:val="16"/>
                <w:szCs w:val="16"/>
                <w:lang w:eastAsia="zh-CN"/>
              </w:rPr>
              <w:t>部分</w:t>
            </w:r>
            <w:r w:rsidRPr="00A91330">
              <w:rPr>
                <w:rFonts w:hint="eastAsia"/>
                <w:sz w:val="16"/>
                <w:szCs w:val="16"/>
                <w:lang w:eastAsia="zh-CN"/>
              </w:rPr>
              <w:t xml:space="preserve">) , </w:t>
            </w:r>
            <w:r w:rsidRPr="00EB66B2">
              <w:rPr>
                <w:rFonts w:hint="eastAsia"/>
                <w:color w:val="0000FF"/>
                <w:sz w:val="16"/>
                <w:szCs w:val="16"/>
                <w:u w:val="single"/>
                <w:lang w:eastAsia="zh-CN"/>
              </w:rPr>
              <w:t>并将申请表发至</w:t>
            </w:r>
            <w:r w:rsidRPr="00EB66B2">
              <w:rPr>
                <w:rFonts w:hint="eastAsia"/>
                <w:color w:val="0000FF"/>
                <w:sz w:val="16"/>
                <w:szCs w:val="16"/>
                <w:u w:val="single"/>
                <w:lang w:eastAsia="zh-CN"/>
              </w:rPr>
              <w:t>audits@idfl.com</w:t>
            </w:r>
            <w:r w:rsidRPr="00A91330">
              <w:rPr>
                <w:rFonts w:hint="eastAsia"/>
                <w:sz w:val="16"/>
                <w:szCs w:val="16"/>
                <w:lang w:eastAsia="zh-CN"/>
              </w:rPr>
              <w:t>，可同时抄送中国区审核经理或审核员。</w:t>
            </w:r>
          </w:p>
        </w:tc>
      </w:tr>
      <w:tr w:rsidR="00F27532" w:rsidRPr="004730AB" w14:paraId="3F97F553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327FA388" w14:textId="77777777" w:rsidR="005E7376" w:rsidRPr="000B02B6" w:rsidRDefault="005E7376" w:rsidP="005E7376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申请方信息</w:t>
            </w:r>
          </w:p>
          <w:p w14:paraId="65B16116" w14:textId="77777777" w:rsidR="005E7376" w:rsidRPr="000B02B6" w:rsidRDefault="005E7376" w:rsidP="005E7376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2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付款方信息</w:t>
            </w:r>
          </w:p>
          <w:p w14:paraId="60E66A2C" w14:textId="574FC48D" w:rsidR="005E7376" w:rsidRPr="000B02B6" w:rsidRDefault="005E7376" w:rsidP="005E7376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3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</w:t>
            </w:r>
            <w:r w:rsidR="00133BBA">
              <w:rPr>
                <w:rFonts w:hint="eastAsia"/>
                <w:sz w:val="16"/>
                <w:szCs w:val="16"/>
                <w:lang w:eastAsia="zh-CN"/>
              </w:rPr>
              <w:t>认证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标准</w:t>
            </w:r>
          </w:p>
          <w:p w14:paraId="02840A62" w14:textId="2585F19B" w:rsidR="00F27532" w:rsidRPr="005E7376" w:rsidRDefault="005E7376" w:rsidP="005E7376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8"/>
                <w:szCs w:val="18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4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</w:t>
            </w:r>
            <w:r w:rsidR="00A7206E" w:rsidRPr="00A7206E">
              <w:rPr>
                <w:sz w:val="16"/>
                <w:szCs w:val="16"/>
                <w:lang w:eastAsia="zh-CN"/>
              </w:rPr>
              <w:t>材料回收（回收商</w:t>
            </w:r>
            <w:r w:rsidR="00724832">
              <w:rPr>
                <w:rFonts w:hint="eastAsia"/>
                <w:sz w:val="16"/>
                <w:szCs w:val="16"/>
                <w:lang w:eastAsia="zh-CN"/>
              </w:rPr>
              <w:t>信息</w:t>
            </w:r>
            <w:r w:rsidR="00A7206E" w:rsidRPr="00A7206E">
              <w:rPr>
                <w:sz w:val="16"/>
                <w:szCs w:val="16"/>
                <w:lang w:eastAsia="zh-CN"/>
              </w:rPr>
              <w:t>）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1E8EF066" w14:textId="3A9AB9E1" w:rsidR="00F27532" w:rsidRPr="000B02B6" w:rsidRDefault="000B02B6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产品</w:t>
            </w:r>
            <w:r w:rsidR="00176AFA">
              <w:rPr>
                <w:rFonts w:hint="eastAsia"/>
                <w:sz w:val="16"/>
                <w:szCs w:val="16"/>
                <w:lang w:eastAsia="zh-CN"/>
              </w:rPr>
              <w:t>信息</w:t>
            </w:r>
          </w:p>
          <w:p w14:paraId="6CA945A2" w14:textId="77777777" w:rsidR="00F27532" w:rsidRPr="000B02B6" w:rsidRDefault="000B02B6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6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单位和加工工艺</w:t>
            </w:r>
          </w:p>
          <w:p w14:paraId="34E13AC2" w14:textId="77777777" w:rsidR="00845E44" w:rsidRPr="00845E44" w:rsidRDefault="000B02B6" w:rsidP="00845E44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0B02B6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7</w:t>
            </w:r>
            <w:r w:rsidRPr="000B02B6">
              <w:rPr>
                <w:rFonts w:hint="eastAsia"/>
                <w:sz w:val="16"/>
                <w:szCs w:val="16"/>
                <w:lang w:eastAsia="zh-CN"/>
              </w:rPr>
              <w:t>部分：</w:t>
            </w:r>
            <w:r>
              <w:rPr>
                <w:rFonts w:hint="eastAsia"/>
                <w:sz w:val="16"/>
                <w:szCs w:val="16"/>
                <w:lang w:eastAsia="zh-CN"/>
              </w:rPr>
              <w:t>认证信息</w:t>
            </w:r>
          </w:p>
        </w:tc>
      </w:tr>
    </w:tbl>
    <w:p w14:paraId="43AB4A9E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2FD1E2DA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1D5A6498" w14:textId="77777777" w:rsidR="005205BC" w:rsidRPr="009A20CB" w:rsidRDefault="000B02B6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0B02B6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0B02B6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1</w:t>
            </w:r>
            <w:r w:rsidRPr="000B02B6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申请方信息</w:t>
            </w:r>
          </w:p>
        </w:tc>
      </w:tr>
      <w:tr w:rsidR="001E72DC" w:rsidRPr="004730AB" w14:paraId="5AA79B9F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1F8918D" w14:textId="4B8B983A" w:rsidR="001E72DC" w:rsidRPr="00970AED" w:rsidRDefault="000B02B6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公司名称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文</w:t>
            </w:r>
            <w:r w:rsidRPr="003706C2">
              <w:rPr>
                <w:bCs/>
                <w:sz w:val="18"/>
                <w:szCs w:val="18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0DA4938AC2184E9D9D05BDBB3497E273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7F48538" w14:textId="77777777" w:rsidR="001E72DC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E88C140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B09FA47" w14:textId="0B34EB2A" w:rsidR="00970AED" w:rsidRPr="00970AED" w:rsidRDefault="000B02B6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公司名称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英文</w:t>
            </w:r>
            <w:r w:rsidRPr="003706C2">
              <w:rPr>
                <w:bCs/>
                <w:sz w:val="18"/>
                <w:szCs w:val="18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F874706C8B23418A9B44F13B51C82CEF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8D355A0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2F8879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3F6AA445" w14:textId="2F2E7340" w:rsidR="00970AED" w:rsidRPr="00970AED" w:rsidRDefault="000B02B6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地址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</w:t>
            </w:r>
            <w:r>
              <w:rPr>
                <w:rFonts w:hint="eastAsia"/>
                <w:bCs/>
                <w:sz w:val="18"/>
                <w:szCs w:val="18"/>
                <w:lang w:eastAsia="zh-CN"/>
              </w:rPr>
              <w:t>英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F691DB5AAD8F431F8A230491CB99EA9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92CB3BE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2802A7E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375B624" w14:textId="24081EB1" w:rsidR="00970AED" w:rsidRPr="00970AED" w:rsidRDefault="000B02B6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城市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3B19B62A0164831ADA1182F9CCBA0C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65D97591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AC07FF4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69EB1669" w14:textId="668E27DE" w:rsidR="00970AED" w:rsidRPr="00970AED" w:rsidRDefault="000B02B6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国家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76B35912430A40ECAB0B4A71E2B5424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AC7B6E6" w14:textId="77777777" w:rsidR="00970AED" w:rsidRPr="00970AED" w:rsidRDefault="006D2E1F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58168D6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25F98AC9" w14:textId="2FF63391" w:rsidR="00970AED" w:rsidRPr="00970AED" w:rsidRDefault="000B02B6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联络人</w:t>
            </w:r>
            <w:r w:rsidR="00D127EB">
              <w:rPr>
                <w:rFonts w:hint="eastAsia"/>
                <w:bCs/>
                <w:sz w:val="18"/>
                <w:szCs w:val="18"/>
                <w:lang w:eastAsia="zh-CN"/>
              </w:rPr>
              <w:t>姓名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809A4706C2BC4D15A6179A41D0443A6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14DFE02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DC94522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743ACFC6" w14:textId="41FE0458" w:rsidR="00970AED" w:rsidRPr="00970AED" w:rsidRDefault="00D127EB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18"/>
                <w:lang w:eastAsia="zh-CN"/>
              </w:rPr>
              <w:t>联络人</w:t>
            </w:r>
            <w:r w:rsidR="000B02B6" w:rsidRPr="003706C2">
              <w:rPr>
                <w:rFonts w:hint="eastAsia"/>
                <w:bCs/>
                <w:sz w:val="18"/>
                <w:szCs w:val="18"/>
                <w:lang w:eastAsia="zh-CN"/>
              </w:rPr>
              <w:t>职位</w:t>
            </w:r>
            <w:r w:rsidR="000B02B6"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="000B02B6"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="000B02B6"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="000B02B6"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CC1896A8804738AFDA7B4076DB486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F41E3B5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4F7B38B5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5D6E13E6" w14:textId="2498F42D" w:rsidR="00970AED" w:rsidRPr="00970AED" w:rsidRDefault="00D127EB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18"/>
                <w:lang w:eastAsia="zh-CN"/>
              </w:rPr>
              <w:t>联络</w:t>
            </w:r>
            <w:r w:rsidR="000B02B6" w:rsidRPr="003706C2">
              <w:rPr>
                <w:rFonts w:hint="eastAsia"/>
                <w:bCs/>
                <w:sz w:val="18"/>
                <w:szCs w:val="18"/>
                <w:lang w:eastAsia="zh-CN"/>
              </w:rPr>
              <w:t>电话</w:t>
            </w:r>
            <w:r w:rsidR="000B02B6"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C6371F8E13CF46CE8E7390BDB78311EB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62FE43C8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70AED" w:rsidRPr="004730AB" w14:paraId="6130DC3E" w14:textId="77777777" w:rsidTr="00994734">
        <w:trPr>
          <w:trHeight w:val="288"/>
        </w:trPr>
        <w:tc>
          <w:tcPr>
            <w:tcW w:w="3657" w:type="dxa"/>
            <w:vAlign w:val="center"/>
          </w:tcPr>
          <w:p w14:paraId="453B448E" w14:textId="0D2638D0" w:rsidR="00970AED" w:rsidRPr="00970AED" w:rsidRDefault="00D127EB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18"/>
                <w:lang w:eastAsia="zh-CN"/>
              </w:rPr>
              <w:t>联络</w:t>
            </w:r>
            <w:r w:rsidR="000B02B6" w:rsidRPr="003706C2">
              <w:rPr>
                <w:rFonts w:hint="eastAsia"/>
                <w:bCs/>
                <w:sz w:val="18"/>
                <w:szCs w:val="18"/>
                <w:lang w:eastAsia="zh-CN"/>
              </w:rPr>
              <w:t>邮箱</w:t>
            </w:r>
            <w:r w:rsidR="000B02B6"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6B83D29A14F4451FA3ADB1BAE35D253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DC1DC66" w14:textId="77777777" w:rsidR="00970AED" w:rsidRPr="00970AED" w:rsidRDefault="00970AED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2A7E104A" w14:textId="77777777" w:rsidR="00B64655" w:rsidRPr="002F2E7D" w:rsidRDefault="00B6465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2F2E7D" w:rsidRPr="00970AED" w14:paraId="5D00A500" w14:textId="77777777" w:rsidTr="0076798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4143B196" w14:textId="77777777" w:rsidR="002F2E7D" w:rsidRPr="009A20CB" w:rsidRDefault="006D2E1F" w:rsidP="002E5687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6D2E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6D2E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2</w:t>
            </w:r>
            <w:r w:rsidRPr="006D2E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付款方信息</w:t>
            </w:r>
          </w:p>
        </w:tc>
      </w:tr>
      <w:tr w:rsidR="00960F20" w:rsidRPr="003601DF" w14:paraId="3BE52459" w14:textId="77777777" w:rsidTr="0076798B">
        <w:trPr>
          <w:trHeight w:val="377"/>
        </w:trPr>
        <w:tc>
          <w:tcPr>
            <w:tcW w:w="2965" w:type="dxa"/>
            <w:vMerge w:val="restart"/>
            <w:vAlign w:val="center"/>
          </w:tcPr>
          <w:p w14:paraId="7CC6E536" w14:textId="77777777" w:rsidR="00960F20" w:rsidRPr="00835064" w:rsidRDefault="006D2E1F" w:rsidP="00355517">
            <w:pPr>
              <w:jc w:val="center"/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835064">
              <w:rPr>
                <w:rFonts w:hint="eastAsia"/>
                <w:b/>
                <w:sz w:val="18"/>
                <w:szCs w:val="18"/>
                <w:lang w:eastAsia="zh-CN"/>
              </w:rPr>
              <w:t>付款币种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3113B4D8" w14:textId="46A2A5FB" w:rsidR="000E45CE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USD</w:t>
            </w:r>
            <w:r w:rsidR="006D2E1F">
              <w:rPr>
                <w:rFonts w:hint="eastAsia"/>
                <w:bCs/>
                <w:sz w:val="22"/>
                <w:szCs w:val="22"/>
                <w:lang w:eastAsia="zh-CN"/>
              </w:rPr>
              <w:t>美元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RMB</w:t>
            </w:r>
            <w:r w:rsidR="006D2E1F">
              <w:rPr>
                <w:rFonts w:hint="eastAsia"/>
                <w:bCs/>
                <w:sz w:val="22"/>
                <w:szCs w:val="22"/>
                <w:lang w:eastAsia="zh-CN"/>
              </w:rPr>
              <w:t>人民币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EURO</w:t>
            </w:r>
            <w:r w:rsidR="006D2E1F">
              <w:rPr>
                <w:rFonts w:hint="eastAsia"/>
                <w:bCs/>
                <w:sz w:val="22"/>
                <w:szCs w:val="22"/>
                <w:lang w:eastAsia="zh-CN"/>
              </w:rPr>
              <w:t>欧元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960F20" w:rsidRPr="00F76397">
              <w:rPr>
                <w:bCs/>
                <w:sz w:val="22"/>
                <w:szCs w:val="22"/>
                <w:lang w:eastAsia="zh-CN"/>
              </w:rPr>
              <w:t xml:space="preserve"> TWD</w:t>
            </w:r>
            <w:r w:rsidR="006D2E1F">
              <w:rPr>
                <w:rFonts w:hint="eastAsia"/>
                <w:bCs/>
                <w:sz w:val="22"/>
                <w:szCs w:val="22"/>
                <w:lang w:eastAsia="zh-CN"/>
              </w:rPr>
              <w:t>台币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>TRY</w:t>
            </w:r>
            <w:r w:rsidR="006D2E1F" w:rsidRPr="006D2E1F">
              <w:rPr>
                <w:rFonts w:hint="eastAsia"/>
                <w:bCs/>
                <w:sz w:val="22"/>
                <w:szCs w:val="22"/>
                <w:lang w:eastAsia="zh-CN"/>
              </w:rPr>
              <w:t>里拉</w:t>
            </w:r>
          </w:p>
          <w:p w14:paraId="75543E40" w14:textId="643454B6" w:rsidR="00960F20" w:rsidRPr="00970AED" w:rsidRDefault="0075203D" w:rsidP="002E5687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>CHF</w:t>
            </w:r>
            <w:r w:rsidR="006177E5">
              <w:rPr>
                <w:rFonts w:hint="eastAsia"/>
                <w:bCs/>
                <w:sz w:val="22"/>
                <w:szCs w:val="22"/>
                <w:lang w:eastAsia="zh-CN"/>
              </w:rPr>
              <w:t>瑞</w:t>
            </w:r>
            <w:r w:rsidR="006D2E1F">
              <w:rPr>
                <w:rFonts w:hint="eastAsia"/>
                <w:bCs/>
                <w:sz w:val="22"/>
                <w:szCs w:val="22"/>
                <w:lang w:eastAsia="zh-CN"/>
              </w:rPr>
              <w:t>郎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>INR</w:t>
            </w:r>
            <w:r w:rsidR="00845BE0">
              <w:rPr>
                <w:rFonts w:hint="eastAsia"/>
                <w:bCs/>
                <w:sz w:val="22"/>
                <w:szCs w:val="22"/>
                <w:lang w:eastAsia="zh-CN"/>
              </w:rPr>
              <w:t>印</w:t>
            </w:r>
            <w:r w:rsidR="006D2E1F">
              <w:rPr>
                <w:rFonts w:hint="eastAsia"/>
                <w:bCs/>
                <w:sz w:val="22"/>
                <w:szCs w:val="22"/>
                <w:lang w:eastAsia="zh-CN"/>
              </w:rPr>
              <w:t>卢比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</w:sdtPr>
              <w:sdtEndPr/>
              <w:sdtContent>
                <w:r w:rsidR="00960F20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960F20">
              <w:rPr>
                <w:bCs/>
                <w:sz w:val="22"/>
                <w:szCs w:val="22"/>
                <w:lang w:eastAsia="zh-CN"/>
              </w:rPr>
              <w:t>BDT</w:t>
            </w:r>
            <w:r w:rsidR="006D2E1F" w:rsidRPr="006D2E1F">
              <w:rPr>
                <w:rFonts w:hint="eastAsia"/>
                <w:bCs/>
                <w:sz w:val="22"/>
                <w:szCs w:val="22"/>
                <w:lang w:eastAsia="zh-CN"/>
              </w:rPr>
              <w:t>塔卡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</w:sdtPr>
              <w:sdtEndPr/>
              <w:sdtContent>
                <w:r w:rsidR="00532EC3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532EC3">
              <w:rPr>
                <w:bCs/>
                <w:sz w:val="22"/>
                <w:szCs w:val="22"/>
                <w:lang w:eastAsia="zh-CN"/>
              </w:rPr>
              <w:t xml:space="preserve">JPY </w:t>
            </w:r>
            <w:r w:rsidR="00532EC3">
              <w:rPr>
                <w:rFonts w:hint="eastAsia"/>
                <w:bCs/>
                <w:sz w:val="22"/>
                <w:szCs w:val="22"/>
                <w:lang w:eastAsia="zh-CN"/>
              </w:rPr>
              <w:t>日元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</w:sdtPr>
              <w:sdtEndPr/>
              <w:sdtContent>
                <w:r w:rsidR="00532EC3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532EC3">
              <w:rPr>
                <w:bCs/>
                <w:sz w:val="22"/>
                <w:szCs w:val="22"/>
                <w:lang w:eastAsia="zh-CN"/>
              </w:rPr>
              <w:t>PKR</w:t>
            </w:r>
            <w:r w:rsidR="004B4455">
              <w:rPr>
                <w:rFonts w:hint="eastAsia"/>
                <w:bCs/>
                <w:sz w:val="22"/>
                <w:szCs w:val="22"/>
                <w:lang w:eastAsia="zh-CN"/>
              </w:rPr>
              <w:t>巴</w:t>
            </w:r>
            <w:r w:rsidR="00532EC3">
              <w:rPr>
                <w:rFonts w:hint="eastAsia"/>
                <w:bCs/>
                <w:sz w:val="22"/>
                <w:szCs w:val="22"/>
                <w:lang w:eastAsia="zh-CN"/>
              </w:rPr>
              <w:t>卢比</w:t>
            </w:r>
          </w:p>
        </w:tc>
      </w:tr>
      <w:tr w:rsidR="0076798B" w:rsidRPr="003601DF" w14:paraId="62D4BC8D" w14:textId="77777777" w:rsidTr="0076798B">
        <w:trPr>
          <w:trHeight w:val="377"/>
        </w:trPr>
        <w:tc>
          <w:tcPr>
            <w:tcW w:w="2965" w:type="dxa"/>
            <w:vMerge/>
            <w:vAlign w:val="center"/>
          </w:tcPr>
          <w:p w14:paraId="60B030FD" w14:textId="77777777" w:rsidR="0076798B" w:rsidRPr="00970AED" w:rsidRDefault="0076798B" w:rsidP="0003300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62543EC3" w14:textId="14014E36" w:rsidR="0076798B" w:rsidRDefault="0075203D" w:rsidP="00033004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</w:sdtPr>
              <w:sdtEndPr/>
              <w:sdtContent>
                <w:r w:rsidR="0076798B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844F3B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76798B">
              <w:rPr>
                <w:bCs/>
                <w:sz w:val="22"/>
                <w:szCs w:val="22"/>
                <w:lang w:eastAsia="zh-CN"/>
              </w:rPr>
              <w:t xml:space="preserve">OTHER </w:t>
            </w:r>
            <w:r w:rsidR="00845BE0">
              <w:rPr>
                <w:rFonts w:hint="eastAsia"/>
                <w:bCs/>
                <w:sz w:val="22"/>
                <w:szCs w:val="22"/>
                <w:lang w:eastAsia="zh-CN"/>
              </w:rPr>
              <w:t>其它</w:t>
            </w:r>
            <w:r w:rsidR="001E4395">
              <w:rPr>
                <w:rFonts w:hint="eastAsia"/>
                <w:bCs/>
                <w:sz w:val="22"/>
                <w:szCs w:val="22"/>
                <w:lang w:eastAsia="zh-CN"/>
              </w:rPr>
              <w:t>币种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3AE9A63965994950BBAB2613BA8205C8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54F8AB69" w14:textId="77777777" w:rsidR="0076798B" w:rsidRDefault="0076798B" w:rsidP="00033004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6798B" w:rsidRPr="003601DF" w14:paraId="3A894901" w14:textId="77777777" w:rsidTr="0076798B">
        <w:trPr>
          <w:trHeight w:val="377"/>
        </w:trPr>
        <w:tc>
          <w:tcPr>
            <w:tcW w:w="2965" w:type="dxa"/>
            <w:vAlign w:val="center"/>
          </w:tcPr>
          <w:p w14:paraId="16524C29" w14:textId="3E41604B" w:rsidR="0076798B" w:rsidRPr="00970AED" w:rsidRDefault="00047FFA" w:rsidP="00033004">
            <w:pPr>
              <w:rPr>
                <w:bCs/>
                <w:sz w:val="20"/>
                <w:szCs w:val="20"/>
                <w:lang w:eastAsia="zh-CN"/>
              </w:rPr>
            </w:pPr>
            <w:r w:rsidRPr="00047FFA">
              <w:rPr>
                <w:rFonts w:hint="eastAsia"/>
                <w:bCs/>
                <w:sz w:val="18"/>
                <w:szCs w:val="18"/>
                <w:lang w:eastAsia="zh-CN"/>
              </w:rPr>
              <w:t>税号</w:t>
            </w:r>
            <w:r w:rsidR="0076798B" w:rsidRPr="00047FFA">
              <w:rPr>
                <w:bCs/>
                <w:sz w:val="18"/>
                <w:szCs w:val="18"/>
                <w:lang w:eastAsia="zh-CN"/>
              </w:rPr>
              <w:t xml:space="preserve">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689578A1C51C4000AD46E75ACB7A0046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6E4079B0" w14:textId="77777777" w:rsidR="0076798B" w:rsidRDefault="0076798B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074F36" w14:paraId="7A07AE58" w14:textId="77777777" w:rsidTr="0076798B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3FC26CC7" w14:textId="77777777" w:rsidR="00033004" w:rsidRPr="00074F36" w:rsidRDefault="00640DDB" w:rsidP="00033004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付款公司信息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20D3D7BA" w14:textId="77777777" w:rsidR="00033004" w:rsidRPr="0018750D" w:rsidRDefault="0075203D" w:rsidP="0003300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76777600"/>
              </w:sdtPr>
              <w:sdtEndPr>
                <w:rPr>
                  <w:b/>
                  <w:bCs w:val="0"/>
                  <w:color w:val="FF0000"/>
                </w:rPr>
              </w:sdtEndPr>
              <w:sdtContent>
                <w:r w:rsidR="00033004" w:rsidRPr="00D003E6">
                  <w:rPr>
                    <w:rFonts w:ascii="MS Gothic" w:eastAsia="MS Gothic" w:hAnsi="MS Gothic" w:hint="eastAsia"/>
                    <w:b/>
                    <w:color w:val="FF0000"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86492" w:rsidRPr="00D003E6">
              <w:rPr>
                <w:rFonts w:hint="eastAsia"/>
                <w:b/>
                <w:color w:val="FF0000"/>
                <w:sz w:val="18"/>
                <w:szCs w:val="18"/>
                <w:lang w:eastAsia="zh-CN"/>
              </w:rPr>
              <w:t>与申请方相同</w:t>
            </w:r>
          </w:p>
        </w:tc>
      </w:tr>
      <w:tr w:rsidR="00033004" w:rsidRPr="00970AED" w14:paraId="49680263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13B85384" w14:textId="67673961" w:rsidR="00033004" w:rsidRPr="00970AED" w:rsidRDefault="00047FFA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公司名称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文</w:t>
            </w:r>
            <w:r w:rsidRPr="003706C2">
              <w:rPr>
                <w:bCs/>
                <w:sz w:val="18"/>
                <w:szCs w:val="18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117E21D6D454421C9663B8666CC70D1F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168B803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49CD76C6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36306BC1" w14:textId="6BCE2FE5" w:rsidR="00033004" w:rsidRPr="00970AED" w:rsidRDefault="00047FFA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公司名称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英文</w:t>
            </w:r>
            <w:r w:rsidRPr="003706C2">
              <w:rPr>
                <w:bCs/>
                <w:sz w:val="18"/>
                <w:szCs w:val="18"/>
                <w:lang w:eastAsia="zh-CN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4F5DA963B5E846C4AD4A63C9B5EE6FE8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AA29224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168E662D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A5261F8" w14:textId="510E3F8C" w:rsidR="00033004" w:rsidRPr="00970AED" w:rsidRDefault="00047FFA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地址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</w:t>
            </w:r>
            <w:r>
              <w:rPr>
                <w:rFonts w:hint="eastAsia"/>
                <w:bCs/>
                <w:sz w:val="18"/>
                <w:szCs w:val="18"/>
                <w:lang w:eastAsia="zh-CN"/>
              </w:rPr>
              <w:t>英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DBBCA8D02BBA44F8AA0689BB2494A8A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5855157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467D2285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FF291A7" w14:textId="2AA8B7DA" w:rsidR="00033004" w:rsidRPr="00970AED" w:rsidRDefault="00047FFA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城市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4A32E582FECF482D85F4396D91EB231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7CAB48B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5A377313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49A222FB" w14:textId="25A1DF71" w:rsidR="00033004" w:rsidRPr="00970AED" w:rsidRDefault="00047FFA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国家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C82D1D0779A447E1A33189604C08BCA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6C24C8C7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151FD402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1C46989D" w14:textId="32ED9140" w:rsidR="00033004" w:rsidRPr="00970AED" w:rsidRDefault="00047FFA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联络人</w:t>
            </w:r>
            <w:r w:rsidR="004013A6">
              <w:rPr>
                <w:rFonts w:hint="eastAsia"/>
                <w:bCs/>
                <w:sz w:val="18"/>
                <w:szCs w:val="18"/>
                <w:lang w:eastAsia="zh-CN"/>
              </w:rPr>
              <w:t>姓名</w:t>
            </w:r>
            <w:r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3DB9A31673DA4015935976C03293B0A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598A69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4DB9DF5B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01151FDB" w14:textId="3471120D" w:rsidR="00033004" w:rsidRPr="00970AED" w:rsidRDefault="004013A6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18"/>
                <w:lang w:eastAsia="zh-CN"/>
              </w:rPr>
              <w:t>联络人</w:t>
            </w:r>
            <w:r w:rsidR="00047FFA" w:rsidRPr="003706C2">
              <w:rPr>
                <w:rFonts w:hint="eastAsia"/>
                <w:bCs/>
                <w:sz w:val="18"/>
                <w:szCs w:val="18"/>
                <w:lang w:eastAsia="zh-CN"/>
              </w:rPr>
              <w:t>职位</w:t>
            </w:r>
            <w:r w:rsidR="00047FFA" w:rsidRPr="003706C2">
              <w:rPr>
                <w:bCs/>
                <w:sz w:val="18"/>
                <w:szCs w:val="18"/>
                <w:lang w:eastAsia="zh-CN"/>
              </w:rPr>
              <w:t>(</w:t>
            </w:r>
            <w:r w:rsidR="00047FFA" w:rsidRPr="003706C2">
              <w:rPr>
                <w:rFonts w:hint="eastAsia"/>
                <w:bCs/>
                <w:sz w:val="18"/>
                <w:szCs w:val="18"/>
                <w:lang w:eastAsia="zh-CN"/>
              </w:rPr>
              <w:t>中英文</w:t>
            </w:r>
            <w:r w:rsidR="00047FFA" w:rsidRPr="003706C2">
              <w:rPr>
                <w:rFonts w:hint="eastAsia"/>
                <w:bCs/>
                <w:sz w:val="18"/>
                <w:szCs w:val="18"/>
                <w:lang w:eastAsia="zh-CN"/>
              </w:rPr>
              <w:t>)</w:t>
            </w:r>
            <w:r w:rsidR="00047FFA"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6EA3CC83D1CB4235B8BE5BA7DF1FA10D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273C0D8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56DF67C6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6EBA96EF" w14:textId="21EBFF89" w:rsidR="00033004" w:rsidRPr="00970AED" w:rsidRDefault="004013A6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18"/>
                <w:lang w:eastAsia="zh-CN"/>
              </w:rPr>
              <w:t>联络</w:t>
            </w:r>
            <w:r w:rsidR="00047FFA" w:rsidRPr="003706C2">
              <w:rPr>
                <w:rFonts w:hint="eastAsia"/>
                <w:bCs/>
                <w:sz w:val="18"/>
                <w:szCs w:val="18"/>
                <w:lang w:eastAsia="zh-CN"/>
              </w:rPr>
              <w:t>电话</w:t>
            </w:r>
            <w:r w:rsidR="00047FFA"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85AB46C815A348B9A2DBF9BCEA1CC7B3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73D5480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3004" w:rsidRPr="00970AED" w14:paraId="246B0E5A" w14:textId="77777777" w:rsidTr="0076798B">
        <w:trPr>
          <w:trHeight w:val="288"/>
        </w:trPr>
        <w:tc>
          <w:tcPr>
            <w:tcW w:w="2965" w:type="dxa"/>
            <w:vAlign w:val="center"/>
          </w:tcPr>
          <w:p w14:paraId="539CF663" w14:textId="0516D5F1" w:rsidR="00033004" w:rsidRPr="00970AED" w:rsidRDefault="004013A6" w:rsidP="0003300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18"/>
                <w:szCs w:val="18"/>
                <w:lang w:eastAsia="zh-CN"/>
              </w:rPr>
              <w:t>联络</w:t>
            </w:r>
            <w:r w:rsidR="00047FFA" w:rsidRPr="003706C2">
              <w:rPr>
                <w:rFonts w:hint="eastAsia"/>
                <w:bCs/>
                <w:sz w:val="18"/>
                <w:szCs w:val="18"/>
                <w:lang w:eastAsia="zh-CN"/>
              </w:rPr>
              <w:t>邮箱</w:t>
            </w:r>
            <w:r w:rsidR="00047FFA" w:rsidRPr="003706C2">
              <w:rPr>
                <w:bCs/>
                <w:sz w:val="18"/>
                <w:szCs w:val="18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554CC5F0D6764F9587E3687355CA006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47A51D8A" w14:textId="77777777" w:rsidR="00033004" w:rsidRPr="00970AED" w:rsidRDefault="00033004" w:rsidP="0003300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3A1256A8" w14:textId="77777777" w:rsidR="002F2E7D" w:rsidRDefault="002F2E7D"/>
    <w:p w14:paraId="6C933B34" w14:textId="77777777" w:rsidR="000F143F" w:rsidRDefault="000F143F"/>
    <w:p w14:paraId="6753215D" w14:textId="77777777" w:rsidR="000F143F" w:rsidRDefault="000F143F"/>
    <w:p w14:paraId="7B33E724" w14:textId="77777777" w:rsidR="000F143F" w:rsidRDefault="000F143F"/>
    <w:p w14:paraId="113741AC" w14:textId="77777777" w:rsidR="000F143F" w:rsidRDefault="000F143F"/>
    <w:p w14:paraId="0FDF250D" w14:textId="77777777" w:rsidR="000F143F" w:rsidRDefault="000F143F"/>
    <w:p w14:paraId="7E9D14B9" w14:textId="77777777" w:rsidR="000F143F" w:rsidRDefault="000F143F"/>
    <w:p w14:paraId="6B30F577" w14:textId="77777777" w:rsidR="000F143F" w:rsidRDefault="000F143F"/>
    <w:p w14:paraId="5045C499" w14:textId="77777777" w:rsidR="000F143F" w:rsidRDefault="000F143F"/>
    <w:p w14:paraId="45E1FD66" w14:textId="77777777" w:rsidR="000F143F" w:rsidRDefault="000F143F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1729"/>
        <w:gridCol w:w="2989"/>
      </w:tblGrid>
      <w:tr w:rsidR="00542D47" w:rsidRPr="00E16B2E" w14:paraId="1D7DA168" w14:textId="77777777" w:rsidTr="009A20CB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09C31EB4" w14:textId="5DD9DB86" w:rsidR="00CE4A8E" w:rsidRPr="00CF56F2" w:rsidRDefault="0032541F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</w:t>
            </w:r>
            <w:r w:rsidR="002040C0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认证</w:t>
            </w: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标准</w:t>
            </w:r>
          </w:p>
        </w:tc>
      </w:tr>
      <w:tr w:rsidR="00572EB4" w:rsidRPr="00E16B2E" w14:paraId="2DD901F8" w14:textId="77777777" w:rsidTr="00C0147F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77A5C73A" w14:textId="50DBBA7F" w:rsidR="00640DDB" w:rsidRPr="003A225D" w:rsidRDefault="003A225D" w:rsidP="00572EB4">
            <w:pPr>
              <w:rPr>
                <w:b/>
                <w:bCs/>
                <w:color w:val="FF0000"/>
                <w:sz w:val="18"/>
                <w:szCs w:val="18"/>
                <w:lang w:eastAsia="zh-CN"/>
              </w:rPr>
            </w:pPr>
            <w:r w:rsidRPr="003A225D">
              <w:rPr>
                <w:rFonts w:hint="eastAsia"/>
                <w:b/>
                <w:bCs/>
                <w:color w:val="FF0000"/>
                <w:sz w:val="18"/>
                <w:szCs w:val="18"/>
                <w:lang w:eastAsia="zh-CN"/>
              </w:rPr>
              <w:t>资质证书迁移（转换认证机构）后的交易证书政策：若出货时间早于</w:t>
            </w:r>
            <w:r w:rsidRPr="003A225D">
              <w:rPr>
                <w:rFonts w:hint="eastAsia"/>
                <w:b/>
                <w:bCs/>
                <w:color w:val="FF0000"/>
                <w:sz w:val="18"/>
                <w:szCs w:val="18"/>
                <w:lang w:eastAsia="zh-CN"/>
              </w:rPr>
              <w:t>IDFL</w:t>
            </w:r>
            <w:r w:rsidRPr="003A225D">
              <w:rPr>
                <w:rFonts w:hint="eastAsia"/>
                <w:b/>
                <w:bCs/>
                <w:color w:val="FF0000"/>
                <w:sz w:val="18"/>
                <w:szCs w:val="18"/>
                <w:lang w:eastAsia="zh-CN"/>
              </w:rPr>
              <w:t>的资质证书生效时间，</w:t>
            </w:r>
            <w:r w:rsidRPr="003A225D">
              <w:rPr>
                <w:rFonts w:hint="eastAsia"/>
                <w:b/>
                <w:bCs/>
                <w:color w:val="FF0000"/>
                <w:sz w:val="18"/>
                <w:szCs w:val="18"/>
                <w:lang w:eastAsia="zh-CN"/>
              </w:rPr>
              <w:t xml:space="preserve">IDFL </w:t>
            </w:r>
            <w:r w:rsidRPr="003A225D">
              <w:rPr>
                <w:rFonts w:hint="eastAsia"/>
                <w:b/>
                <w:bCs/>
                <w:color w:val="FF0000"/>
                <w:sz w:val="18"/>
                <w:szCs w:val="18"/>
                <w:lang w:eastAsia="zh-CN"/>
              </w:rPr>
              <w:t>将不予签发交易证书。</w:t>
            </w:r>
          </w:p>
        </w:tc>
      </w:tr>
      <w:tr w:rsidR="001C585C" w:rsidRPr="00E16B2E" w14:paraId="5F21126B" w14:textId="77777777" w:rsidTr="00640DDB">
        <w:trPr>
          <w:trHeight w:val="288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792D5158" w14:textId="28A9B002" w:rsidR="001C585C" w:rsidRPr="00970AED" w:rsidRDefault="006C5CB4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640DDB">
              <w:rPr>
                <w:b/>
                <w:sz w:val="20"/>
                <w:szCs w:val="20"/>
                <w:lang w:eastAsia="zh-CN"/>
              </w:rPr>
              <w:t>标准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969D65" w14:textId="77777777" w:rsidR="001C585C" w:rsidRPr="00970AED" w:rsidRDefault="00640DDB" w:rsidP="005D4037">
            <w:pPr>
              <w:rPr>
                <w:b/>
                <w:sz w:val="20"/>
                <w:szCs w:val="20"/>
                <w:lang w:eastAsia="zh-CN"/>
              </w:rPr>
            </w:pPr>
            <w:r w:rsidRPr="00640DDB">
              <w:rPr>
                <w:rFonts w:hint="eastAsia"/>
                <w:b/>
                <w:sz w:val="20"/>
                <w:szCs w:val="20"/>
                <w:lang w:eastAsia="zh-CN"/>
              </w:rPr>
              <w:t>认证状态</w:t>
            </w:r>
          </w:p>
        </w:tc>
      </w:tr>
      <w:bookmarkEnd w:id="0"/>
      <w:tr w:rsidR="00D825D7" w:rsidRPr="001C585C" w14:paraId="52E2C856" w14:textId="77777777" w:rsidTr="002E5687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2CC6DD6" w14:textId="0B1D7425" w:rsidR="00D825D7" w:rsidRDefault="0075203D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</w:sdtPr>
              <w:sdtEndPr>
                <w:rPr>
                  <w:rFonts w:ascii="MS Gothic" w:eastAsia="MS Gothic" w:hAnsi="MS Gothic" w:hint="eastAsia"/>
                </w:rPr>
              </w:sdtEndPr>
              <w:sdtContent>
                <w:r w:rsidR="00D825D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F172B8">
              <w:rPr>
                <w:rFonts w:ascii="MS Gothic" w:eastAsia="MS Gothic" w:hAnsi="MS Gothic"/>
                <w:bCs/>
                <w:sz w:val="20"/>
                <w:szCs w:val="20"/>
                <w:lang w:eastAsia="zh-CN"/>
              </w:rPr>
              <w:t xml:space="preserve"> </w:t>
            </w:r>
            <w:r w:rsidR="00693746">
              <w:rPr>
                <w:rFonts w:hint="eastAsia"/>
                <w:bCs/>
                <w:sz w:val="20"/>
                <w:szCs w:val="20"/>
                <w:lang w:eastAsia="zh-CN"/>
              </w:rPr>
              <w:t>全球再生标准</w:t>
            </w:r>
            <w:r w:rsidR="00D825D7">
              <w:rPr>
                <w:bCs/>
                <w:sz w:val="20"/>
                <w:szCs w:val="20"/>
                <w:lang w:eastAsia="zh-CN"/>
              </w:rPr>
              <w:t xml:space="preserve"> (GRS)</w:t>
            </w:r>
          </w:p>
          <w:p w14:paraId="24827A22" w14:textId="163B5850" w:rsidR="002E5687" w:rsidRPr="000A6AFD" w:rsidRDefault="008F6122" w:rsidP="00D825D7">
            <w:pPr>
              <w:rPr>
                <w:bCs/>
                <w:sz w:val="16"/>
                <w:szCs w:val="16"/>
                <w:lang w:eastAsia="zh-CN"/>
              </w:rPr>
            </w:pP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</w:t>
            </w:r>
            <w:r w:rsidR="002E5687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：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对持有其他认证机构</w:t>
            </w:r>
            <w:r w:rsidR="00F42C73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签发的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 w:rsidR="00E0443D" w:rsidRPr="000A6AFD">
              <w:rPr>
                <w:bCs/>
                <w:color w:val="C00000"/>
                <w:sz w:val="16"/>
                <w:szCs w:val="16"/>
                <w:lang w:eastAsia="zh-CN"/>
              </w:rPr>
              <w:t>CS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</w:t>
            </w:r>
            <w:r w:rsidR="00E0443D" w:rsidRPr="000A6AFD">
              <w:rPr>
                <w:bCs/>
                <w:color w:val="C00000"/>
                <w:sz w:val="16"/>
                <w:szCs w:val="16"/>
                <w:lang w:eastAsia="zh-CN"/>
              </w:rPr>
              <w:t>DFL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="00E0443D" w:rsidRPr="000A6AFD">
              <w:rPr>
                <w:bCs/>
                <w:color w:val="C00000"/>
                <w:sz w:val="16"/>
                <w:szCs w:val="16"/>
                <w:lang w:eastAsia="zh-CN"/>
              </w:rPr>
              <w:t>RS</w:t>
            </w:r>
            <w:r w:rsidR="00A133D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</w:t>
            </w:r>
            <w:r w:rsidR="00E0443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证书</w:t>
            </w:r>
            <w:r w:rsidR="00BC13B8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，</w:t>
            </w:r>
            <w:r w:rsidR="0006329A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除非</w:t>
            </w:r>
            <w:r w:rsidR="005A3476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其</w:t>
            </w:r>
            <w:r w:rsidR="00BA2C9D" w:rsidRPr="000A6AFD">
              <w:rPr>
                <w:bCs/>
                <w:color w:val="C00000"/>
                <w:sz w:val="16"/>
                <w:szCs w:val="16"/>
                <w:lang w:eastAsia="zh-CN"/>
              </w:rPr>
              <w:t>RC</w:t>
            </w:r>
            <w:r w:rsidR="0006329A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="0006329A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</w:t>
            </w:r>
            <w:r w:rsidR="00BA2C9D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也</w:t>
            </w:r>
            <w:r w:rsidR="0006329A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转移至</w:t>
            </w:r>
            <w:r w:rsidR="0006329A"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 w:rsidR="00107FEF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3C943E32" w14:textId="77777777" w:rsidR="00D825D7" w:rsidRPr="001C585C" w:rsidRDefault="0075203D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29643263"/>
              </w:sdtPr>
              <w:sdtEndPr/>
              <w:sdtContent>
                <w:r w:rsidR="00D825D7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C2F9F" w:rsidRPr="00AC2F9F">
              <w:rPr>
                <w:b/>
                <w:bCs/>
                <w:sz w:val="20"/>
                <w:szCs w:val="20"/>
                <w:lang w:eastAsia="zh-CN"/>
              </w:rPr>
              <w:t>首次认证</w:t>
            </w:r>
          </w:p>
          <w:p w14:paraId="1E22E7D2" w14:textId="77777777" w:rsidR="00D825D7" w:rsidRPr="001C585C" w:rsidRDefault="0075203D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28462891"/>
              </w:sdtPr>
              <w:sdtEndPr/>
              <w:sdtContent>
                <w:r w:rsidR="00D825D7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C2F9F" w:rsidRPr="00AC2F9F">
              <w:rPr>
                <w:b/>
                <w:bCs/>
                <w:sz w:val="20"/>
                <w:szCs w:val="20"/>
                <w:lang w:eastAsia="zh-CN"/>
              </w:rPr>
              <w:t>更新认证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242D18" w14:textId="291B44F3" w:rsidR="00D825D7" w:rsidRPr="001C585C" w:rsidRDefault="0075203D" w:rsidP="00C95A0B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51418018"/>
              </w:sdtPr>
              <w:sdtEndPr>
                <w:rPr>
                  <w:rFonts w:ascii="MS Gothic" w:eastAsia="MS Gothic" w:hAnsi="MS Gothic" w:hint="eastAsia"/>
                </w:rPr>
              </w:sdtEndPr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5C55A2" w:rsidRPr="005C55A2">
              <w:rPr>
                <w:rFonts w:hint="eastAsia"/>
                <w:bCs/>
                <w:sz w:val="17"/>
                <w:szCs w:val="17"/>
                <w:lang w:eastAsia="zh-CN"/>
              </w:rPr>
              <w:t>先前</w:t>
            </w:r>
            <w:r w:rsidR="005C55A2" w:rsidRPr="005C55A2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5C55A2" w:rsidRPr="005C55A2">
              <w:rPr>
                <w:rFonts w:hint="eastAsia"/>
                <w:bCs/>
                <w:sz w:val="17"/>
                <w:szCs w:val="17"/>
                <w:lang w:eastAsia="zh-CN"/>
              </w:rPr>
              <w:t>当前已在其他认证机构通过</w:t>
            </w:r>
            <w:r w:rsidR="005C55A2">
              <w:rPr>
                <w:rFonts w:hint="eastAsia"/>
                <w:bCs/>
                <w:sz w:val="17"/>
                <w:szCs w:val="17"/>
                <w:lang w:eastAsia="zh-CN"/>
              </w:rPr>
              <w:t>了</w:t>
            </w:r>
            <w:r w:rsidR="005C55A2">
              <w:rPr>
                <w:rFonts w:hint="eastAsia"/>
                <w:bCs/>
                <w:sz w:val="17"/>
                <w:szCs w:val="17"/>
                <w:lang w:eastAsia="zh-CN"/>
              </w:rPr>
              <w:t>G</w:t>
            </w:r>
            <w:r w:rsidR="005C55A2">
              <w:rPr>
                <w:bCs/>
                <w:sz w:val="17"/>
                <w:szCs w:val="17"/>
                <w:lang w:eastAsia="zh-CN"/>
              </w:rPr>
              <w:t>R</w:t>
            </w:r>
            <w:r w:rsidR="005C55A2" w:rsidRPr="005C55A2">
              <w:rPr>
                <w:rFonts w:hint="eastAsia"/>
                <w:bCs/>
                <w:sz w:val="17"/>
                <w:szCs w:val="17"/>
                <w:lang w:eastAsia="zh-CN"/>
              </w:rPr>
              <w:t>S</w:t>
            </w:r>
            <w:r w:rsidR="005C55A2" w:rsidRPr="005C55A2">
              <w:rPr>
                <w:rFonts w:hint="eastAsia"/>
                <w:bCs/>
                <w:sz w:val="17"/>
                <w:szCs w:val="17"/>
                <w:lang w:eastAsia="zh-CN"/>
              </w:rPr>
              <w:t>认证</w:t>
            </w:r>
            <w:r w:rsidR="005C55A2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D825D7" w:rsidRPr="001C585C" w14:paraId="0FBEDAA8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12C642E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F0C29D9" w14:textId="77777777" w:rsidR="00D825D7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AE74AD" w14:textId="37509382" w:rsidR="00D825D7" w:rsidRDefault="0075203D" w:rsidP="00D825D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464346178"/>
              </w:sdtPr>
              <w:sdtEndPr>
                <w:rPr>
                  <w:rFonts w:ascii="MS Gothic" w:eastAsia="MS Gothic" w:hAnsi="MS Gothic" w:hint="eastAsia"/>
                </w:rPr>
              </w:sdtEndPr>
              <w:sdtContent>
                <w:r w:rsidR="00D825D7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5569A" w:rsidRPr="005C55A2">
              <w:rPr>
                <w:rFonts w:hint="eastAsia"/>
                <w:bCs/>
                <w:sz w:val="17"/>
                <w:szCs w:val="17"/>
                <w:lang w:eastAsia="zh-CN"/>
              </w:rPr>
              <w:t>先前</w:t>
            </w:r>
            <w:r w:rsidR="0065569A" w:rsidRPr="005C55A2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65569A" w:rsidRPr="005C55A2">
              <w:rPr>
                <w:rFonts w:hint="eastAsia"/>
                <w:bCs/>
                <w:sz w:val="17"/>
                <w:szCs w:val="17"/>
                <w:lang w:eastAsia="zh-CN"/>
              </w:rPr>
              <w:t>当前已在其他认证机构通过</w:t>
            </w:r>
            <w:r w:rsidR="0065569A">
              <w:rPr>
                <w:rFonts w:hint="eastAsia"/>
                <w:bCs/>
                <w:sz w:val="17"/>
                <w:szCs w:val="17"/>
                <w:lang w:eastAsia="zh-CN"/>
              </w:rPr>
              <w:t>了</w:t>
            </w:r>
            <w:r w:rsidR="0065569A">
              <w:rPr>
                <w:rFonts w:hint="eastAsia"/>
                <w:bCs/>
                <w:sz w:val="17"/>
                <w:szCs w:val="17"/>
                <w:lang w:eastAsia="zh-CN"/>
              </w:rPr>
              <w:t>R</w:t>
            </w:r>
            <w:r w:rsidR="0065569A">
              <w:rPr>
                <w:bCs/>
                <w:sz w:val="17"/>
                <w:szCs w:val="17"/>
                <w:lang w:eastAsia="zh-CN"/>
              </w:rPr>
              <w:t>C</w:t>
            </w:r>
            <w:r w:rsidR="0065569A" w:rsidRPr="005C55A2">
              <w:rPr>
                <w:rFonts w:hint="eastAsia"/>
                <w:bCs/>
                <w:sz w:val="17"/>
                <w:szCs w:val="17"/>
                <w:lang w:eastAsia="zh-CN"/>
              </w:rPr>
              <w:t>S</w:t>
            </w:r>
            <w:r w:rsidR="0065569A" w:rsidRPr="005C55A2">
              <w:rPr>
                <w:rFonts w:hint="eastAsia"/>
                <w:bCs/>
                <w:sz w:val="17"/>
                <w:szCs w:val="17"/>
                <w:lang w:eastAsia="zh-CN"/>
              </w:rPr>
              <w:t>认证</w:t>
            </w:r>
            <w:r w:rsidR="0065569A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D825D7" w:rsidRPr="001C585C" w14:paraId="5398976D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7D70F49" w14:textId="77777777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0723C77" w14:textId="77777777" w:rsidR="00D825D7" w:rsidRPr="001C585C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E27E533" w14:textId="77777777" w:rsidR="006F58CD" w:rsidRPr="006F58CD" w:rsidRDefault="006F58CD" w:rsidP="006F58CD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 w:rsidRPr="006F58CD">
              <w:rPr>
                <w:rFonts w:eastAsia="PMingLiU" w:hint="eastAsia"/>
                <w:bCs/>
                <w:sz w:val="18"/>
                <w:szCs w:val="18"/>
                <w:lang w:eastAsia="zh-TW"/>
              </w:rPr>
              <w:t>先前的项目编号</w:t>
            </w:r>
            <w:r w:rsidRPr="006F58CD">
              <w:rPr>
                <w:rFonts w:eastAsia="PMingLiU" w:hint="eastAsia"/>
                <w:bCs/>
                <w:sz w:val="18"/>
                <w:szCs w:val="18"/>
                <w:lang w:eastAsia="zh-TW"/>
              </w:rPr>
              <w:t>/</w:t>
            </w:r>
          </w:p>
          <w:p w14:paraId="398645A5" w14:textId="7B90A852" w:rsidR="00D825D7" w:rsidRPr="00A85411" w:rsidRDefault="006F58CD" w:rsidP="006F58CD">
            <w:pPr>
              <w:rPr>
                <w:bCs/>
                <w:sz w:val="18"/>
                <w:szCs w:val="18"/>
                <w:lang w:eastAsia="zh-CN"/>
              </w:rPr>
            </w:pPr>
            <w:r w:rsidRPr="006F58CD">
              <w:rPr>
                <w:rFonts w:eastAsia="PMingLiU" w:hint="eastAsia"/>
                <w:bCs/>
                <w:sz w:val="18"/>
                <w:szCs w:val="18"/>
                <w:lang w:eastAsia="zh-TW"/>
              </w:rPr>
              <w:t>许可证编号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6898FB1910CB4461B590F883598EF62F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F2AAF6B" w14:textId="77777777" w:rsidR="00D825D7" w:rsidRPr="001C585C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D825D7" w:rsidRPr="001C585C" w14:paraId="3A0909C4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FF61EAB" w14:textId="77777777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0035971" w14:textId="77777777" w:rsidR="00D825D7" w:rsidRPr="001C585C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B8B1D4A" w14:textId="25355BCE" w:rsidR="00D825D7" w:rsidRPr="001C585C" w:rsidRDefault="00A85411" w:rsidP="00D825D7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先前</w:t>
            </w:r>
            <w:r w:rsidR="00870B84" w:rsidRPr="00870B84">
              <w:rPr>
                <w:rFonts w:eastAsia="PMingLiU" w:hint="eastAsia"/>
                <w:bCs/>
                <w:sz w:val="18"/>
                <w:szCs w:val="18"/>
                <w:lang w:eastAsia="zh-TW"/>
              </w:rPr>
              <w:t>的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认证机构</w:t>
            </w:r>
            <w:r w:rsidR="00D825D7"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CF56F2">
              <w:rPr>
                <w:rFonts w:eastAsia="PMingLiU"/>
                <w:bCs/>
                <w:sz w:val="18"/>
                <w:szCs w:val="18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AD8CA7D10C184E32A35E93940EBC806B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2EF868A" w14:textId="77777777" w:rsidR="00D825D7" w:rsidRPr="001C585C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D825D7" w14:paraId="5C99C3F9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7C86F70" w14:textId="77777777" w:rsidR="00D825D7" w:rsidRPr="00970AED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67CDE4" w14:textId="77777777" w:rsidR="00D825D7" w:rsidRPr="001C585C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C527221" w14:textId="7009AB9C" w:rsidR="00D825D7" w:rsidRDefault="00A85411" w:rsidP="00D825D7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证书</w:t>
            </w:r>
            <w:r w:rsidR="00E71574" w:rsidRPr="00E71574">
              <w:rPr>
                <w:rFonts w:eastAsia="PMingLiU" w:hint="eastAsia"/>
                <w:bCs/>
                <w:sz w:val="18"/>
                <w:szCs w:val="18"/>
                <w:lang w:eastAsia="zh-TW"/>
              </w:rPr>
              <w:t>到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期日</w:t>
            </w:r>
            <w:r w:rsidR="00CF56F2">
              <w:rPr>
                <w:rFonts w:eastAsia="PMingLiU"/>
                <w:bCs/>
                <w:sz w:val="18"/>
                <w:szCs w:val="18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4A3310562594464E825B28B9586E4084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1F12EB6" w14:textId="77777777" w:rsidR="00D825D7" w:rsidRDefault="00D825D7" w:rsidP="00D825D7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75120" w:rsidRPr="00970AED" w14:paraId="11B9A0B9" w14:textId="77777777" w:rsidTr="00640DDB">
        <w:trPr>
          <w:trHeight w:val="288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120008B8" w14:textId="15100350" w:rsidR="00075120" w:rsidRPr="00970AED" w:rsidRDefault="00450F4D" w:rsidP="002E568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640DDB">
              <w:rPr>
                <w:b/>
                <w:sz w:val="20"/>
                <w:szCs w:val="20"/>
                <w:lang w:eastAsia="zh-CN"/>
              </w:rPr>
              <w:t>标准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5B257B" w14:textId="77777777" w:rsidR="00075120" w:rsidRPr="00970AED" w:rsidRDefault="00640DDB" w:rsidP="002E5687">
            <w:pPr>
              <w:rPr>
                <w:b/>
                <w:sz w:val="20"/>
                <w:szCs w:val="20"/>
                <w:lang w:eastAsia="zh-CN"/>
              </w:rPr>
            </w:pPr>
            <w:r w:rsidRPr="00640DDB">
              <w:rPr>
                <w:rFonts w:hint="eastAsia"/>
                <w:b/>
                <w:sz w:val="20"/>
                <w:szCs w:val="20"/>
                <w:lang w:eastAsia="zh-CN"/>
              </w:rPr>
              <w:t>认证状态</w:t>
            </w:r>
          </w:p>
        </w:tc>
      </w:tr>
      <w:tr w:rsidR="00075120" w:rsidRPr="001C585C" w14:paraId="4A2829DA" w14:textId="77777777" w:rsidTr="002E5687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957A629" w14:textId="4542EE19" w:rsidR="00075120" w:rsidRDefault="0075203D" w:rsidP="00780754">
            <w:pPr>
              <w:ind w:firstLineChars="100" w:firstLine="200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143336212"/>
              </w:sdtPr>
              <w:sdtEndPr/>
              <w:sdtContent>
                <w:r w:rsidR="008148D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80754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80754">
              <w:rPr>
                <w:rFonts w:hint="eastAsia"/>
                <w:bCs/>
                <w:sz w:val="20"/>
                <w:szCs w:val="20"/>
                <w:lang w:eastAsia="zh-CN"/>
              </w:rPr>
              <w:t>再生声明标准</w:t>
            </w:r>
            <w:r w:rsidR="00075120">
              <w:rPr>
                <w:bCs/>
                <w:sz w:val="20"/>
                <w:szCs w:val="20"/>
                <w:lang w:eastAsia="zh-CN"/>
              </w:rPr>
              <w:t xml:space="preserve"> (RCS)</w:t>
            </w:r>
          </w:p>
          <w:p w14:paraId="3584D81A" w14:textId="7A8D3420" w:rsidR="0006329A" w:rsidRPr="00970AED" w:rsidRDefault="00A60071" w:rsidP="0006329A">
            <w:pPr>
              <w:rPr>
                <w:bCs/>
                <w:sz w:val="20"/>
                <w:szCs w:val="20"/>
                <w:lang w:eastAsia="zh-CN"/>
              </w:rPr>
            </w:pP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注：对持有其他认证机构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签发的</w:t>
            </w:r>
            <w:r w:rsidR="00777BE3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="00777BE3">
              <w:rPr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的单位，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DFL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将不予签发</w:t>
            </w:r>
            <w:r w:rsidR="00777BE3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R</w:t>
            </w:r>
            <w:r w:rsidR="00777BE3">
              <w:rPr>
                <w:bCs/>
                <w:color w:val="C00000"/>
                <w:sz w:val="16"/>
                <w:szCs w:val="16"/>
                <w:lang w:eastAsia="zh-CN"/>
              </w:rPr>
              <w:t>C</w:t>
            </w:r>
            <w:r w:rsidRPr="000A6AFD">
              <w:rPr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资质证书，除非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其</w:t>
            </w:r>
            <w:r w:rsidR="00777BE3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G</w:t>
            </w:r>
            <w:r w:rsidR="00777BE3">
              <w:rPr>
                <w:bCs/>
                <w:color w:val="C00000"/>
                <w:sz w:val="16"/>
                <w:szCs w:val="16"/>
                <w:lang w:eastAsia="zh-CN"/>
              </w:rPr>
              <w:t>R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S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认证也转移至</w:t>
            </w:r>
            <w:r w:rsidRPr="000A6AFD"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IDFL</w:t>
            </w:r>
            <w:r>
              <w:rPr>
                <w:rFonts w:hint="eastAsia"/>
                <w:bCs/>
                <w:color w:val="C00000"/>
                <w:sz w:val="16"/>
                <w:szCs w:val="16"/>
                <w:lang w:eastAsia="zh-CN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46337F5" w14:textId="77777777" w:rsidR="00075120" w:rsidRDefault="0075203D" w:rsidP="002E5687">
            <w:pPr>
              <w:rPr>
                <w:b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17215985"/>
              </w:sdtPr>
              <w:sdtEndPr/>
              <w:sdtContent/>
            </w:sdt>
            <w:sdt>
              <w:sdtPr>
                <w:rPr>
                  <w:bCs/>
                  <w:sz w:val="20"/>
                  <w:szCs w:val="20"/>
                  <w:lang w:eastAsia="zh-CN"/>
                </w:rPr>
                <w:id w:val="-1210068637"/>
              </w:sdtPr>
              <w:sdtEndPr/>
              <w:sdtContent>
                <w:r w:rsidR="00AC2F9F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C2F9F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C2F9F" w:rsidRPr="00AC2F9F">
              <w:rPr>
                <w:b/>
                <w:bCs/>
                <w:sz w:val="20"/>
                <w:szCs w:val="20"/>
                <w:lang w:eastAsia="zh-CN"/>
              </w:rPr>
              <w:t>首次认证</w:t>
            </w:r>
          </w:p>
          <w:p w14:paraId="2D669C07" w14:textId="77777777" w:rsidR="00AC2F9F" w:rsidRPr="001C585C" w:rsidRDefault="0075203D" w:rsidP="002E568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0068636"/>
              </w:sdtPr>
              <w:sdtEndPr/>
              <w:sdtContent>
                <w:r w:rsidR="00AC2F9F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C2F9F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AC2F9F" w:rsidRPr="00AC2F9F">
              <w:rPr>
                <w:b/>
                <w:bCs/>
                <w:sz w:val="20"/>
                <w:szCs w:val="20"/>
                <w:lang w:eastAsia="zh-CN"/>
              </w:rPr>
              <w:t>更新认证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7C9335" w14:textId="13764826" w:rsidR="00075120" w:rsidRPr="001C585C" w:rsidRDefault="0075203D" w:rsidP="002E5687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026942045"/>
              </w:sdtPr>
              <w:sdtEndPr>
                <w:rPr>
                  <w:rFonts w:ascii="MS Gothic" w:eastAsia="MS Gothic" w:hAnsi="MS Gothic" w:hint="eastAsia"/>
                </w:rPr>
              </w:sdtEndPr>
              <w:sdtContent>
                <w:r w:rsidR="00075120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683C16" w:rsidRPr="005C55A2">
              <w:rPr>
                <w:rFonts w:hint="eastAsia"/>
                <w:bCs/>
                <w:sz w:val="17"/>
                <w:szCs w:val="17"/>
                <w:lang w:eastAsia="zh-CN"/>
              </w:rPr>
              <w:t>先前</w:t>
            </w:r>
            <w:r w:rsidR="00683C16" w:rsidRPr="005C55A2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683C16" w:rsidRPr="005C55A2">
              <w:rPr>
                <w:rFonts w:hint="eastAsia"/>
                <w:bCs/>
                <w:sz w:val="17"/>
                <w:szCs w:val="17"/>
                <w:lang w:eastAsia="zh-CN"/>
              </w:rPr>
              <w:t>当前已在其他认证机构通过</w:t>
            </w:r>
            <w:r w:rsidR="00683C16">
              <w:rPr>
                <w:rFonts w:hint="eastAsia"/>
                <w:bCs/>
                <w:sz w:val="17"/>
                <w:szCs w:val="17"/>
                <w:lang w:eastAsia="zh-CN"/>
              </w:rPr>
              <w:t>了</w:t>
            </w:r>
            <w:r w:rsidR="00683C16">
              <w:rPr>
                <w:rFonts w:hint="eastAsia"/>
                <w:bCs/>
                <w:sz w:val="17"/>
                <w:szCs w:val="17"/>
                <w:lang w:eastAsia="zh-CN"/>
              </w:rPr>
              <w:t>R</w:t>
            </w:r>
            <w:r w:rsidR="00683C16">
              <w:rPr>
                <w:bCs/>
                <w:sz w:val="17"/>
                <w:szCs w:val="17"/>
                <w:lang w:eastAsia="zh-CN"/>
              </w:rPr>
              <w:t>C</w:t>
            </w:r>
            <w:r w:rsidR="00683C16" w:rsidRPr="005C55A2">
              <w:rPr>
                <w:rFonts w:hint="eastAsia"/>
                <w:bCs/>
                <w:sz w:val="17"/>
                <w:szCs w:val="17"/>
                <w:lang w:eastAsia="zh-CN"/>
              </w:rPr>
              <w:t>S</w:t>
            </w:r>
            <w:r w:rsidR="00683C16" w:rsidRPr="005C55A2">
              <w:rPr>
                <w:rFonts w:hint="eastAsia"/>
                <w:bCs/>
                <w:sz w:val="17"/>
                <w:szCs w:val="17"/>
                <w:lang w:eastAsia="zh-CN"/>
              </w:rPr>
              <w:t>认证</w:t>
            </w:r>
            <w:r w:rsidR="00683C16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075120" w14:paraId="0D3068B5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1DA629F" w14:textId="77777777" w:rsidR="00075120" w:rsidRDefault="00075120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20619BF" w14:textId="77777777" w:rsidR="00075120" w:rsidRDefault="00075120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67FC5" w14:textId="6893AC84" w:rsidR="00075120" w:rsidRDefault="0075203D" w:rsidP="002E5687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2012790446"/>
              </w:sdtPr>
              <w:sdtEndPr>
                <w:rPr>
                  <w:rFonts w:ascii="MS Gothic" w:eastAsia="MS Gothic" w:hAnsi="MS Gothic" w:hint="eastAsia"/>
                </w:rPr>
              </w:sdtEndPr>
              <w:sdtContent>
                <w:r w:rsidR="00075120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071FD2" w:rsidRPr="005C55A2">
              <w:rPr>
                <w:rFonts w:hint="eastAsia"/>
                <w:bCs/>
                <w:sz w:val="17"/>
                <w:szCs w:val="17"/>
                <w:lang w:eastAsia="zh-CN"/>
              </w:rPr>
              <w:t>先前</w:t>
            </w:r>
            <w:r w:rsidR="00071FD2" w:rsidRPr="005C55A2">
              <w:rPr>
                <w:rFonts w:hint="eastAsia"/>
                <w:bCs/>
                <w:sz w:val="17"/>
                <w:szCs w:val="17"/>
                <w:lang w:eastAsia="zh-CN"/>
              </w:rPr>
              <w:t>/</w:t>
            </w:r>
            <w:r w:rsidR="00071FD2" w:rsidRPr="005C55A2">
              <w:rPr>
                <w:rFonts w:hint="eastAsia"/>
                <w:bCs/>
                <w:sz w:val="17"/>
                <w:szCs w:val="17"/>
                <w:lang w:eastAsia="zh-CN"/>
              </w:rPr>
              <w:t>当前已在其他认证机构通过</w:t>
            </w:r>
            <w:r w:rsidR="00071FD2">
              <w:rPr>
                <w:rFonts w:hint="eastAsia"/>
                <w:bCs/>
                <w:sz w:val="17"/>
                <w:szCs w:val="17"/>
                <w:lang w:eastAsia="zh-CN"/>
              </w:rPr>
              <w:t>了</w:t>
            </w:r>
            <w:r w:rsidR="00071FD2">
              <w:rPr>
                <w:rFonts w:hint="eastAsia"/>
                <w:bCs/>
                <w:sz w:val="17"/>
                <w:szCs w:val="17"/>
                <w:lang w:eastAsia="zh-CN"/>
              </w:rPr>
              <w:t>G</w:t>
            </w:r>
            <w:r w:rsidR="00071FD2">
              <w:rPr>
                <w:bCs/>
                <w:sz w:val="17"/>
                <w:szCs w:val="17"/>
                <w:lang w:eastAsia="zh-CN"/>
              </w:rPr>
              <w:t>R</w:t>
            </w:r>
            <w:r w:rsidR="00071FD2" w:rsidRPr="005C55A2">
              <w:rPr>
                <w:rFonts w:hint="eastAsia"/>
                <w:bCs/>
                <w:sz w:val="17"/>
                <w:szCs w:val="17"/>
                <w:lang w:eastAsia="zh-CN"/>
              </w:rPr>
              <w:t>S</w:t>
            </w:r>
            <w:r w:rsidR="00071FD2" w:rsidRPr="005C55A2">
              <w:rPr>
                <w:rFonts w:hint="eastAsia"/>
                <w:bCs/>
                <w:sz w:val="17"/>
                <w:szCs w:val="17"/>
                <w:lang w:eastAsia="zh-CN"/>
              </w:rPr>
              <w:t>认证</w:t>
            </w:r>
            <w:r w:rsidR="00071FD2">
              <w:rPr>
                <w:rFonts w:hint="eastAsia"/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075120" w:rsidRPr="001C585C" w14:paraId="3CB56A61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52DADD1" w14:textId="77777777" w:rsidR="00075120" w:rsidRPr="00970AED" w:rsidRDefault="00075120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471D809" w14:textId="77777777" w:rsidR="00075120" w:rsidRPr="001C585C" w:rsidRDefault="00075120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8EABE1F" w14:textId="77777777" w:rsidR="0038737B" w:rsidRPr="0038737B" w:rsidRDefault="0038737B" w:rsidP="0038737B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 w:rsidRPr="0038737B">
              <w:rPr>
                <w:rFonts w:eastAsia="PMingLiU" w:hint="eastAsia"/>
                <w:bCs/>
                <w:sz w:val="18"/>
                <w:szCs w:val="18"/>
                <w:lang w:eastAsia="zh-TW"/>
              </w:rPr>
              <w:t>先前的项目编号</w:t>
            </w:r>
            <w:r w:rsidRPr="0038737B">
              <w:rPr>
                <w:rFonts w:eastAsia="PMingLiU" w:hint="eastAsia"/>
                <w:bCs/>
                <w:sz w:val="18"/>
                <w:szCs w:val="18"/>
                <w:lang w:eastAsia="zh-TW"/>
              </w:rPr>
              <w:t>/</w:t>
            </w:r>
          </w:p>
          <w:p w14:paraId="6E799214" w14:textId="508C7A89" w:rsidR="00075120" w:rsidRPr="001C585C" w:rsidRDefault="0038737B" w:rsidP="0038737B">
            <w:pPr>
              <w:rPr>
                <w:bCs/>
                <w:sz w:val="18"/>
                <w:szCs w:val="18"/>
                <w:lang w:eastAsia="zh-CN"/>
              </w:rPr>
            </w:pPr>
            <w:r w:rsidRPr="0038737B">
              <w:rPr>
                <w:rFonts w:eastAsia="PMingLiU" w:hint="eastAsia"/>
                <w:bCs/>
                <w:sz w:val="18"/>
                <w:szCs w:val="18"/>
                <w:lang w:eastAsia="zh-TW"/>
              </w:rPr>
              <w:t>许可证编号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047559056"/>
            <w:placeholder>
              <w:docPart w:val="CE02B3BCF20247BEB35C660357C6147A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8E60E0A" w14:textId="77777777" w:rsidR="00075120" w:rsidRPr="001C585C" w:rsidRDefault="00075120" w:rsidP="002E568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CF56F2" w:rsidRPr="001C585C" w14:paraId="11453E77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6BECF6D" w14:textId="77777777" w:rsidR="00CF56F2" w:rsidRPr="00970AED" w:rsidRDefault="00CF56F2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1284750" w14:textId="77777777" w:rsidR="00CF56F2" w:rsidRPr="001C585C" w:rsidRDefault="00CF56F2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7144A32C" w14:textId="6643CFE5" w:rsidR="00CF56F2" w:rsidRPr="001C585C" w:rsidRDefault="0038737B" w:rsidP="00724FC5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先前</w:t>
            </w:r>
            <w:r w:rsidRPr="00870B84">
              <w:rPr>
                <w:rFonts w:eastAsia="PMingLiU" w:hint="eastAsia"/>
                <w:bCs/>
                <w:sz w:val="18"/>
                <w:szCs w:val="18"/>
                <w:lang w:eastAsia="zh-TW"/>
              </w:rPr>
              <w:t>的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认证机构</w:t>
            </w:r>
            <w:r w:rsidR="00CF56F2">
              <w:rPr>
                <w:rFonts w:eastAsia="PMingLiU"/>
                <w:bCs/>
                <w:sz w:val="18"/>
                <w:szCs w:val="18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34466269"/>
            <w:placeholder>
              <w:docPart w:val="BE537D8489B940478EE7336AB72541F6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7134CA63" w14:textId="77777777" w:rsidR="00CF56F2" w:rsidRPr="001C585C" w:rsidRDefault="00CF56F2" w:rsidP="002E568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75120" w14:paraId="101C3432" w14:textId="77777777" w:rsidTr="002E5687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87A1082" w14:textId="77777777" w:rsidR="00075120" w:rsidRPr="00970AED" w:rsidRDefault="00075120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D80452" w14:textId="77777777" w:rsidR="00075120" w:rsidRPr="001C585C" w:rsidRDefault="00075120" w:rsidP="002E568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32AA75E" w14:textId="3179C0E9" w:rsidR="00075120" w:rsidRDefault="0038737B" w:rsidP="002E5687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>证书</w:t>
            </w:r>
            <w:r w:rsidRPr="00E71574">
              <w:rPr>
                <w:rFonts w:eastAsia="PMingLiU" w:hint="eastAsia"/>
                <w:bCs/>
                <w:sz w:val="18"/>
                <w:szCs w:val="18"/>
                <w:lang w:eastAsia="zh-TW"/>
              </w:rPr>
              <w:t>到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期日</w:t>
            </w:r>
            <w:r w:rsidR="00CF56F2">
              <w:rPr>
                <w:rFonts w:eastAsia="PMingLiU"/>
                <w:bCs/>
                <w:sz w:val="18"/>
                <w:szCs w:val="18"/>
                <w:lang w:eastAsia="zh-TW"/>
              </w:rPr>
              <w:t>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590123672"/>
            <w:placeholder>
              <w:docPart w:val="801D50F7E2E0411C971605C458B202A8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6637213" w14:textId="77777777" w:rsidR="00075120" w:rsidRDefault="00075120" w:rsidP="002E5687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</w:tbl>
    <w:p w14:paraId="250B2E38" w14:textId="77777777" w:rsidR="00404547" w:rsidRDefault="00404547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05"/>
        <w:gridCol w:w="5442"/>
      </w:tblGrid>
      <w:tr w:rsidR="00845E44" w:rsidRPr="009A20CB" w14:paraId="3E164AC7" w14:textId="77777777" w:rsidTr="002E5687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38F8DBD5" w14:textId="02008C74" w:rsidR="00845E44" w:rsidRPr="009A20CB" w:rsidRDefault="00CF56F2" w:rsidP="00CF56F2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4</w:t>
            </w: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材料回收（回收商</w:t>
            </w:r>
            <w:r w:rsidR="00433F3C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信息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）</w:t>
            </w:r>
          </w:p>
        </w:tc>
      </w:tr>
      <w:tr w:rsidR="00845E44" w:rsidRPr="00AB7534" w14:paraId="309C7E88" w14:textId="77777777" w:rsidTr="002E5687">
        <w:trPr>
          <w:trHeight w:val="1457"/>
        </w:trPr>
        <w:tc>
          <w:tcPr>
            <w:tcW w:w="2468" w:type="pct"/>
            <w:shd w:val="clear" w:color="auto" w:fill="FFFFFF" w:themeFill="background1"/>
          </w:tcPr>
          <w:p w14:paraId="783F8A4F" w14:textId="157678B0" w:rsidR="00845E44" w:rsidRPr="0018750D" w:rsidRDefault="00BD1D69" w:rsidP="002E5687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BD1D69">
              <w:rPr>
                <w:rFonts w:hint="eastAsia"/>
                <w:bCs/>
                <w:sz w:val="20"/>
                <w:szCs w:val="20"/>
                <w:lang w:eastAsia="zh-CN"/>
              </w:rPr>
              <w:t>申请方及其他单位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是否</w:t>
            </w:r>
            <w:r w:rsidR="002B027E">
              <w:rPr>
                <w:rFonts w:hint="eastAsia"/>
                <w:bCs/>
                <w:sz w:val="20"/>
                <w:szCs w:val="20"/>
                <w:lang w:eastAsia="zh-CN"/>
              </w:rPr>
              <w:t>会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涉及材料回收</w:t>
            </w:r>
            <w:r w:rsidR="00AF1629">
              <w:rPr>
                <w:rFonts w:hint="eastAsia"/>
                <w:bCs/>
                <w:sz w:val="20"/>
                <w:szCs w:val="20"/>
                <w:lang w:eastAsia="zh-CN"/>
              </w:rPr>
              <w:t>工艺</w:t>
            </w:r>
            <w:r w:rsidR="00AF1629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流程？</w:t>
            </w:r>
          </w:p>
        </w:tc>
        <w:tc>
          <w:tcPr>
            <w:tcW w:w="2532" w:type="pct"/>
            <w:shd w:val="clear" w:color="auto" w:fill="F2F2F2" w:themeFill="background1" w:themeFillShade="F2"/>
          </w:tcPr>
          <w:p w14:paraId="38A9E69F" w14:textId="30E13823" w:rsidR="00845E44" w:rsidRPr="00AB7534" w:rsidRDefault="0075203D" w:rsidP="002E5687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836920218"/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D76C2">
              <w:rPr>
                <w:rFonts w:hint="eastAsia"/>
                <w:bCs/>
                <w:sz w:val="20"/>
                <w:szCs w:val="20"/>
                <w:lang w:eastAsia="zh-CN"/>
              </w:rPr>
              <w:t>无</w:t>
            </w:r>
            <w:r w:rsidR="007E2AB2">
              <w:rPr>
                <w:bCs/>
                <w:sz w:val="20"/>
                <w:szCs w:val="20"/>
                <w:lang w:eastAsia="zh-CN"/>
              </w:rPr>
              <w:t>回收</w:t>
            </w:r>
            <w:r w:rsidR="007D76C2">
              <w:rPr>
                <w:rFonts w:hint="eastAsia"/>
                <w:bCs/>
                <w:sz w:val="20"/>
                <w:szCs w:val="20"/>
                <w:lang w:eastAsia="zh-CN"/>
              </w:rPr>
              <w:t>工艺</w:t>
            </w:r>
            <w:r w:rsidR="007D76C2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7D76C2">
              <w:rPr>
                <w:rFonts w:hint="eastAsia"/>
                <w:bCs/>
                <w:sz w:val="20"/>
                <w:szCs w:val="20"/>
                <w:lang w:eastAsia="zh-CN"/>
              </w:rPr>
              <w:t>流程</w:t>
            </w:r>
          </w:p>
          <w:p w14:paraId="69012738" w14:textId="2EFEF780" w:rsidR="00845E44" w:rsidRPr="00AB7534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839912712"/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E2AB2">
              <w:rPr>
                <w:bCs/>
                <w:sz w:val="20"/>
                <w:szCs w:val="20"/>
                <w:lang w:eastAsia="zh-CN"/>
              </w:rPr>
              <w:t>是，</w:t>
            </w:r>
            <w:r w:rsidR="00742C16">
              <w:rPr>
                <w:rFonts w:hint="eastAsia"/>
                <w:bCs/>
                <w:sz w:val="20"/>
                <w:szCs w:val="20"/>
                <w:lang w:eastAsia="zh-CN"/>
              </w:rPr>
              <w:t>回收</w:t>
            </w:r>
            <w:r w:rsidR="007E2AB2">
              <w:rPr>
                <w:bCs/>
                <w:sz w:val="20"/>
                <w:szCs w:val="20"/>
                <w:lang w:eastAsia="zh-CN"/>
              </w:rPr>
              <w:t>消费后材料</w:t>
            </w:r>
            <w:r w:rsidR="007E2AB2">
              <w:rPr>
                <w:rFonts w:hint="eastAsia"/>
                <w:bCs/>
                <w:sz w:val="20"/>
                <w:szCs w:val="20"/>
                <w:lang w:eastAsia="zh-CN"/>
              </w:rPr>
              <w:t>*</w:t>
            </w:r>
          </w:p>
          <w:p w14:paraId="6C4A77CB" w14:textId="230D2B8E" w:rsidR="00845E44" w:rsidRPr="00AB7534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46393050"/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E2AB2">
              <w:rPr>
                <w:bCs/>
                <w:sz w:val="20"/>
                <w:szCs w:val="20"/>
                <w:lang w:eastAsia="zh-CN"/>
              </w:rPr>
              <w:t>是，</w:t>
            </w:r>
            <w:r w:rsidR="00742C16">
              <w:rPr>
                <w:rFonts w:hint="eastAsia"/>
                <w:bCs/>
                <w:sz w:val="20"/>
                <w:szCs w:val="20"/>
                <w:lang w:eastAsia="zh-CN"/>
              </w:rPr>
              <w:t>回收</w:t>
            </w:r>
            <w:r w:rsidR="007E2AB2">
              <w:rPr>
                <w:bCs/>
                <w:sz w:val="20"/>
                <w:szCs w:val="20"/>
                <w:lang w:eastAsia="zh-CN"/>
              </w:rPr>
              <w:t>消费前材料</w:t>
            </w:r>
            <w:r w:rsidR="007E2AB2">
              <w:rPr>
                <w:rFonts w:hint="eastAsia"/>
                <w:bCs/>
                <w:sz w:val="20"/>
                <w:szCs w:val="20"/>
                <w:lang w:eastAsia="zh-CN"/>
              </w:rPr>
              <w:t>*</w:t>
            </w:r>
          </w:p>
          <w:p w14:paraId="7FE28886" w14:textId="449BF94A" w:rsidR="00845E44" w:rsidRPr="00AB7534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531942902"/>
              </w:sdtPr>
              <w:sdtEndPr/>
              <w:sdtContent>
                <w:r w:rsidR="00845E44" w:rsidRPr="00C62B72">
                  <w:rPr>
                    <w:rFonts w:ascii="Segoe UI Symbol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E2AB2">
              <w:rPr>
                <w:bCs/>
                <w:sz w:val="20"/>
                <w:szCs w:val="20"/>
                <w:lang w:eastAsia="zh-CN"/>
              </w:rPr>
              <w:t>是，消费前及消费后材料</w:t>
            </w:r>
            <w:r w:rsidR="00BE0B95">
              <w:rPr>
                <w:rFonts w:hint="eastAsia"/>
                <w:bCs/>
                <w:sz w:val="20"/>
                <w:szCs w:val="20"/>
                <w:lang w:eastAsia="zh-CN"/>
              </w:rPr>
              <w:t>均有回收</w:t>
            </w:r>
            <w:r w:rsidR="007E2AB2">
              <w:rPr>
                <w:rFonts w:hint="eastAsia"/>
                <w:bCs/>
                <w:sz w:val="20"/>
                <w:szCs w:val="20"/>
                <w:lang w:eastAsia="zh-CN"/>
              </w:rPr>
              <w:t>*</w:t>
            </w:r>
          </w:p>
        </w:tc>
      </w:tr>
      <w:tr w:rsidR="00845E44" w:rsidRPr="0018750D" w14:paraId="19936DC9" w14:textId="77777777" w:rsidTr="002E5687">
        <w:trPr>
          <w:trHeight w:val="530"/>
        </w:trPr>
        <w:tc>
          <w:tcPr>
            <w:tcW w:w="5000" w:type="pct"/>
            <w:gridSpan w:val="2"/>
            <w:shd w:val="clear" w:color="auto" w:fill="FFFFFF" w:themeFill="background1"/>
          </w:tcPr>
          <w:p w14:paraId="7EAEF900" w14:textId="427DAF52" w:rsidR="00724FC5" w:rsidRPr="00C62B72" w:rsidRDefault="00724FC5" w:rsidP="002E5687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*</w:t>
            </w:r>
            <w:proofErr w:type="gramStart"/>
            <w:r w:rsidR="006A2400">
              <w:rPr>
                <w:rFonts w:hint="eastAsia"/>
                <w:bCs/>
                <w:sz w:val="20"/>
                <w:szCs w:val="20"/>
                <w:lang w:eastAsia="zh-CN"/>
              </w:rPr>
              <w:t>若勾选“</w:t>
            </w:r>
            <w:proofErr w:type="gramEnd"/>
            <w:r>
              <w:rPr>
                <w:rFonts w:hint="eastAsia"/>
                <w:bCs/>
                <w:sz w:val="20"/>
                <w:szCs w:val="20"/>
                <w:lang w:eastAsia="zh-CN"/>
              </w:rPr>
              <w:t>是</w:t>
            </w:r>
            <w:r w:rsidR="006A2400">
              <w:rPr>
                <w:rFonts w:hint="eastAsia"/>
                <w:bCs/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，请</w:t>
            </w:r>
            <w:r w:rsidR="00734838">
              <w:rPr>
                <w:rFonts w:hint="eastAsia"/>
                <w:bCs/>
                <w:sz w:val="20"/>
                <w:szCs w:val="20"/>
                <w:lang w:eastAsia="zh-CN"/>
              </w:rPr>
              <w:t>根据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回收过程提供以下信息</w:t>
            </w:r>
            <w:r w:rsidR="0001711A">
              <w:rPr>
                <w:rFonts w:hint="eastAsia"/>
                <w:bCs/>
                <w:sz w:val="20"/>
                <w:szCs w:val="20"/>
                <w:lang w:eastAsia="zh-CN"/>
              </w:rPr>
              <w:t>。</w:t>
            </w:r>
          </w:p>
        </w:tc>
      </w:tr>
      <w:tr w:rsidR="00845E44" w:rsidRPr="009B630E" w14:paraId="4CF8218B" w14:textId="77777777" w:rsidTr="002E5687">
        <w:trPr>
          <w:trHeight w:val="1520"/>
        </w:trPr>
        <w:tc>
          <w:tcPr>
            <w:tcW w:w="2468" w:type="pct"/>
            <w:shd w:val="clear" w:color="auto" w:fill="FFFFFF" w:themeFill="background1"/>
          </w:tcPr>
          <w:p w14:paraId="47E78A5E" w14:textId="391A74D3" w:rsidR="00724FC5" w:rsidRPr="00C62B72" w:rsidRDefault="00724FC5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请描述</w:t>
            </w:r>
            <w:r w:rsidR="008E601E">
              <w:rPr>
                <w:rFonts w:hint="eastAsia"/>
                <w:bCs/>
                <w:sz w:val="20"/>
                <w:szCs w:val="20"/>
                <w:lang w:eastAsia="zh-CN"/>
              </w:rPr>
              <w:t>被</w:t>
            </w:r>
            <w:r>
              <w:rPr>
                <w:rFonts w:hint="eastAsia"/>
                <w:bCs/>
                <w:sz w:val="20"/>
                <w:szCs w:val="20"/>
                <w:lang w:eastAsia="zh-CN"/>
              </w:rPr>
              <w:t>回收</w:t>
            </w:r>
            <w:r w:rsidR="008E601E">
              <w:rPr>
                <w:rFonts w:hint="eastAsia"/>
                <w:bCs/>
                <w:sz w:val="20"/>
                <w:szCs w:val="20"/>
                <w:lang w:eastAsia="zh-CN"/>
              </w:rPr>
              <w:t>的废料</w:t>
            </w:r>
            <w:r w:rsidR="00930F4E">
              <w:rPr>
                <w:rFonts w:hint="eastAsia"/>
                <w:bCs/>
                <w:sz w:val="20"/>
                <w:szCs w:val="20"/>
                <w:lang w:eastAsia="zh-CN"/>
              </w:rPr>
              <w:t>（即声明材料）</w:t>
            </w:r>
            <w:r w:rsidR="008E601E">
              <w:rPr>
                <w:rFonts w:hint="eastAsia"/>
                <w:bCs/>
                <w:sz w:val="20"/>
                <w:szCs w:val="20"/>
                <w:lang w:eastAsia="zh-CN"/>
              </w:rPr>
              <w:t>投入的详细信息</w:t>
            </w:r>
            <w:r w:rsidR="006B5FD6">
              <w:rPr>
                <w:rFonts w:hint="eastAsia"/>
                <w:bCs/>
                <w:sz w:val="20"/>
                <w:szCs w:val="20"/>
                <w:lang w:eastAsia="zh-CN"/>
              </w:rPr>
              <w:t>。请</w:t>
            </w:r>
            <w:r w:rsidR="007B5EE0">
              <w:rPr>
                <w:rFonts w:hint="eastAsia"/>
                <w:bCs/>
                <w:sz w:val="20"/>
                <w:szCs w:val="20"/>
                <w:lang w:eastAsia="zh-CN"/>
              </w:rPr>
              <w:t>将每种材料</w:t>
            </w:r>
            <w:r w:rsidR="006B5FD6">
              <w:rPr>
                <w:rFonts w:hint="eastAsia"/>
                <w:bCs/>
                <w:sz w:val="20"/>
                <w:szCs w:val="20"/>
                <w:lang w:eastAsia="zh-CN"/>
              </w:rPr>
              <w:t>标</w:t>
            </w:r>
            <w:r w:rsidR="007B5EE0">
              <w:rPr>
                <w:rFonts w:hint="eastAsia"/>
                <w:bCs/>
                <w:sz w:val="20"/>
                <w:szCs w:val="20"/>
                <w:lang w:eastAsia="zh-CN"/>
              </w:rPr>
              <w:t>上</w:t>
            </w:r>
            <w:r w:rsidR="006B5FD6">
              <w:rPr>
                <w:rFonts w:hint="eastAsia"/>
                <w:bCs/>
                <w:sz w:val="20"/>
                <w:szCs w:val="20"/>
                <w:lang w:eastAsia="zh-CN"/>
              </w:rPr>
              <w:t>消费后（</w:t>
            </w:r>
            <w:r w:rsidR="006B5FD6" w:rsidRPr="00C62B72">
              <w:rPr>
                <w:bCs/>
                <w:sz w:val="20"/>
                <w:szCs w:val="20"/>
                <w:lang w:eastAsia="zh-CN"/>
              </w:rPr>
              <w:t>post-consumer</w:t>
            </w:r>
            <w:r w:rsidR="006B5FD6">
              <w:rPr>
                <w:bCs/>
                <w:sz w:val="20"/>
                <w:szCs w:val="20"/>
                <w:lang w:eastAsia="zh-CN"/>
              </w:rPr>
              <w:t>）</w:t>
            </w:r>
            <w:r w:rsidR="006B5FD6">
              <w:rPr>
                <w:rFonts w:hint="eastAsia"/>
                <w:bCs/>
                <w:sz w:val="20"/>
                <w:szCs w:val="20"/>
                <w:lang w:eastAsia="zh-CN"/>
              </w:rPr>
              <w:t>或消费前（</w:t>
            </w:r>
            <w:r w:rsidR="006B5FD6" w:rsidRPr="00C62B72">
              <w:rPr>
                <w:bCs/>
                <w:sz w:val="20"/>
                <w:szCs w:val="20"/>
                <w:lang w:eastAsia="zh-CN"/>
              </w:rPr>
              <w:t>pre-consumer</w:t>
            </w:r>
            <w:r w:rsidR="006B5FD6">
              <w:rPr>
                <w:bCs/>
                <w:sz w:val="20"/>
                <w:szCs w:val="20"/>
                <w:lang w:eastAsia="zh-CN"/>
              </w:rPr>
              <w:t>）</w:t>
            </w:r>
            <w:r w:rsidR="006B5FD6">
              <w:rPr>
                <w:rFonts w:hint="eastAsia"/>
                <w:bCs/>
                <w:sz w:val="20"/>
                <w:szCs w:val="20"/>
                <w:lang w:eastAsia="zh-CN"/>
              </w:rPr>
              <w:t>。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8134A9ED86CC426ABD1F66A656DFD995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FF0BE0D114AB44718DB9E459ACE642C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</w:tcPr>
                  <w:p w14:paraId="18B40387" w14:textId="77777777" w:rsidR="00845E44" w:rsidRPr="00C62B72" w:rsidRDefault="00C62B72" w:rsidP="002E5687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9B630E" w14:paraId="35716B09" w14:textId="77777777" w:rsidTr="002E5687">
        <w:trPr>
          <w:trHeight w:val="728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62BA09E" w14:textId="644D1CCC" w:rsidR="00845E44" w:rsidRPr="00C62B72" w:rsidRDefault="00D46AEE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废</w:t>
            </w:r>
            <w:r w:rsidR="006D14E3" w:rsidRPr="003706C2">
              <w:rPr>
                <w:rFonts w:hint="eastAsia"/>
                <w:sz w:val="18"/>
                <w:szCs w:val="18"/>
                <w:lang w:eastAsia="zh-CN"/>
              </w:rPr>
              <w:t>料</w:t>
            </w:r>
            <w:r w:rsidR="005E50F1">
              <w:rPr>
                <w:rFonts w:hint="eastAsia"/>
                <w:sz w:val="18"/>
                <w:szCs w:val="18"/>
                <w:lang w:eastAsia="zh-CN"/>
              </w:rPr>
              <w:t>收集</w:t>
            </w:r>
            <w:r w:rsidR="006D14E3" w:rsidRPr="003706C2">
              <w:rPr>
                <w:rFonts w:hint="eastAsia"/>
                <w:sz w:val="18"/>
                <w:szCs w:val="18"/>
                <w:lang w:eastAsia="zh-CN"/>
              </w:rPr>
              <w:t>商</w:t>
            </w:r>
            <w:r w:rsidR="005E50F1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="005E50F1">
              <w:rPr>
                <w:rFonts w:hint="eastAsia"/>
                <w:sz w:val="18"/>
                <w:szCs w:val="18"/>
                <w:lang w:eastAsia="zh-CN"/>
              </w:rPr>
              <w:t>集中商（即声明材料供应商）</w:t>
            </w:r>
            <w:r w:rsidR="006D14E3" w:rsidRPr="003706C2">
              <w:rPr>
                <w:rFonts w:hint="eastAsia"/>
                <w:sz w:val="18"/>
                <w:szCs w:val="18"/>
                <w:lang w:eastAsia="zh-CN"/>
              </w:rPr>
              <w:t>的预估数量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FB6FBA74AF74468CA54B572097B0348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99A5D2383CC04EAB94F642A1B0B0C53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32BDC669" w14:textId="77777777" w:rsidR="00845E44" w:rsidRPr="00C62B72" w:rsidRDefault="00C62B72" w:rsidP="002E5687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1C585C" w14:paraId="5EF15C00" w14:textId="77777777" w:rsidTr="002E5687">
        <w:trPr>
          <w:trHeight w:val="701"/>
        </w:trPr>
        <w:tc>
          <w:tcPr>
            <w:tcW w:w="2468" w:type="pct"/>
            <w:shd w:val="clear" w:color="auto" w:fill="FFFFFF" w:themeFill="background1"/>
            <w:vAlign w:val="center"/>
          </w:tcPr>
          <w:p w14:paraId="5B23F748" w14:textId="1ED0BC52" w:rsidR="006D14E3" w:rsidRPr="00C62B72" w:rsidRDefault="008919A1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废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料</w:t>
            </w:r>
            <w:r>
              <w:rPr>
                <w:rFonts w:hint="eastAsia"/>
                <w:sz w:val="18"/>
                <w:szCs w:val="18"/>
                <w:lang w:eastAsia="zh-CN"/>
              </w:rPr>
              <w:t>收集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商</w:t>
            </w:r>
            <w:r>
              <w:rPr>
                <w:rFonts w:hint="eastAsia"/>
                <w:sz w:val="18"/>
                <w:szCs w:val="18"/>
                <w:lang w:eastAsia="zh-CN"/>
              </w:rPr>
              <w:t>/</w:t>
            </w:r>
            <w:r>
              <w:rPr>
                <w:rFonts w:hint="eastAsia"/>
                <w:sz w:val="18"/>
                <w:szCs w:val="18"/>
                <w:lang w:eastAsia="zh-CN"/>
              </w:rPr>
              <w:t>集中商（即声明材料供应商）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的</w:t>
            </w:r>
            <w:r>
              <w:rPr>
                <w:rFonts w:hint="eastAsia"/>
                <w:sz w:val="18"/>
                <w:szCs w:val="18"/>
                <w:lang w:eastAsia="zh-CN"/>
              </w:rPr>
              <w:t>所在地（地区</w:t>
            </w:r>
            <w:r>
              <w:rPr>
                <w:rFonts w:hint="eastAsia"/>
                <w:sz w:val="18"/>
                <w:szCs w:val="18"/>
                <w:lang w:eastAsia="zh-CN"/>
              </w:rPr>
              <w:t>/</w:t>
            </w:r>
            <w:r>
              <w:rPr>
                <w:rFonts w:hint="eastAsia"/>
                <w:sz w:val="18"/>
                <w:szCs w:val="18"/>
                <w:lang w:eastAsia="zh-CN"/>
              </w:rPr>
              <w:t>国家）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2078393497"/>
            <w:placeholder>
              <w:docPart w:val="97872ED0D0894812B42BA04ED68EF99B"/>
            </w:placeholder>
            <w:showingPlcHdr/>
          </w:sdtPr>
          <w:sdtEndPr/>
          <w:sdtContent>
            <w:tc>
              <w:tcPr>
                <w:tcW w:w="2532" w:type="pct"/>
                <w:shd w:val="clear" w:color="auto" w:fill="F2F2F2" w:themeFill="background1" w:themeFillShade="F2"/>
                <w:vAlign w:val="center"/>
              </w:tcPr>
              <w:p w14:paraId="0DD27C25" w14:textId="77777777" w:rsidR="00845E44" w:rsidRPr="001C585C" w:rsidRDefault="00845E44" w:rsidP="002E568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45E44" w:rsidRPr="001C585C" w14:paraId="6713B87E" w14:textId="77777777" w:rsidTr="002E5687">
        <w:trPr>
          <w:trHeight w:val="710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C634D8E" w14:textId="36EC885E" w:rsidR="00845E44" w:rsidRPr="00C62B72" w:rsidRDefault="00B3730B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废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料</w:t>
            </w:r>
            <w:r>
              <w:rPr>
                <w:rFonts w:hint="eastAsia"/>
                <w:sz w:val="18"/>
                <w:szCs w:val="18"/>
                <w:lang w:eastAsia="zh-CN"/>
              </w:rPr>
              <w:t>收集</w:t>
            </w:r>
            <w:r w:rsidRPr="003706C2">
              <w:rPr>
                <w:rFonts w:hint="eastAsia"/>
                <w:sz w:val="18"/>
                <w:szCs w:val="18"/>
                <w:lang w:eastAsia="zh-CN"/>
              </w:rPr>
              <w:t>商</w:t>
            </w:r>
            <w:r>
              <w:rPr>
                <w:rFonts w:hint="eastAsia"/>
                <w:sz w:val="18"/>
                <w:szCs w:val="18"/>
                <w:lang w:eastAsia="zh-CN"/>
              </w:rPr>
              <w:t>/</w:t>
            </w:r>
            <w:r>
              <w:rPr>
                <w:rFonts w:hint="eastAsia"/>
                <w:sz w:val="18"/>
                <w:szCs w:val="18"/>
                <w:lang w:eastAsia="zh-CN"/>
              </w:rPr>
              <w:t>集中商的加工</w:t>
            </w:r>
            <w:r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="006D14E3" w:rsidRPr="003706C2">
              <w:rPr>
                <w:rFonts w:hint="eastAsia"/>
                <w:sz w:val="18"/>
                <w:szCs w:val="18"/>
                <w:lang w:eastAsia="zh-CN"/>
              </w:rPr>
              <w:t>工艺</w:t>
            </w:r>
            <w:r>
              <w:rPr>
                <w:rFonts w:hint="eastAsia"/>
                <w:sz w:val="18"/>
                <w:szCs w:val="18"/>
                <w:lang w:eastAsia="zh-CN"/>
              </w:rPr>
              <w:t>流程</w:t>
            </w:r>
            <w:r w:rsidR="003C3F6D">
              <w:rPr>
                <w:rFonts w:hint="eastAsia"/>
                <w:sz w:val="18"/>
                <w:szCs w:val="18"/>
                <w:lang w:eastAsia="zh-CN"/>
              </w:rPr>
              <w:t>（</w:t>
            </w:r>
            <w:r w:rsidR="006D14E3" w:rsidRPr="003706C2">
              <w:rPr>
                <w:rFonts w:hint="eastAsia"/>
                <w:sz w:val="18"/>
                <w:szCs w:val="18"/>
                <w:lang w:eastAsia="zh-CN"/>
              </w:rPr>
              <w:t>如：收集、开封、分类、</w:t>
            </w:r>
            <w:r w:rsidR="004B3578">
              <w:rPr>
                <w:rFonts w:hint="eastAsia"/>
                <w:sz w:val="18"/>
                <w:szCs w:val="18"/>
                <w:lang w:eastAsia="zh-CN"/>
              </w:rPr>
              <w:t>破碎</w:t>
            </w:r>
            <w:r w:rsidR="006D14E3" w:rsidRPr="003706C2">
              <w:rPr>
                <w:rFonts w:hint="eastAsia"/>
                <w:sz w:val="18"/>
                <w:szCs w:val="18"/>
                <w:lang w:eastAsia="zh-CN"/>
              </w:rPr>
              <w:t>等</w:t>
            </w:r>
            <w:r w:rsidR="003C3F6D">
              <w:rPr>
                <w:rFonts w:hint="eastAsia"/>
                <w:sz w:val="18"/>
                <w:szCs w:val="18"/>
                <w:lang w:eastAsia="zh-CN"/>
              </w:rPr>
              <w:t>）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72314296"/>
            <w:placeholder>
              <w:docPart w:val="2DE8A42D13614371A25415C8BF98699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1442269080"/>
                <w:placeholder>
                  <w:docPart w:val="8535720BC06F43D89C1A33B7E5A2F51C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38A32D75" w14:textId="77777777" w:rsidR="00845E44" w:rsidRPr="001C585C" w:rsidRDefault="00C62B72" w:rsidP="002E5687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C62B72" w:rsidRPr="001C585C" w14:paraId="12F39178" w14:textId="77777777" w:rsidTr="00C62B72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5020BCB0" w14:textId="56AC0AD4" w:rsidR="00C62B72" w:rsidRPr="004B0C6F" w:rsidRDefault="008F6122" w:rsidP="00932F03">
            <w:pPr>
              <w:rPr>
                <w:color w:val="C00000"/>
                <w:sz w:val="18"/>
                <w:szCs w:val="18"/>
                <w:lang w:eastAsia="zh-CN"/>
              </w:rPr>
            </w:pP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注：仅</w:t>
            </w:r>
            <w:r w:rsidR="00750F1D">
              <w:rPr>
                <w:rFonts w:hint="eastAsia"/>
                <w:color w:val="C00000"/>
                <w:sz w:val="18"/>
                <w:szCs w:val="18"/>
                <w:lang w:eastAsia="zh-CN"/>
              </w:rPr>
              <w:t>涉及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材料收集</w:t>
            </w:r>
            <w:r w:rsidR="00750F1D">
              <w:rPr>
                <w:rFonts w:hint="eastAsia"/>
                <w:color w:val="C00000"/>
                <w:sz w:val="18"/>
                <w:szCs w:val="18"/>
                <w:lang w:eastAsia="zh-CN"/>
              </w:rPr>
              <w:t>、</w:t>
            </w:r>
            <w:r w:rsidR="006F5821">
              <w:rPr>
                <w:rFonts w:hint="eastAsia"/>
                <w:color w:val="C00000"/>
                <w:sz w:val="18"/>
                <w:szCs w:val="18"/>
                <w:lang w:eastAsia="zh-CN"/>
              </w:rPr>
              <w:t>材料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集中</w:t>
            </w:r>
            <w:r w:rsidR="00750F1D">
              <w:rPr>
                <w:rFonts w:hint="eastAsia"/>
                <w:color w:val="C00000"/>
                <w:sz w:val="18"/>
                <w:szCs w:val="18"/>
                <w:lang w:eastAsia="zh-CN"/>
              </w:rPr>
              <w:t>流程</w:t>
            </w:r>
            <w:r w:rsidR="00A55091">
              <w:rPr>
                <w:rFonts w:hint="eastAsia"/>
                <w:color w:val="C00000"/>
                <w:sz w:val="18"/>
                <w:szCs w:val="18"/>
                <w:lang w:eastAsia="zh-CN"/>
              </w:rPr>
              <w:t>的</w:t>
            </w:r>
            <w:r w:rsidR="00A55091" w:rsidRPr="00750F1D">
              <w:rPr>
                <w:rFonts w:hint="eastAsia"/>
                <w:color w:val="C00000"/>
                <w:sz w:val="18"/>
                <w:szCs w:val="18"/>
                <w:lang w:eastAsia="zh-CN"/>
              </w:rPr>
              <w:t>声明材料供应商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不要求</w:t>
            </w:r>
            <w:r w:rsidR="008905A7">
              <w:rPr>
                <w:rFonts w:hint="eastAsia"/>
                <w:color w:val="C00000"/>
                <w:sz w:val="18"/>
                <w:szCs w:val="18"/>
                <w:lang w:eastAsia="zh-CN"/>
              </w:rPr>
              <w:t>通过</w:t>
            </w:r>
            <w:r w:rsidRPr="004B0C6F">
              <w:rPr>
                <w:bCs/>
                <w:color w:val="C00000"/>
                <w:sz w:val="18"/>
                <w:szCs w:val="18"/>
                <w:lang w:eastAsia="zh-CN"/>
              </w:rPr>
              <w:t>GRS/RCS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认证。但</w:t>
            </w:r>
            <w:r w:rsidR="007B6E85">
              <w:rPr>
                <w:rFonts w:hint="eastAsia"/>
                <w:color w:val="C00000"/>
                <w:sz w:val="18"/>
                <w:szCs w:val="18"/>
                <w:lang w:eastAsia="zh-CN"/>
              </w:rPr>
              <w:t>根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据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GRS</w:t>
            </w:r>
            <w:r w:rsidR="00932F03" w:rsidRPr="004B0C6F">
              <w:rPr>
                <w:bCs/>
                <w:color w:val="C00000"/>
                <w:sz w:val="18"/>
                <w:szCs w:val="18"/>
                <w:lang w:eastAsia="zh-CN"/>
              </w:rPr>
              <w:t>/RCS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的</w:t>
            </w:r>
            <w:r w:rsidR="007B6E85">
              <w:rPr>
                <w:rFonts w:hint="eastAsia"/>
                <w:color w:val="C00000"/>
                <w:sz w:val="18"/>
                <w:szCs w:val="18"/>
                <w:lang w:eastAsia="zh-CN"/>
              </w:rPr>
              <w:t>相关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要求，</w:t>
            </w:r>
            <w:r w:rsidR="00C15675">
              <w:rPr>
                <w:rFonts w:hint="eastAsia"/>
                <w:color w:val="C00000"/>
                <w:sz w:val="18"/>
                <w:szCs w:val="18"/>
                <w:lang w:eastAsia="zh-CN"/>
              </w:rPr>
              <w:t>材料</w:t>
            </w:r>
            <w:r w:rsidR="00932F03"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回收商</w:t>
            </w:r>
            <w:r w:rsidR="00334724">
              <w:rPr>
                <w:rFonts w:hint="eastAsia"/>
                <w:color w:val="C00000"/>
                <w:sz w:val="18"/>
                <w:szCs w:val="18"/>
                <w:lang w:eastAsia="zh-CN"/>
              </w:rPr>
              <w:t>需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保存</w:t>
            </w:r>
            <w:r w:rsidR="00FA67E5">
              <w:rPr>
                <w:rFonts w:hint="eastAsia"/>
                <w:color w:val="C00000"/>
                <w:sz w:val="18"/>
                <w:szCs w:val="18"/>
                <w:lang w:eastAsia="zh-CN"/>
              </w:rPr>
              <w:t>与之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相关的记录</w:t>
            </w:r>
            <w:r w:rsidR="0045442F">
              <w:rPr>
                <w:rFonts w:hint="eastAsia"/>
                <w:color w:val="C00000"/>
                <w:sz w:val="18"/>
                <w:szCs w:val="18"/>
                <w:lang w:eastAsia="zh-CN"/>
              </w:rPr>
              <w:t>文件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。</w:t>
            </w:r>
            <w:r w:rsidR="000417E7">
              <w:rPr>
                <w:rFonts w:hint="eastAsia"/>
                <w:color w:val="C00000"/>
                <w:sz w:val="18"/>
                <w:szCs w:val="18"/>
                <w:lang w:eastAsia="zh-CN"/>
              </w:rPr>
              <w:t>根据</w:t>
            </w:r>
            <w:r w:rsidR="00DE3840">
              <w:rPr>
                <w:rFonts w:hint="eastAsia"/>
                <w:color w:val="C00000"/>
                <w:sz w:val="18"/>
                <w:szCs w:val="18"/>
                <w:lang w:eastAsia="zh-CN"/>
              </w:rPr>
              <w:t>《</w:t>
            </w:r>
            <w:r w:rsidR="00DE3840" w:rsidRPr="00750F1D">
              <w:rPr>
                <w:rFonts w:hint="eastAsia"/>
                <w:color w:val="C00000"/>
                <w:sz w:val="18"/>
                <w:szCs w:val="18"/>
                <w:lang w:eastAsia="zh-CN"/>
              </w:rPr>
              <w:t>声明材料供应商</w:t>
            </w:r>
            <w:r w:rsidR="00DE3840">
              <w:rPr>
                <w:rFonts w:hint="eastAsia"/>
                <w:color w:val="C00000"/>
                <w:sz w:val="18"/>
                <w:szCs w:val="18"/>
                <w:lang w:eastAsia="zh-CN"/>
              </w:rPr>
              <w:t>协议</w:t>
            </w:r>
            <w:r w:rsidR="00D16E8F">
              <w:rPr>
                <w:rFonts w:hint="eastAsia"/>
                <w:color w:val="C00000"/>
                <w:sz w:val="18"/>
                <w:szCs w:val="18"/>
                <w:lang w:eastAsia="zh-CN"/>
              </w:rPr>
              <w:t>,</w:t>
            </w:r>
            <w:r w:rsidR="00D16E8F">
              <w:rPr>
                <w:color w:val="C00000"/>
                <w:sz w:val="18"/>
                <w:szCs w:val="18"/>
                <w:lang w:eastAsia="zh-CN"/>
              </w:rPr>
              <w:t xml:space="preserve"> </w:t>
            </w:r>
            <w:r w:rsidR="00D16E8F">
              <w:rPr>
                <w:rFonts w:hint="eastAsia"/>
                <w:color w:val="C00000"/>
                <w:sz w:val="18"/>
                <w:szCs w:val="18"/>
                <w:lang w:eastAsia="zh-CN"/>
              </w:rPr>
              <w:t>附录</w:t>
            </w:r>
            <w:r w:rsidR="00D16E8F">
              <w:rPr>
                <w:rFonts w:hint="eastAsia"/>
                <w:color w:val="C00000"/>
                <w:sz w:val="18"/>
                <w:szCs w:val="18"/>
                <w:lang w:eastAsia="zh-CN"/>
              </w:rPr>
              <w:t>B</w:t>
            </w:r>
            <w:r w:rsidR="00D16E8F">
              <w:rPr>
                <w:rFonts w:hint="eastAsia"/>
                <w:color w:val="C00000"/>
                <w:sz w:val="18"/>
                <w:szCs w:val="18"/>
                <w:lang w:eastAsia="zh-CN"/>
              </w:rPr>
              <w:t>》</w:t>
            </w:r>
            <w:r w:rsidR="00DE3840">
              <w:rPr>
                <w:rFonts w:hint="eastAsia"/>
                <w:color w:val="C00000"/>
                <w:sz w:val="18"/>
                <w:szCs w:val="18"/>
                <w:lang w:eastAsia="zh-CN"/>
              </w:rPr>
              <w:t>的要求，</w:t>
            </w:r>
            <w:r w:rsidR="00DE3840" w:rsidRPr="00750F1D">
              <w:rPr>
                <w:rFonts w:hint="eastAsia"/>
                <w:color w:val="C00000"/>
                <w:sz w:val="18"/>
                <w:szCs w:val="18"/>
                <w:lang w:eastAsia="zh-CN"/>
              </w:rPr>
              <w:t>声明材料供应商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可能</w:t>
            </w:r>
            <w:r w:rsidR="004B5D33">
              <w:rPr>
                <w:rFonts w:hint="eastAsia"/>
                <w:color w:val="C00000"/>
                <w:sz w:val="18"/>
                <w:szCs w:val="18"/>
                <w:lang w:eastAsia="zh-CN"/>
              </w:rPr>
              <w:t>需要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接受相</w:t>
            </w:r>
            <w:r w:rsidR="000417E7">
              <w:rPr>
                <w:rFonts w:hint="eastAsia"/>
                <w:color w:val="C00000"/>
                <w:sz w:val="18"/>
                <w:szCs w:val="18"/>
                <w:lang w:eastAsia="zh-CN"/>
              </w:rPr>
              <w:t>应</w:t>
            </w:r>
            <w:r w:rsidRPr="004B0C6F">
              <w:rPr>
                <w:rFonts w:hint="eastAsia"/>
                <w:color w:val="C00000"/>
                <w:sz w:val="18"/>
                <w:szCs w:val="18"/>
                <w:lang w:eastAsia="zh-CN"/>
              </w:rPr>
              <w:t>检查。</w:t>
            </w:r>
          </w:p>
        </w:tc>
      </w:tr>
    </w:tbl>
    <w:p w14:paraId="252060CB" w14:textId="77777777" w:rsidR="00C62B72" w:rsidRDefault="00C62B7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C62B72" w:rsidRPr="009A20CB" w14:paraId="0EF8301F" w14:textId="77777777" w:rsidTr="002E5687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662E0810" w14:textId="461C20F9" w:rsidR="00C62B72" w:rsidRPr="009A20CB" w:rsidRDefault="00F06642" w:rsidP="00F06642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5</w:t>
            </w:r>
            <w:r w:rsidRPr="0032541F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</w:t>
            </w:r>
            <w:r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产品</w:t>
            </w:r>
            <w:r w:rsidR="003F18A5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信息</w:t>
            </w:r>
          </w:p>
        </w:tc>
      </w:tr>
      <w:tr w:rsidR="00C62B72" w:rsidRPr="0080699E" w14:paraId="16E519EE" w14:textId="77777777" w:rsidTr="002E5687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625AD4B9" w14:textId="77777777" w:rsidR="00C62B72" w:rsidRPr="00E16B2E" w:rsidRDefault="00C84082" w:rsidP="002E5687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>说明</w:t>
            </w:r>
            <w:r w:rsidR="00C62B72"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519FB7A4" w14:textId="7A4DE70B" w:rsidR="00E94BD2" w:rsidRPr="00E94BD2" w:rsidRDefault="00746B1D" w:rsidP="002E5687">
            <w:pPr>
              <w:spacing w:before="120" w:after="120"/>
              <w:rPr>
                <w:sz w:val="16"/>
                <w:szCs w:val="16"/>
                <w:lang w:eastAsia="zh-CN"/>
              </w:rPr>
            </w:pPr>
            <w:r w:rsidRPr="00746B1D">
              <w:rPr>
                <w:rFonts w:hint="eastAsia"/>
                <w:sz w:val="16"/>
                <w:szCs w:val="16"/>
                <w:lang w:eastAsia="zh-CN"/>
              </w:rPr>
              <w:t>请提供以下需认证的产品信息</w:t>
            </w:r>
            <w:r w:rsidRPr="00746B1D">
              <w:rPr>
                <w:rFonts w:hint="eastAsia"/>
                <w:sz w:val="16"/>
                <w:szCs w:val="16"/>
                <w:lang w:eastAsia="zh-CN"/>
              </w:rPr>
              <w:t xml:space="preserve">:  </w:t>
            </w:r>
            <w:r w:rsidRPr="00746B1D">
              <w:rPr>
                <w:rFonts w:hint="eastAsia"/>
                <w:sz w:val="16"/>
                <w:szCs w:val="16"/>
                <w:lang w:eastAsia="zh-CN"/>
              </w:rPr>
              <w:t>若下列品类中没有包含您需要的产品，请根据实际情况填写。</w:t>
            </w:r>
            <w:r w:rsidR="00E94BD2">
              <w:rPr>
                <w:rFonts w:hint="eastAsia"/>
                <w:sz w:val="16"/>
                <w:szCs w:val="16"/>
                <w:lang w:eastAsia="zh-CN"/>
              </w:rPr>
              <w:t>请</w:t>
            </w:r>
            <w:r w:rsidR="00B83327">
              <w:rPr>
                <w:rFonts w:hint="eastAsia"/>
                <w:sz w:val="16"/>
                <w:szCs w:val="16"/>
                <w:lang w:eastAsia="zh-CN"/>
              </w:rPr>
              <w:t>给每种回收材料</w:t>
            </w:r>
            <w:r w:rsidR="00E15A69">
              <w:rPr>
                <w:rFonts w:hint="eastAsia"/>
                <w:sz w:val="16"/>
                <w:szCs w:val="16"/>
                <w:lang w:eastAsia="zh-CN"/>
              </w:rPr>
              <w:t>分别</w:t>
            </w:r>
            <w:r w:rsidR="00B83327">
              <w:rPr>
                <w:rFonts w:hint="eastAsia"/>
                <w:sz w:val="16"/>
                <w:szCs w:val="16"/>
                <w:lang w:eastAsia="zh-CN"/>
              </w:rPr>
              <w:t>标上</w:t>
            </w:r>
            <w:r w:rsidR="00E94BD2">
              <w:rPr>
                <w:rFonts w:hint="eastAsia"/>
                <w:sz w:val="16"/>
                <w:szCs w:val="16"/>
                <w:lang w:eastAsia="zh-CN"/>
              </w:rPr>
              <w:t>消费前（</w:t>
            </w:r>
            <w:r w:rsidR="00E94BD2" w:rsidRPr="00C0147F">
              <w:rPr>
                <w:rFonts w:eastAsia="PMingLiU"/>
                <w:sz w:val="16"/>
                <w:szCs w:val="16"/>
                <w:lang w:eastAsia="zh-CN"/>
              </w:rPr>
              <w:t>pre-consumer</w:t>
            </w:r>
            <w:r w:rsidR="00B83327">
              <w:rPr>
                <w:rFonts w:asciiTheme="minorEastAsia" w:hAnsiTheme="minorEastAsia"/>
                <w:sz w:val="16"/>
                <w:szCs w:val="16"/>
                <w:lang w:eastAsia="zh-CN"/>
              </w:rPr>
              <w:t>）</w:t>
            </w:r>
            <w:r w:rsidR="00E94BD2">
              <w:rPr>
                <w:rFonts w:hint="eastAsia"/>
                <w:sz w:val="16"/>
                <w:szCs w:val="16"/>
                <w:lang w:eastAsia="zh-CN"/>
              </w:rPr>
              <w:t>或消费后（</w:t>
            </w:r>
            <w:r w:rsidR="00E94BD2" w:rsidRPr="00C0147F">
              <w:rPr>
                <w:rFonts w:eastAsia="PMingLiU"/>
                <w:sz w:val="16"/>
                <w:szCs w:val="16"/>
                <w:lang w:eastAsia="zh-CN"/>
              </w:rPr>
              <w:t>post-consumer</w:t>
            </w:r>
            <w:r w:rsidR="00E51055">
              <w:rPr>
                <w:rFonts w:hint="eastAsia"/>
                <w:sz w:val="16"/>
                <w:szCs w:val="16"/>
                <w:lang w:eastAsia="zh-CN"/>
              </w:rPr>
              <w:t>）</w:t>
            </w:r>
            <w:r w:rsidR="00E94BD2">
              <w:rPr>
                <w:rFonts w:eastAsia="PMingLiU"/>
                <w:sz w:val="16"/>
                <w:szCs w:val="16"/>
                <w:lang w:eastAsia="zh-CN"/>
              </w:rPr>
              <w:t>。</w:t>
            </w:r>
          </w:p>
          <w:p w14:paraId="7754E0C5" w14:textId="11A78551" w:rsidR="00C84082" w:rsidRPr="00C84082" w:rsidRDefault="00C84082" w:rsidP="004B0442">
            <w:pPr>
              <w:spacing w:line="276" w:lineRule="auto"/>
              <w:rPr>
                <w:rFonts w:asciiTheme="minorEastAsia" w:hAnsiTheme="minorEastAsia"/>
                <w:sz w:val="16"/>
                <w:szCs w:val="16"/>
                <w:lang w:eastAsia="zh-CN"/>
              </w:rPr>
            </w:pPr>
            <w:r w:rsidRPr="00E94BD2">
              <w:rPr>
                <w:rFonts w:eastAsia="PMingLiU"/>
                <w:sz w:val="16"/>
                <w:szCs w:val="16"/>
                <w:u w:val="single"/>
                <w:lang w:eastAsia="zh-CN"/>
              </w:rPr>
              <w:t>Post-Consumer</w:t>
            </w:r>
            <w:r w:rsidRPr="00C84082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（消费后）</w:t>
            </w:r>
            <w:r w:rsidRPr="00C84082">
              <w:rPr>
                <w:rFonts w:asciiTheme="minorEastAsia" w:hAnsiTheme="minorEastAsia"/>
                <w:sz w:val="16"/>
                <w:szCs w:val="16"/>
                <w:lang w:eastAsia="zh-CN"/>
              </w:rPr>
              <w:t>–</w:t>
            </w:r>
            <w:r w:rsidR="004B0442" w:rsidRPr="004B0442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从家庭、工商业企业或机构等商品最终消费群体手中产生的材料，且该材料已无法满足其最初的功能、用途。包括从产品分销链中退回的材料。</w:t>
            </w:r>
          </w:p>
          <w:p w14:paraId="0E3FEFBD" w14:textId="38EDF274" w:rsidR="00C84082" w:rsidRDefault="00C84082" w:rsidP="007D3DB4">
            <w:pPr>
              <w:spacing w:line="276" w:lineRule="auto"/>
              <w:rPr>
                <w:rFonts w:asciiTheme="minorEastAsia" w:hAnsiTheme="minorEastAsia"/>
                <w:sz w:val="16"/>
                <w:szCs w:val="16"/>
                <w:lang w:eastAsia="zh-CN"/>
              </w:rPr>
            </w:pPr>
            <w:r w:rsidRPr="00E94BD2">
              <w:rPr>
                <w:rFonts w:eastAsia="PMingLiU"/>
                <w:sz w:val="16"/>
                <w:szCs w:val="16"/>
                <w:u w:val="single"/>
                <w:lang w:eastAsia="zh-CN"/>
              </w:rPr>
              <w:t>Pre-Consumer</w:t>
            </w:r>
            <w:r w:rsidRPr="00C84082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（消费前）</w:t>
            </w:r>
            <w:r w:rsidRPr="00C84082">
              <w:rPr>
                <w:rFonts w:asciiTheme="minorEastAsia" w:hAnsiTheme="minorEastAsia"/>
                <w:sz w:val="16"/>
                <w:szCs w:val="16"/>
                <w:lang w:eastAsia="zh-CN"/>
              </w:rPr>
              <w:t>–</w:t>
            </w:r>
            <w:r w:rsidR="007D3DB4" w:rsidRPr="007D3DB4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在生产环节中，从废弃物转化而来的材料。不包括材料的产生与再利用发生在同一环节的二次加工、重新碾磨或切割等情况</w:t>
            </w:r>
            <w:r w:rsidR="00CF2061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。</w:t>
            </w:r>
          </w:p>
          <w:p w14:paraId="1B7B186C" w14:textId="77777777" w:rsidR="00245712" w:rsidRPr="00C84082" w:rsidRDefault="00245712" w:rsidP="007D3DB4">
            <w:pPr>
              <w:spacing w:line="276" w:lineRule="auto"/>
              <w:rPr>
                <w:rFonts w:asciiTheme="minorEastAsia" w:hAnsiTheme="minorEastAsia"/>
                <w:sz w:val="16"/>
                <w:szCs w:val="16"/>
                <w:lang w:eastAsia="zh-CN"/>
              </w:rPr>
            </w:pPr>
          </w:p>
          <w:p w14:paraId="7F1748B9" w14:textId="71E8C153" w:rsidR="00692781" w:rsidRDefault="00692781" w:rsidP="002E5687">
            <w:pPr>
              <w:spacing w:line="276" w:lineRule="auto"/>
              <w:rPr>
                <w:rFonts w:asciiTheme="minorEastAsia" w:hAnsiTheme="minorEastAsia"/>
                <w:sz w:val="16"/>
                <w:szCs w:val="16"/>
                <w:lang w:eastAsia="zh-CN"/>
              </w:rPr>
            </w:pPr>
            <w:r w:rsidRPr="00692781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如需获取更多</w:t>
            </w:r>
            <w:r w:rsidR="00F71549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关于</w:t>
            </w:r>
            <w:r w:rsidRPr="00692781">
              <w:rPr>
                <w:rFonts w:asciiTheme="minorEastAsia" w:hAnsiTheme="minorEastAsia" w:hint="eastAsia"/>
                <w:sz w:val="16"/>
                <w:szCs w:val="16"/>
                <w:lang w:eastAsia="zh-CN"/>
              </w:rPr>
              <w:t>产品的信息，请参阅TE的材料工艺和产品分类文件。</w:t>
            </w:r>
          </w:p>
          <w:p w14:paraId="5CF34B6A" w14:textId="192632C2" w:rsidR="00C62B72" w:rsidRDefault="00C62B72" w:rsidP="002E5687">
            <w:pPr>
              <w:spacing w:line="276" w:lineRule="auto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</w:p>
          <w:p w14:paraId="7CA10B9A" w14:textId="274A4AFF" w:rsidR="00A7512B" w:rsidRPr="00A7512B" w:rsidRDefault="00A7512B" w:rsidP="002E5687">
            <w:pPr>
              <w:spacing w:line="276" w:lineRule="auto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注：</w:t>
            </w:r>
            <w:r w:rsidR="00F7337F" w:rsidRPr="00F7337F">
              <w:rPr>
                <w:rFonts w:hint="eastAsia"/>
                <w:i/>
                <w:iCs/>
                <w:color w:val="C00000"/>
                <w:sz w:val="16"/>
                <w:szCs w:val="16"/>
                <w:lang w:eastAsia="zh-CN"/>
              </w:rPr>
              <w:t>以下信息仅用于预评估；详细的产品规格须在之后的申请过程中提交。</w:t>
            </w:r>
          </w:p>
          <w:p w14:paraId="3F4B28DE" w14:textId="6B297C65" w:rsidR="00806557" w:rsidRPr="00745208" w:rsidRDefault="00F33B78" w:rsidP="00745208">
            <w:pPr>
              <w:pStyle w:val="ListParagraph"/>
              <w:numPr>
                <w:ilvl w:val="0"/>
                <w:numId w:val="38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>
              <w:rPr>
                <w:color w:val="C00000"/>
                <w:sz w:val="16"/>
                <w:szCs w:val="16"/>
                <w:lang w:eastAsia="zh-CN"/>
              </w:rPr>
              <w:t>GR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产品必须至少达到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 </w:t>
            </w:r>
            <w:r>
              <w:rPr>
                <w:color w:val="C00000"/>
                <w:sz w:val="16"/>
                <w:szCs w:val="16"/>
                <w:lang w:eastAsia="zh-CN"/>
              </w:rPr>
              <w:t>20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%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的认证含量。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对于认证</w:t>
            </w:r>
            <w:r w:rsidR="006909D4">
              <w:rPr>
                <w:rFonts w:hint="eastAsia"/>
                <w:color w:val="C00000"/>
                <w:sz w:val="16"/>
                <w:szCs w:val="16"/>
                <w:lang w:eastAsia="zh-CN"/>
              </w:rPr>
              <w:t>含量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在</w:t>
            </w:r>
            <w:r w:rsidRPr="00C0147F">
              <w:rPr>
                <w:color w:val="C00000"/>
                <w:sz w:val="16"/>
                <w:szCs w:val="16"/>
                <w:lang w:eastAsia="zh-CN"/>
              </w:rPr>
              <w:t>20-94%</w:t>
            </w:r>
            <w:r>
              <w:rPr>
                <w:color w:val="C00000"/>
                <w:sz w:val="16"/>
                <w:szCs w:val="16"/>
                <w:lang w:eastAsia="zh-CN"/>
              </w:rPr>
              <w:t>的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GRS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产品，请勾选</w:t>
            </w:r>
            <w:r>
              <w:rPr>
                <w:color w:val="C00000"/>
                <w:sz w:val="16"/>
                <w:szCs w:val="16"/>
                <w:lang w:eastAsia="zh-CN"/>
              </w:rPr>
              <w:t>GRS (20-94</w:t>
            </w:r>
            <w:proofErr w:type="gramStart"/>
            <w:r>
              <w:rPr>
                <w:color w:val="C00000"/>
                <w:sz w:val="16"/>
                <w:szCs w:val="16"/>
                <w:lang w:eastAsia="zh-CN"/>
              </w:rPr>
              <w:t>%)</w:t>
            </w:r>
            <w:r w:rsidR="006909D4">
              <w:rPr>
                <w:rFonts w:hint="eastAsia"/>
                <w:color w:val="C00000"/>
                <w:sz w:val="16"/>
                <w:szCs w:val="16"/>
                <w:lang w:eastAsia="zh-CN"/>
              </w:rPr>
              <w:t>；</w:t>
            </w:r>
            <w:proofErr w:type="gramEnd"/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对于认证</w:t>
            </w:r>
            <w:r w:rsidR="006909D4">
              <w:rPr>
                <w:rFonts w:hint="eastAsia"/>
                <w:color w:val="C00000"/>
                <w:sz w:val="16"/>
                <w:szCs w:val="16"/>
                <w:lang w:eastAsia="zh-CN"/>
              </w:rPr>
              <w:t>含量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在</w:t>
            </w:r>
            <w:r w:rsidRPr="00C0147F">
              <w:rPr>
                <w:color w:val="C00000"/>
                <w:sz w:val="16"/>
                <w:szCs w:val="16"/>
                <w:lang w:eastAsia="zh-CN"/>
              </w:rPr>
              <w:t>95-100%</w:t>
            </w:r>
            <w:r>
              <w:rPr>
                <w:color w:val="C00000"/>
                <w:sz w:val="16"/>
                <w:szCs w:val="16"/>
                <w:lang w:eastAsia="zh-CN"/>
              </w:rPr>
              <w:t>的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GRS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产品，请勾选</w:t>
            </w:r>
            <w:r w:rsidRPr="00C0147F">
              <w:rPr>
                <w:color w:val="C00000"/>
                <w:sz w:val="16"/>
                <w:szCs w:val="16"/>
                <w:lang w:eastAsia="zh-CN"/>
              </w:rPr>
              <w:t>GRS (100%)</w:t>
            </w:r>
            <w:r>
              <w:rPr>
                <w:color w:val="C00000"/>
                <w:sz w:val="16"/>
                <w:szCs w:val="16"/>
                <w:lang w:eastAsia="zh-CN"/>
              </w:rPr>
              <w:t>。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认证含量</w:t>
            </w:r>
            <w:r w:rsidR="002A35AB">
              <w:rPr>
                <w:rFonts w:hint="eastAsia"/>
                <w:color w:val="C00000"/>
                <w:sz w:val="16"/>
                <w:szCs w:val="16"/>
                <w:lang w:eastAsia="zh-CN"/>
              </w:rPr>
              <w:t>至少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达到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 </w:t>
            </w:r>
            <w:r w:rsidR="00EB27C0">
              <w:rPr>
                <w:color w:val="C00000"/>
                <w:sz w:val="16"/>
                <w:szCs w:val="16"/>
                <w:lang w:eastAsia="zh-CN"/>
              </w:rPr>
              <w:t>50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%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的产品经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 IDFL 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审批后才能使用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 </w:t>
            </w:r>
            <w:r w:rsidR="00EB27C0">
              <w:rPr>
                <w:color w:val="C00000"/>
                <w:sz w:val="16"/>
                <w:szCs w:val="16"/>
                <w:lang w:eastAsia="zh-CN"/>
              </w:rPr>
              <w:t>GR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标签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/</w:t>
            </w:r>
            <w:r w:rsidR="008065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吊牌。</w:t>
            </w:r>
          </w:p>
          <w:p w14:paraId="4873094D" w14:textId="16FDDBCC" w:rsidR="008E008F" w:rsidRPr="00C0147F" w:rsidRDefault="00445781" w:rsidP="002E5687">
            <w:pPr>
              <w:pStyle w:val="ListParagraph"/>
              <w:numPr>
                <w:ilvl w:val="0"/>
                <w:numId w:val="37"/>
              </w:numPr>
              <w:spacing w:before="120" w:line="276" w:lineRule="auto"/>
              <w:ind w:left="342"/>
              <w:rPr>
                <w:color w:val="C00000"/>
                <w:sz w:val="16"/>
                <w:szCs w:val="16"/>
                <w:lang w:eastAsia="zh-CN"/>
              </w:rPr>
            </w:pPr>
            <w:r>
              <w:rPr>
                <w:color w:val="C00000"/>
                <w:sz w:val="16"/>
                <w:szCs w:val="16"/>
                <w:lang w:eastAsia="zh-CN"/>
              </w:rPr>
              <w:t>RC</w:t>
            </w:r>
            <w:r w:rsidR="00997C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S </w:t>
            </w:r>
            <w:r w:rsidR="00997C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产品必须至少达到</w:t>
            </w:r>
            <w:r w:rsidR="00997C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 xml:space="preserve"> </w:t>
            </w:r>
            <w:r>
              <w:rPr>
                <w:color w:val="C00000"/>
                <w:sz w:val="16"/>
                <w:szCs w:val="16"/>
                <w:lang w:eastAsia="zh-CN"/>
              </w:rPr>
              <w:t>5</w:t>
            </w:r>
            <w:r w:rsidR="00997C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%</w:t>
            </w:r>
            <w:r w:rsidR="00997C57" w:rsidRPr="00806557">
              <w:rPr>
                <w:rFonts w:hint="eastAsia"/>
                <w:color w:val="C00000"/>
                <w:sz w:val="16"/>
                <w:szCs w:val="16"/>
                <w:lang w:eastAsia="zh-CN"/>
              </w:rPr>
              <w:t>的认证含量。</w:t>
            </w:r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对于认证含量在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5</w:t>
            </w:r>
            <w:r w:rsidR="00997C57" w:rsidRPr="00C0147F">
              <w:rPr>
                <w:color w:val="C00000"/>
                <w:sz w:val="16"/>
                <w:szCs w:val="16"/>
                <w:lang w:eastAsia="zh-CN"/>
              </w:rPr>
              <w:t>-94%</w:t>
            </w:r>
            <w:r w:rsidR="00997C57">
              <w:rPr>
                <w:color w:val="C00000"/>
                <w:sz w:val="16"/>
                <w:szCs w:val="16"/>
                <w:lang w:eastAsia="zh-CN"/>
              </w:rPr>
              <w:t>的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color w:val="C00000"/>
                <w:sz w:val="16"/>
                <w:szCs w:val="16"/>
                <w:lang w:eastAsia="zh-CN"/>
              </w:rPr>
              <w:t>C</w:t>
            </w:r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S</w:t>
            </w:r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产品，请勾选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color w:val="C00000"/>
                <w:sz w:val="16"/>
                <w:szCs w:val="16"/>
                <w:lang w:eastAsia="zh-CN"/>
              </w:rPr>
              <w:t>C</w:t>
            </w:r>
            <w:r w:rsidR="00997C57">
              <w:rPr>
                <w:color w:val="C00000"/>
                <w:sz w:val="16"/>
                <w:szCs w:val="16"/>
                <w:lang w:eastAsia="zh-CN"/>
              </w:rPr>
              <w:t>S (</w:t>
            </w:r>
            <w:r w:rsidR="008718FA">
              <w:rPr>
                <w:color w:val="C00000"/>
                <w:sz w:val="16"/>
                <w:szCs w:val="16"/>
                <w:lang w:eastAsia="zh-CN"/>
              </w:rPr>
              <w:t>5</w:t>
            </w:r>
            <w:r w:rsidR="00997C57">
              <w:rPr>
                <w:color w:val="C00000"/>
                <w:sz w:val="16"/>
                <w:szCs w:val="16"/>
                <w:lang w:eastAsia="zh-CN"/>
              </w:rPr>
              <w:t>-94</w:t>
            </w:r>
            <w:proofErr w:type="gramStart"/>
            <w:r w:rsidR="00997C57">
              <w:rPr>
                <w:color w:val="C00000"/>
                <w:sz w:val="16"/>
                <w:szCs w:val="16"/>
                <w:lang w:eastAsia="zh-CN"/>
              </w:rPr>
              <w:t>%)</w:t>
            </w:r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；</w:t>
            </w:r>
            <w:proofErr w:type="gramEnd"/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对于认证含量在</w:t>
            </w:r>
            <w:r w:rsidR="00997C57" w:rsidRPr="00C0147F">
              <w:rPr>
                <w:color w:val="C00000"/>
                <w:sz w:val="16"/>
                <w:szCs w:val="16"/>
                <w:lang w:eastAsia="zh-CN"/>
              </w:rPr>
              <w:t>95-100%</w:t>
            </w:r>
            <w:r w:rsidR="00997C57">
              <w:rPr>
                <w:color w:val="C00000"/>
                <w:sz w:val="16"/>
                <w:szCs w:val="16"/>
                <w:lang w:eastAsia="zh-CN"/>
              </w:rPr>
              <w:t>的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color w:val="C00000"/>
                <w:sz w:val="16"/>
                <w:szCs w:val="16"/>
                <w:lang w:eastAsia="zh-CN"/>
              </w:rPr>
              <w:t>C</w:t>
            </w:r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S</w:t>
            </w:r>
            <w:r w:rsidR="00997C57">
              <w:rPr>
                <w:rFonts w:hint="eastAsia"/>
                <w:color w:val="C00000"/>
                <w:sz w:val="16"/>
                <w:szCs w:val="16"/>
                <w:lang w:eastAsia="zh-CN"/>
              </w:rPr>
              <w:t>产品，请勾选</w:t>
            </w:r>
            <w:r>
              <w:rPr>
                <w:rFonts w:hint="eastAsia"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color w:val="C00000"/>
                <w:sz w:val="16"/>
                <w:szCs w:val="16"/>
                <w:lang w:eastAsia="zh-CN"/>
              </w:rPr>
              <w:t>C</w:t>
            </w:r>
            <w:r w:rsidR="00997C57" w:rsidRPr="00C0147F">
              <w:rPr>
                <w:color w:val="C00000"/>
                <w:sz w:val="16"/>
                <w:szCs w:val="16"/>
                <w:lang w:eastAsia="zh-CN"/>
              </w:rPr>
              <w:t>S (100%)</w:t>
            </w:r>
            <w:r w:rsidR="00997C57">
              <w:rPr>
                <w:color w:val="C00000"/>
                <w:sz w:val="16"/>
                <w:szCs w:val="16"/>
                <w:lang w:eastAsia="zh-CN"/>
              </w:rPr>
              <w:t>。</w:t>
            </w:r>
            <w:r w:rsidR="008E008F" w:rsidRPr="00C0147F">
              <w:rPr>
                <w:color w:val="C00000"/>
                <w:sz w:val="16"/>
                <w:szCs w:val="16"/>
                <w:lang w:eastAsia="zh-CN"/>
              </w:rPr>
              <w:t>RCS 100%</w:t>
            </w:r>
            <w:r w:rsidR="006E5D32">
              <w:rPr>
                <w:rFonts w:hint="eastAsia"/>
                <w:color w:val="C00000"/>
                <w:sz w:val="16"/>
                <w:szCs w:val="16"/>
                <w:lang w:eastAsia="zh-CN"/>
              </w:rPr>
              <w:t>产品</w:t>
            </w:r>
            <w:r w:rsidR="008E008F">
              <w:rPr>
                <w:color w:val="C00000"/>
                <w:sz w:val="16"/>
                <w:szCs w:val="16"/>
                <w:lang w:eastAsia="zh-CN"/>
              </w:rPr>
              <w:t>必须至少含有</w:t>
            </w:r>
            <w:r w:rsidR="008E008F">
              <w:rPr>
                <w:rFonts w:hint="eastAsia"/>
                <w:color w:val="C00000"/>
                <w:sz w:val="16"/>
                <w:szCs w:val="16"/>
                <w:lang w:eastAsia="zh-CN"/>
              </w:rPr>
              <w:t>95%</w:t>
            </w:r>
            <w:r w:rsidR="006E5D32">
              <w:rPr>
                <w:rFonts w:hint="eastAsia"/>
                <w:color w:val="C00000"/>
                <w:sz w:val="16"/>
                <w:szCs w:val="16"/>
                <w:lang w:eastAsia="zh-CN"/>
              </w:rPr>
              <w:t>的</w:t>
            </w:r>
            <w:r w:rsidR="008E008F">
              <w:rPr>
                <w:rFonts w:hint="eastAsia"/>
                <w:color w:val="C00000"/>
                <w:sz w:val="16"/>
                <w:szCs w:val="16"/>
                <w:lang w:eastAsia="zh-CN"/>
              </w:rPr>
              <w:t>认证</w:t>
            </w:r>
            <w:r w:rsidR="006E5D32">
              <w:rPr>
                <w:rFonts w:hint="eastAsia"/>
                <w:color w:val="C00000"/>
                <w:sz w:val="16"/>
                <w:szCs w:val="16"/>
                <w:lang w:eastAsia="zh-CN"/>
              </w:rPr>
              <w:t>材料</w:t>
            </w:r>
            <w:r w:rsidR="008E008F">
              <w:rPr>
                <w:rFonts w:hint="eastAsia"/>
                <w:color w:val="C00000"/>
                <w:sz w:val="16"/>
                <w:szCs w:val="16"/>
                <w:lang w:eastAsia="zh-CN"/>
              </w:rPr>
              <w:t>。</w:t>
            </w:r>
          </w:p>
          <w:p w14:paraId="00389CD4" w14:textId="77777777" w:rsidR="00C62B72" w:rsidRPr="0080699E" w:rsidRDefault="00C62B72" w:rsidP="002E5687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</w:p>
        </w:tc>
      </w:tr>
      <w:tr w:rsidR="00C62B72" w:rsidRPr="004730AB" w14:paraId="23E06309" w14:textId="77777777" w:rsidTr="002E5687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6E2079AE" w14:textId="0C0C6537" w:rsidR="00C62B72" w:rsidRPr="004E7CD7" w:rsidRDefault="00E94BD2" w:rsidP="002E5687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产品</w:t>
            </w:r>
            <w:r w:rsidR="004E7CD7"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大</w:t>
            </w: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类</w:t>
            </w:r>
          </w:p>
          <w:p w14:paraId="6EE8F596" w14:textId="31384933" w:rsidR="00C62B72" w:rsidRPr="00E94BD2" w:rsidRDefault="00BE471A" w:rsidP="002E5687">
            <w:pPr>
              <w:spacing w:line="276" w:lineRule="auto"/>
              <w:rPr>
                <w:i/>
                <w:iCs/>
                <w:sz w:val="18"/>
                <w:szCs w:val="18"/>
                <w:lang w:eastAsia="zh-CN"/>
              </w:rPr>
            </w:pPr>
            <w:r w:rsidRPr="00BE471A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请勾选所有适用项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7A2264C3" w14:textId="0DE942D4" w:rsidR="00C62B72" w:rsidRPr="004E7CD7" w:rsidRDefault="00E94BD2" w:rsidP="002E5687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94BD2">
              <w:rPr>
                <w:rFonts w:eastAsia="PMingLiU" w:hint="eastAsia"/>
                <w:b/>
                <w:bCs/>
                <w:sz w:val="18"/>
                <w:szCs w:val="18"/>
                <w:lang w:eastAsia="zh-CN"/>
              </w:rPr>
              <w:t>产品细</w:t>
            </w:r>
            <w:r w:rsidR="004E7CD7">
              <w:rPr>
                <w:rFonts w:asciiTheme="minorEastAsia" w:hAnsiTheme="minorEastAsia" w:hint="eastAsia"/>
                <w:b/>
                <w:bCs/>
                <w:sz w:val="18"/>
                <w:szCs w:val="18"/>
                <w:lang w:eastAsia="zh-CN"/>
              </w:rPr>
              <w:t>项</w:t>
            </w:r>
          </w:p>
          <w:p w14:paraId="148094FD" w14:textId="1B83ACEA" w:rsidR="00C62B72" w:rsidRPr="00E94BD2" w:rsidRDefault="00BE471A" w:rsidP="002E5687">
            <w:pPr>
              <w:spacing w:line="276" w:lineRule="auto"/>
              <w:rPr>
                <w:i/>
                <w:iCs/>
                <w:sz w:val="18"/>
                <w:szCs w:val="18"/>
                <w:lang w:eastAsia="zh-CN"/>
              </w:rPr>
            </w:pPr>
            <w:r w:rsidRPr="00BE471A">
              <w:rPr>
                <w:rFonts w:eastAsia="PMingLiU" w:hint="eastAsia"/>
                <w:i/>
                <w:iCs/>
                <w:color w:val="C00000"/>
                <w:sz w:val="18"/>
                <w:szCs w:val="18"/>
                <w:lang w:eastAsia="zh-CN"/>
              </w:rPr>
              <w:t>请填写所有适用项</w:t>
            </w:r>
          </w:p>
        </w:tc>
      </w:tr>
      <w:tr w:rsidR="00C62B72" w:rsidRPr="009B630E" w14:paraId="69680782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AD13433" w14:textId="2E8B4B26" w:rsidR="00C62B72" w:rsidRPr="008B2B3F" w:rsidRDefault="0075203D" w:rsidP="008B2B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D53DB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家纺</w:t>
            </w:r>
            <w:r w:rsidR="0093294F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93294F">
              <w:rPr>
                <w:rFonts w:hint="eastAsia"/>
                <w:bCs/>
                <w:sz w:val="20"/>
                <w:szCs w:val="20"/>
                <w:lang w:eastAsia="zh-CN"/>
              </w:rPr>
              <w:t>床</w:t>
            </w:r>
            <w:r w:rsidR="008B2B3F">
              <w:rPr>
                <w:rFonts w:hint="eastAsia"/>
                <w:bCs/>
                <w:sz w:val="20"/>
                <w:szCs w:val="20"/>
                <w:lang w:eastAsia="zh-CN"/>
              </w:rPr>
              <w:t>上用</w:t>
            </w:r>
            <w:r w:rsidR="0093294F">
              <w:rPr>
                <w:rFonts w:hint="eastAsia"/>
                <w:bCs/>
                <w:sz w:val="20"/>
                <w:szCs w:val="20"/>
                <w:lang w:eastAsia="zh-CN"/>
              </w:rPr>
              <w:t>品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DD0F958E6EA14088AE907638232C10C2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6CC5F13" w14:textId="77777777" w:rsidR="00C62B72" w:rsidRPr="009B630E" w:rsidRDefault="00C62B72" w:rsidP="002E568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0FDF6B35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56F4FB7D" w14:textId="7EF56E5C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-1321263922"/>
              </w:sdtPr>
              <w:sdtEndPr/>
              <w:sdtContent>
                <w:r w:rsidR="00C62B7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8D53DB">
              <w:rPr>
                <w:rFonts w:hint="eastAsia"/>
                <w:bCs/>
                <w:sz w:val="20"/>
                <w:szCs w:val="20"/>
                <w:lang w:eastAsia="zh-CN"/>
              </w:rPr>
              <w:t>服</w:t>
            </w:r>
            <w:r w:rsidR="00F44D79">
              <w:rPr>
                <w:rFonts w:hint="eastAsia"/>
                <w:bCs/>
                <w:sz w:val="20"/>
                <w:szCs w:val="20"/>
                <w:lang w:eastAsia="zh-CN"/>
              </w:rPr>
              <w:t>装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3A5BAD62C8164297AAD41E57DAE3B8D5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F60CE85" w14:textId="77777777" w:rsidR="00C62B72" w:rsidRPr="009B630E" w:rsidRDefault="00C62B72" w:rsidP="002E5687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515D8880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9208E26" w14:textId="153C9EA9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-792138544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  <w:r w:rsidR="00D52888">
                  <w:rPr>
                    <w:bCs/>
                    <w:sz w:val="20"/>
                    <w:szCs w:val="20"/>
                    <w:lang w:eastAsia="zh-CN"/>
                  </w:rPr>
                  <w:t xml:space="preserve"> </w:t>
                </w:r>
              </w:sdtContent>
            </w:sdt>
            <w:r w:rsidR="0093294F">
              <w:rPr>
                <w:bCs/>
                <w:sz w:val="20"/>
                <w:szCs w:val="20"/>
                <w:lang w:eastAsia="zh-CN"/>
              </w:rPr>
              <w:t>配饰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3A732F3F6AB044BFB1D34B24D3625C7B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0F9FCA1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04D39120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C4A7271" w14:textId="2041083C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846752233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鞋</w:t>
            </w:r>
            <w:r w:rsidR="002C22A3">
              <w:rPr>
                <w:rFonts w:hint="eastAsia"/>
                <w:bCs/>
                <w:sz w:val="20"/>
                <w:szCs w:val="20"/>
                <w:lang w:eastAsia="zh-CN"/>
              </w:rPr>
              <w:t>类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4663726C85464D71AC2BE9D14947789D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F1507A9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46172AEE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3732AFA" w14:textId="1256DCE1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-1213651273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1F18">
              <w:rPr>
                <w:rFonts w:hint="eastAsia"/>
                <w:bCs/>
                <w:sz w:val="20"/>
                <w:szCs w:val="20"/>
                <w:lang w:eastAsia="zh-CN"/>
              </w:rPr>
              <w:t>面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6A6283AB9C3C442AADA1B37C2F6BDD31"/>
            </w:placeholder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444950F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90CF57B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1D6B512" w14:textId="7A290DC8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-600873685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纱线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4ED2764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52B8F63E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1324B79" w14:textId="1DD5D789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1794710137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A65F4B">
              <w:rPr>
                <w:bCs/>
                <w:color w:val="808080"/>
                <w:sz w:val="20"/>
                <w:szCs w:val="20"/>
                <w:lang w:eastAsia="zh-CN"/>
              </w:rPr>
              <w:t xml:space="preserve"> </w:t>
            </w:r>
            <w:r w:rsidR="0033035B">
              <w:rPr>
                <w:bCs/>
                <w:sz w:val="20"/>
                <w:szCs w:val="20"/>
                <w:lang w:eastAsia="zh-CN"/>
              </w:rPr>
              <w:t>短纤</w:t>
            </w:r>
            <w:r w:rsidR="0033035B" w:rsidRPr="009B630E">
              <w:rPr>
                <w:bCs/>
                <w:sz w:val="20"/>
                <w:szCs w:val="20"/>
                <w:lang w:eastAsia="zh-CN"/>
              </w:rPr>
              <w:t>/</w:t>
            </w:r>
            <w:r w:rsidR="0033035B">
              <w:rPr>
                <w:bCs/>
                <w:sz w:val="20"/>
                <w:szCs w:val="20"/>
                <w:lang w:eastAsia="zh-CN"/>
              </w:rPr>
              <w:t>长丝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18627FD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005F39A2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CCB807E" w14:textId="393C52F5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-1657218283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364AFA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填充物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60D1EB1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1FB976D4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0329A59" w14:textId="270645CC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993228963"/>
              </w:sdtPr>
              <w:sdtEndPr/>
              <w:sdtContent>
                <w:r w:rsidR="00C62B72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包装</w:t>
            </w:r>
            <w:r w:rsidR="00690FA9">
              <w:rPr>
                <w:rFonts w:hint="eastAsia"/>
                <w:bCs/>
                <w:sz w:val="20"/>
                <w:szCs w:val="20"/>
                <w:lang w:eastAsia="zh-CN"/>
              </w:rPr>
              <w:t>物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0581F67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D84EEE5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91076A3" w14:textId="23434538" w:rsidR="00C62B72" w:rsidRPr="009B630E" w:rsidRDefault="0075203D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color w:val="808080"/>
                  <w:sz w:val="20"/>
                  <w:szCs w:val="20"/>
                  <w:lang w:eastAsia="zh-CN"/>
                </w:rPr>
                <w:id w:val="196516086"/>
              </w:sdtPr>
              <w:sdtEndPr/>
              <w:sdtContent>
                <w:r w:rsidR="00C62B7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580B6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回收材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7A419F6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5892622B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FCDC333" w14:textId="2C35D0A5" w:rsidR="00C62B72" w:rsidRPr="009B630E" w:rsidRDefault="00003299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eastAsia="zh-CN"/>
                </w:rPr>
                <w:id w:val="2654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156843"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其他</w:t>
            </w:r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color w:val="808080"/>
              <w:sz w:val="20"/>
              <w:szCs w:val="20"/>
              <w:lang w:eastAsia="zh-CN"/>
            </w:rPr>
            <w:id w:val="-1985694823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33C646AE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4933EE1E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2CCE71D" w14:textId="134C837C" w:rsidR="00C62B72" w:rsidRPr="009B630E" w:rsidRDefault="00003299" w:rsidP="002E5687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531391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其他</w:t>
            </w:r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color w:val="808080"/>
              <w:sz w:val="20"/>
              <w:szCs w:val="20"/>
              <w:lang w:eastAsia="zh-CN"/>
            </w:rPr>
            <w:id w:val="-233232825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9CAEEB3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4333E66F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842E25B" w14:textId="71495696" w:rsidR="00C62B72" w:rsidRPr="009B630E" w:rsidRDefault="00003299" w:rsidP="002E5687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3658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其他</w:t>
            </w:r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color w:val="808080"/>
              <w:sz w:val="20"/>
              <w:szCs w:val="20"/>
              <w:lang w:eastAsia="zh-CN"/>
            </w:rPr>
            <w:id w:val="-1968881166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8F2BC6F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419D8657" w14:textId="77777777" w:rsidTr="002E5687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91C10AF" w14:textId="32A358D3" w:rsidR="00C62B72" w:rsidRPr="009B630E" w:rsidRDefault="00003299" w:rsidP="002E5687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8642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93294F">
              <w:rPr>
                <w:bCs/>
                <w:sz w:val="20"/>
                <w:szCs w:val="20"/>
                <w:lang w:eastAsia="zh-CN"/>
              </w:rPr>
              <w:t>其他</w:t>
            </w:r>
            <w:r w:rsidR="00C62B72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670786531"/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034923266"/>
                    <w:showingPlcHdr/>
                  </w:sdtPr>
                  <w:sdtEndPr/>
                  <w:sdtContent>
                    <w:r w:rsidR="00C62B72" w:rsidRPr="009B630E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color w:val="808080"/>
              <w:sz w:val="20"/>
              <w:szCs w:val="20"/>
              <w:lang w:eastAsia="zh-CN"/>
            </w:rPr>
            <w:id w:val="-161482440"/>
            <w:showingPlcHdr/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4B8D3AF" w14:textId="77777777" w:rsidR="00C62B72" w:rsidRPr="009B630E" w:rsidRDefault="00C62B72" w:rsidP="002E5687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1B3BD2B" w14:textId="74E7ED2B" w:rsidR="00C62B72" w:rsidRDefault="001161D9" w:rsidP="00003299">
      <w:pPr>
        <w:spacing w:line="276" w:lineRule="auto"/>
        <w:rPr>
          <w:i/>
          <w:iCs/>
          <w:color w:val="C00000"/>
          <w:sz w:val="19"/>
          <w:szCs w:val="19"/>
          <w:lang w:eastAsia="zh-CN"/>
        </w:rPr>
      </w:pP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*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若栏位不够，请另外附页提供上述信息，推荐使用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Word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文档或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Excel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表格。</w:t>
      </w:r>
    </w:p>
    <w:p w14:paraId="00827446" w14:textId="77777777" w:rsidR="00003299" w:rsidRPr="001161D9" w:rsidRDefault="00003299" w:rsidP="00003299">
      <w:pPr>
        <w:spacing w:line="276" w:lineRule="auto"/>
        <w:rPr>
          <w:rFonts w:eastAsia="SimSun" w:hint="eastAsia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5191F4B2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676CBCC0" w14:textId="77777777" w:rsidR="001E72DC" w:rsidRPr="009A20CB" w:rsidRDefault="00F06642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F06642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 w:rsidRPr="00F06642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F06642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单位和加工工艺</w:t>
            </w:r>
          </w:p>
        </w:tc>
      </w:tr>
      <w:tr w:rsidR="001E72DC" w:rsidRPr="004730AB" w14:paraId="4964BB4A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676528C7" w14:textId="77777777" w:rsidR="001E72DC" w:rsidRPr="00E16B2E" w:rsidRDefault="00B53810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>说明</w:t>
            </w:r>
            <w:r w:rsidR="001E72DC"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078FA5AD" w14:textId="2BDB280C" w:rsidR="001E72DC" w:rsidRPr="00E52195" w:rsidRDefault="00E52195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  <w:r w:rsidRPr="00E52195">
              <w:rPr>
                <w:rFonts w:hint="eastAsia"/>
                <w:sz w:val="18"/>
                <w:szCs w:val="18"/>
                <w:lang w:eastAsia="zh-CN"/>
              </w:rPr>
              <w:t>请提供认证范围内所有买卖、处理、加工认证产品的单位信息，包括申请方的信息，也包括未来可能进入同一认证范围的其他单位的信息，如办公室、配送中心和</w:t>
            </w:r>
            <w:r w:rsidRPr="00E52195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Pr="00E52195">
              <w:rPr>
                <w:rFonts w:hint="eastAsia"/>
                <w:sz w:val="18"/>
                <w:szCs w:val="18"/>
                <w:lang w:eastAsia="zh-CN"/>
              </w:rPr>
              <w:t>或供应商等。</w:t>
            </w:r>
          </w:p>
          <w:p w14:paraId="2CD3A375" w14:textId="314766F6" w:rsidR="00B53810" w:rsidRPr="003706C2" w:rsidRDefault="00B53810" w:rsidP="00B53810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3706C2">
              <w:rPr>
                <w:rFonts w:hint="eastAsia"/>
                <w:b/>
                <w:sz w:val="18"/>
                <w:szCs w:val="18"/>
                <w:lang w:eastAsia="zh-CN"/>
              </w:rPr>
              <w:t>员工数</w:t>
            </w:r>
            <w:r w:rsidR="00CB6E0A">
              <w:rPr>
                <w:rFonts w:hint="eastAsia"/>
                <w:b/>
                <w:sz w:val="18"/>
                <w:szCs w:val="18"/>
                <w:lang w:eastAsia="zh-CN"/>
              </w:rPr>
              <w:t>量</w:t>
            </w:r>
            <w:r w:rsidRPr="003706C2">
              <w:rPr>
                <w:rFonts w:hint="eastAsia"/>
                <w:bCs/>
                <w:sz w:val="18"/>
                <w:szCs w:val="18"/>
                <w:lang w:eastAsia="zh-CN"/>
              </w:rPr>
              <w:t>：</w:t>
            </w:r>
            <w:r w:rsidR="00086978" w:rsidRPr="00086978">
              <w:rPr>
                <w:rFonts w:hint="eastAsia"/>
                <w:bCs/>
                <w:sz w:val="18"/>
                <w:szCs w:val="18"/>
                <w:lang w:eastAsia="zh-CN"/>
              </w:rPr>
              <w:t>包括所有正式工、合同工和分包工。</w:t>
            </w:r>
          </w:p>
          <w:p w14:paraId="4E328F87" w14:textId="3710591C" w:rsidR="001E72DC" w:rsidRDefault="008670D1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="00B5562C"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="00B5562C"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流程</w:t>
            </w:r>
            <w:r w:rsidR="00B5562C" w:rsidRPr="003706C2">
              <w:rPr>
                <w:rFonts w:hint="eastAsia"/>
                <w:sz w:val="18"/>
                <w:szCs w:val="18"/>
                <w:lang w:eastAsia="zh-CN"/>
              </w:rPr>
              <w:t>：</w:t>
            </w:r>
            <w:r w:rsidR="00516F20">
              <w:rPr>
                <w:rFonts w:hint="eastAsia"/>
                <w:sz w:val="18"/>
                <w:szCs w:val="18"/>
                <w:lang w:eastAsia="zh-CN"/>
              </w:rPr>
              <w:t>示例</w:t>
            </w:r>
            <w:r w:rsidR="00516F20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="00516F20">
              <w:rPr>
                <w:rFonts w:hint="eastAsia"/>
                <w:sz w:val="18"/>
                <w:szCs w:val="18"/>
                <w:lang w:eastAsia="zh-CN"/>
              </w:rPr>
              <w:t>—</w:t>
            </w:r>
            <w:r w:rsidR="00A07625">
              <w:rPr>
                <w:rFonts w:hint="eastAsia"/>
                <w:sz w:val="18"/>
                <w:szCs w:val="18"/>
                <w:lang w:eastAsia="zh-CN"/>
              </w:rPr>
              <w:t xml:space="preserve"> 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轧棉、纺纱、染色、加工、梭织、针织、水洗、后整、制造、印花、贸易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(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买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/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卖，无加工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)</w:t>
            </w:r>
            <w:r w:rsidR="000D22FE" w:rsidRPr="000D22FE">
              <w:rPr>
                <w:rFonts w:hint="eastAsia"/>
                <w:sz w:val="18"/>
                <w:szCs w:val="18"/>
                <w:lang w:eastAsia="zh-CN"/>
              </w:rPr>
              <w:t>，仓储、进口、出口、管理、分包等</w:t>
            </w:r>
            <w:r w:rsidR="00B5562C" w:rsidRPr="00B5562C">
              <w:rPr>
                <w:rFonts w:hint="eastAsia"/>
                <w:sz w:val="18"/>
                <w:szCs w:val="18"/>
                <w:lang w:eastAsia="zh-CN"/>
              </w:rPr>
              <w:t>。</w:t>
            </w:r>
          </w:p>
          <w:p w14:paraId="04B90796" w14:textId="77777777" w:rsidR="001E72DC" w:rsidRPr="004730AB" w:rsidRDefault="001E72DC" w:rsidP="001E72DC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</w:p>
        </w:tc>
      </w:tr>
      <w:tr w:rsidR="001E72DC" w:rsidRPr="004730AB" w14:paraId="704C4EBA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3871EFC2" w14:textId="3F1C7E1F" w:rsidR="001E72DC" w:rsidRPr="00970AED" w:rsidRDefault="008C4B1A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8C4B1A">
              <w:rPr>
                <w:rFonts w:hint="eastAsia"/>
                <w:b/>
                <w:color w:val="C00000"/>
                <w:sz w:val="18"/>
                <w:lang w:eastAsia="zh-CN"/>
              </w:rPr>
              <w:t>必填</w:t>
            </w:r>
            <w:r w:rsidRPr="008C4B1A">
              <w:rPr>
                <w:rFonts w:hint="eastAsia"/>
                <w:b/>
                <w:color w:val="C00000"/>
                <w:sz w:val="18"/>
                <w:lang w:eastAsia="zh-CN"/>
              </w:rPr>
              <w:t xml:space="preserve">: </w:t>
            </w:r>
            <w:r w:rsidRPr="008C4B1A">
              <w:rPr>
                <w:rFonts w:hint="eastAsia"/>
                <w:b/>
                <w:color w:val="C00000"/>
                <w:sz w:val="18"/>
                <w:lang w:eastAsia="zh-CN"/>
              </w:rPr>
              <w:t>认证范围内，是否存在买卖、处理、加工认证产品的分包商？如有，请在加工</w:t>
            </w:r>
            <w:r w:rsidRPr="008C4B1A">
              <w:rPr>
                <w:rFonts w:hint="eastAsia"/>
                <w:b/>
                <w:color w:val="C00000"/>
                <w:sz w:val="18"/>
                <w:lang w:eastAsia="zh-CN"/>
              </w:rPr>
              <w:t>/</w:t>
            </w:r>
            <w:r w:rsidRPr="008C4B1A">
              <w:rPr>
                <w:rFonts w:hint="eastAsia"/>
                <w:b/>
                <w:color w:val="C00000"/>
                <w:sz w:val="18"/>
                <w:lang w:eastAsia="zh-CN"/>
              </w:rPr>
              <w:t>工艺流程中注明。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0607B235" w14:textId="77777777" w:rsidR="001E72DC" w:rsidRPr="00970AED" w:rsidRDefault="0075203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C93788">
              <w:rPr>
                <w:rFonts w:eastAsia="SimSun"/>
                <w:bCs/>
                <w:color w:val="C00000"/>
                <w:sz w:val="18"/>
                <w:lang w:eastAsia="zh-CN"/>
              </w:rPr>
              <w:t>是</w:t>
            </w:r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C93788">
              <w:rPr>
                <w:rFonts w:eastAsia="SimSun"/>
                <w:bCs/>
                <w:color w:val="C00000"/>
                <w:sz w:val="18"/>
                <w:lang w:eastAsia="zh-CN"/>
              </w:rPr>
              <w:t>否</w:t>
            </w:r>
          </w:p>
        </w:tc>
      </w:tr>
      <w:tr w:rsidR="005D4037" w:rsidRPr="00F81C3F" w14:paraId="1BA7573F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3A752D9B" w14:textId="4ADCB4A1" w:rsidR="00970AED" w:rsidRPr="004730AB" w:rsidRDefault="00D75AAB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单位名称</w:t>
            </w:r>
            <w:r w:rsidR="0027690D"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中英文）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3C636CD9" w14:textId="5D85A331" w:rsidR="00E46796" w:rsidRPr="004730AB" w:rsidRDefault="00D75AAB" w:rsidP="002F76B0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单位地址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（</w:t>
            </w:r>
            <w:r w:rsidR="002F76B0">
              <w:rPr>
                <w:rFonts w:hint="eastAsia"/>
                <w:b/>
                <w:bCs/>
                <w:sz w:val="18"/>
                <w:szCs w:val="18"/>
                <w:lang w:eastAsia="zh-CN"/>
              </w:rPr>
              <w:t>中英文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）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4D539CFE" w14:textId="77777777" w:rsidR="00970AED" w:rsidRPr="004730AB" w:rsidRDefault="00D75AAB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员工数量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1BBAA626" w14:textId="29C074E2" w:rsidR="00970AED" w:rsidRPr="004730AB" w:rsidRDefault="009B73CE" w:rsidP="00D75AAB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加工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3706C2">
              <w:rPr>
                <w:rFonts w:hint="eastAsia"/>
                <w:b/>
                <w:bCs/>
                <w:sz w:val="18"/>
                <w:szCs w:val="18"/>
                <w:lang w:eastAsia="zh-CN"/>
              </w:rPr>
              <w:t>工艺</w:t>
            </w: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流程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6284CC88" w14:textId="0A93799C" w:rsidR="00D75AAB" w:rsidRPr="004730AB" w:rsidRDefault="00C23B26" w:rsidP="00D75AAB">
            <w:pPr>
              <w:spacing w:line="276" w:lineRule="auto"/>
              <w:ind w:left="361" w:hangingChars="200" w:hanging="361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先前是否已通过认证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 xml:space="preserve"> (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是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/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否</w:t>
            </w:r>
            <w:r w:rsidRPr="00C23B26">
              <w:rPr>
                <w:rFonts w:hint="eastAsia"/>
                <w:b/>
                <w:bCs/>
                <w:sz w:val="18"/>
                <w:szCs w:val="18"/>
                <w:lang w:eastAsia="zh-CN"/>
              </w:rPr>
              <w:t>)</w:t>
            </w:r>
          </w:p>
        </w:tc>
      </w:tr>
      <w:tr w:rsidR="00E46796" w:rsidRPr="004730AB" w14:paraId="61150DA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showingPlcHdr/>
          </w:sdtPr>
          <w:sdtEndPr/>
          <w:sdtContent>
            <w:tc>
              <w:tcPr>
                <w:tcW w:w="1003" w:type="pct"/>
              </w:tcPr>
              <w:p w14:paraId="7DCADD8E" w14:textId="77777777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719744732"/>
            <w:showingPlcHdr/>
          </w:sdtPr>
          <w:sdtEndPr/>
          <w:sdtContent>
            <w:tc>
              <w:tcPr>
                <w:tcW w:w="1172" w:type="pct"/>
              </w:tcPr>
              <w:p w14:paraId="6AA29056" w14:textId="77777777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58480460"/>
            <w:showingPlcHdr/>
          </w:sdtPr>
          <w:sdtEndPr/>
          <w:sdtContent>
            <w:tc>
              <w:tcPr>
                <w:tcW w:w="586" w:type="pct"/>
              </w:tcPr>
              <w:p w14:paraId="798827E7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32274397"/>
            <w:showingPlcHdr/>
          </w:sdtPr>
          <w:sdtEndPr/>
          <w:sdtContent>
            <w:tc>
              <w:tcPr>
                <w:tcW w:w="1466" w:type="pct"/>
              </w:tcPr>
              <w:p w14:paraId="776FC200" w14:textId="77777777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456411860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5726839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7DB9327B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108731178"/>
            <w:showingPlcHdr/>
          </w:sdtPr>
          <w:sdtEndPr/>
          <w:sdtContent>
            <w:tc>
              <w:tcPr>
                <w:tcW w:w="1003" w:type="pct"/>
              </w:tcPr>
              <w:p w14:paraId="7FBA7DCF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571502644"/>
            <w:showingPlcHdr/>
          </w:sdtPr>
          <w:sdtEndPr/>
          <w:sdtContent>
            <w:tc>
              <w:tcPr>
                <w:tcW w:w="1172" w:type="pct"/>
              </w:tcPr>
              <w:p w14:paraId="307977D8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426039883"/>
            <w:showingPlcHdr/>
          </w:sdtPr>
          <w:sdtEndPr/>
          <w:sdtContent>
            <w:tc>
              <w:tcPr>
                <w:tcW w:w="586" w:type="pct"/>
              </w:tcPr>
              <w:p w14:paraId="3EF766DF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395134972"/>
            <w:showingPlcHdr/>
          </w:sdtPr>
          <w:sdtEndPr/>
          <w:sdtContent>
            <w:tc>
              <w:tcPr>
                <w:tcW w:w="1466" w:type="pct"/>
              </w:tcPr>
              <w:p w14:paraId="343244D7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001349110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787BF0E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62AAAA6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16342260"/>
            <w:showingPlcHdr/>
          </w:sdtPr>
          <w:sdtEndPr/>
          <w:sdtContent>
            <w:tc>
              <w:tcPr>
                <w:tcW w:w="1003" w:type="pct"/>
              </w:tcPr>
              <w:p w14:paraId="44D293F1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691890545"/>
            <w:showingPlcHdr/>
          </w:sdtPr>
          <w:sdtEndPr/>
          <w:sdtContent>
            <w:tc>
              <w:tcPr>
                <w:tcW w:w="1172" w:type="pct"/>
              </w:tcPr>
              <w:p w14:paraId="5D8256BF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10940449"/>
            <w:showingPlcHdr/>
          </w:sdtPr>
          <w:sdtEndPr/>
          <w:sdtContent>
            <w:tc>
              <w:tcPr>
                <w:tcW w:w="586" w:type="pct"/>
              </w:tcPr>
              <w:p w14:paraId="6C46C130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834684968"/>
            <w:showingPlcHdr/>
          </w:sdtPr>
          <w:sdtEndPr/>
          <w:sdtContent>
            <w:tc>
              <w:tcPr>
                <w:tcW w:w="1466" w:type="pct"/>
              </w:tcPr>
              <w:p w14:paraId="716E4C8A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903134152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F7B3EF3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5C3E44E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583377866"/>
            <w:showingPlcHdr/>
          </w:sdtPr>
          <w:sdtEndPr/>
          <w:sdtContent>
            <w:tc>
              <w:tcPr>
                <w:tcW w:w="1003" w:type="pct"/>
              </w:tcPr>
              <w:p w14:paraId="4DE168E3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078631823"/>
            <w:showingPlcHdr/>
          </w:sdtPr>
          <w:sdtEndPr/>
          <w:sdtContent>
            <w:tc>
              <w:tcPr>
                <w:tcW w:w="1172" w:type="pct"/>
              </w:tcPr>
              <w:p w14:paraId="5B81AA59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372428380"/>
            <w:showingPlcHdr/>
          </w:sdtPr>
          <w:sdtEndPr/>
          <w:sdtContent>
            <w:tc>
              <w:tcPr>
                <w:tcW w:w="586" w:type="pct"/>
              </w:tcPr>
              <w:p w14:paraId="18710907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445668649"/>
            <w:showingPlcHdr/>
          </w:sdtPr>
          <w:sdtEndPr/>
          <w:sdtContent>
            <w:tc>
              <w:tcPr>
                <w:tcW w:w="1466" w:type="pct"/>
              </w:tcPr>
              <w:p w14:paraId="43740C36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8520375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56055612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175E24F2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693606654"/>
            <w:showingPlcHdr/>
          </w:sdtPr>
          <w:sdtEndPr/>
          <w:sdtContent>
            <w:tc>
              <w:tcPr>
                <w:tcW w:w="1003" w:type="pct"/>
              </w:tcPr>
              <w:p w14:paraId="671A5029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973323596"/>
            <w:showingPlcHdr/>
          </w:sdtPr>
          <w:sdtEndPr/>
          <w:sdtContent>
            <w:tc>
              <w:tcPr>
                <w:tcW w:w="1172" w:type="pct"/>
              </w:tcPr>
              <w:p w14:paraId="77822E33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052388008"/>
            <w:showingPlcHdr/>
          </w:sdtPr>
          <w:sdtEndPr/>
          <w:sdtContent>
            <w:tc>
              <w:tcPr>
                <w:tcW w:w="586" w:type="pct"/>
              </w:tcPr>
              <w:p w14:paraId="58335DA7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989592830"/>
            <w:showingPlcHdr/>
          </w:sdtPr>
          <w:sdtEndPr/>
          <w:sdtContent>
            <w:tc>
              <w:tcPr>
                <w:tcW w:w="1466" w:type="pct"/>
              </w:tcPr>
              <w:p w14:paraId="459CA4B6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66191622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567BA2D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61F4FC6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032029380"/>
            <w:showingPlcHdr/>
          </w:sdtPr>
          <w:sdtEndPr/>
          <w:sdtContent>
            <w:tc>
              <w:tcPr>
                <w:tcW w:w="1003" w:type="pct"/>
              </w:tcPr>
              <w:p w14:paraId="11BC0E2A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684046616"/>
            <w:showingPlcHdr/>
          </w:sdtPr>
          <w:sdtEndPr/>
          <w:sdtContent>
            <w:tc>
              <w:tcPr>
                <w:tcW w:w="1172" w:type="pct"/>
              </w:tcPr>
              <w:p w14:paraId="76782836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121106927"/>
            <w:showingPlcHdr/>
          </w:sdtPr>
          <w:sdtEndPr/>
          <w:sdtContent>
            <w:tc>
              <w:tcPr>
                <w:tcW w:w="586" w:type="pct"/>
              </w:tcPr>
              <w:p w14:paraId="7AABA057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771356414"/>
            <w:showingPlcHdr/>
          </w:sdtPr>
          <w:sdtEndPr/>
          <w:sdtContent>
            <w:tc>
              <w:tcPr>
                <w:tcW w:w="1466" w:type="pct"/>
              </w:tcPr>
              <w:p w14:paraId="25332C35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728334863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733B7CF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D6B67D2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154793909"/>
            <w:showingPlcHdr/>
          </w:sdtPr>
          <w:sdtEndPr/>
          <w:sdtContent>
            <w:tc>
              <w:tcPr>
                <w:tcW w:w="1003" w:type="pct"/>
              </w:tcPr>
              <w:p w14:paraId="0A443507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231212885"/>
            <w:showingPlcHdr/>
          </w:sdtPr>
          <w:sdtEndPr/>
          <w:sdtContent>
            <w:tc>
              <w:tcPr>
                <w:tcW w:w="1172" w:type="pct"/>
              </w:tcPr>
              <w:p w14:paraId="75B2F5B4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359782217"/>
            <w:showingPlcHdr/>
          </w:sdtPr>
          <w:sdtEndPr/>
          <w:sdtContent>
            <w:tc>
              <w:tcPr>
                <w:tcW w:w="586" w:type="pct"/>
              </w:tcPr>
              <w:p w14:paraId="6D88E204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429818186"/>
            <w:showingPlcHdr/>
          </w:sdtPr>
          <w:sdtEndPr/>
          <w:sdtContent>
            <w:tc>
              <w:tcPr>
                <w:tcW w:w="1466" w:type="pct"/>
              </w:tcPr>
              <w:p w14:paraId="37539563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529770319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C96BA07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7F2187AD" w14:textId="77777777" w:rsidTr="00E46796">
        <w:trPr>
          <w:trHeight w:val="998"/>
          <w:jc w:val="center"/>
        </w:trPr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845312033"/>
            <w:showingPlcHdr/>
          </w:sdtPr>
          <w:sdtEndPr/>
          <w:sdtContent>
            <w:tc>
              <w:tcPr>
                <w:tcW w:w="1003" w:type="pct"/>
              </w:tcPr>
              <w:p w14:paraId="7C7AD5DA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1204599337"/>
            <w:showingPlcHdr/>
          </w:sdtPr>
          <w:sdtEndPr/>
          <w:sdtContent>
            <w:tc>
              <w:tcPr>
                <w:tcW w:w="1172" w:type="pct"/>
              </w:tcPr>
              <w:p w14:paraId="0F6B01FC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596551009"/>
            <w:showingPlcHdr/>
          </w:sdtPr>
          <w:sdtEndPr/>
          <w:sdtContent>
            <w:tc>
              <w:tcPr>
                <w:tcW w:w="586" w:type="pct"/>
              </w:tcPr>
              <w:p w14:paraId="1737E8B5" w14:textId="77777777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428944118"/>
            <w:showingPlcHdr/>
          </w:sdtPr>
          <w:sdtEndPr/>
          <w:sdtContent>
            <w:tc>
              <w:tcPr>
                <w:tcW w:w="1466" w:type="pct"/>
              </w:tcPr>
              <w:p w14:paraId="56E71828" w14:textId="7777777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color w:val="808080"/>
              <w:sz w:val="18"/>
              <w:szCs w:val="18"/>
              <w:lang w:eastAsia="zh-CN"/>
            </w:rPr>
            <w:id w:val="-1420091103"/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A969D68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6FE5E86C" w14:textId="77777777" w:rsidR="00E72D96" w:rsidRPr="001161D9" w:rsidRDefault="00E72D96" w:rsidP="00E72D96">
      <w:pPr>
        <w:spacing w:line="276" w:lineRule="auto"/>
        <w:jc w:val="center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*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若栏位不够，请另外附页提供上述信息，推荐使用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Word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文档或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Excel</w:t>
      </w:r>
      <w:r w:rsidRPr="001161D9">
        <w:rPr>
          <w:rFonts w:hint="eastAsia"/>
          <w:i/>
          <w:iCs/>
          <w:color w:val="C00000"/>
          <w:sz w:val="19"/>
          <w:szCs w:val="19"/>
          <w:lang w:eastAsia="zh-CN"/>
        </w:rPr>
        <w:t>表格。</w:t>
      </w:r>
    </w:p>
    <w:p w14:paraId="0C13C8D1" w14:textId="27B35967" w:rsidR="009A20CB" w:rsidRDefault="009A20CB" w:rsidP="007C0884">
      <w:pPr>
        <w:rPr>
          <w:rFonts w:eastAsia="PMingLiU"/>
          <w:sz w:val="16"/>
          <w:szCs w:val="16"/>
          <w:lang w:eastAsia="zh-CN"/>
        </w:rPr>
      </w:pPr>
    </w:p>
    <w:p w14:paraId="26799232" w14:textId="20EA5BF9" w:rsidR="00003299" w:rsidRDefault="00003299" w:rsidP="007C0884">
      <w:pPr>
        <w:rPr>
          <w:rFonts w:eastAsia="PMingLiU"/>
          <w:sz w:val="16"/>
          <w:szCs w:val="16"/>
          <w:lang w:eastAsia="zh-CN"/>
        </w:rPr>
      </w:pPr>
    </w:p>
    <w:p w14:paraId="59D72C72" w14:textId="2ED0F076" w:rsidR="00003299" w:rsidRDefault="00003299" w:rsidP="007C0884">
      <w:pPr>
        <w:rPr>
          <w:rFonts w:eastAsia="PMingLiU"/>
          <w:sz w:val="16"/>
          <w:szCs w:val="16"/>
          <w:lang w:eastAsia="zh-CN"/>
        </w:rPr>
      </w:pPr>
    </w:p>
    <w:p w14:paraId="20A5B556" w14:textId="77777777" w:rsidR="00003299" w:rsidRPr="00E72D96" w:rsidRDefault="00003299" w:rsidP="007C0884">
      <w:pPr>
        <w:rPr>
          <w:rFonts w:eastAsia="PMingLiU"/>
          <w:sz w:val="16"/>
          <w:szCs w:val="16"/>
          <w:lang w:eastAsia="zh-CN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501F4491" w14:textId="77777777" w:rsidTr="002E5687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6E0BA754" w14:textId="77777777" w:rsidR="00F27532" w:rsidRPr="009A20CB" w:rsidRDefault="00F06642" w:rsidP="002E5687">
            <w:pPr>
              <w:rPr>
                <w:b/>
                <w:color w:val="FFFFFF" w:themeColor="background1"/>
                <w:lang w:eastAsia="zh-CN"/>
              </w:rPr>
            </w:pPr>
            <w:r w:rsidRPr="00F06642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7</w:t>
            </w:r>
            <w:r w:rsidRPr="00F06642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>认证信息</w:t>
            </w:r>
          </w:p>
        </w:tc>
      </w:tr>
      <w:tr w:rsidR="00F27532" w:rsidRPr="00684A0E" w14:paraId="50A2960F" w14:textId="77777777" w:rsidTr="002E5687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5A963CAD" w14:textId="2CB41470" w:rsidR="00F27532" w:rsidRPr="00432A76" w:rsidRDefault="00F9394E" w:rsidP="002E5687">
            <w:pPr>
              <w:rPr>
                <w:b/>
                <w:sz w:val="20"/>
                <w:szCs w:val="20"/>
                <w:lang w:eastAsia="zh-CN"/>
              </w:rPr>
            </w:pPr>
            <w:r w:rsidRPr="00F9394E"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6F6765">
              <w:rPr>
                <w:rFonts w:hint="eastAsia"/>
                <w:b/>
                <w:sz w:val="20"/>
                <w:szCs w:val="20"/>
                <w:lang w:eastAsia="zh-CN"/>
              </w:rPr>
              <w:t>情况</w:t>
            </w:r>
            <w:r w:rsidRPr="00F9394E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F9394E">
              <w:rPr>
                <w:rFonts w:hint="eastAsia"/>
                <w:b/>
                <w:sz w:val="20"/>
                <w:szCs w:val="20"/>
                <w:lang w:eastAsia="zh-CN"/>
              </w:rPr>
              <w:t>—</w:t>
            </w:r>
            <w:r w:rsidRPr="00F9394E">
              <w:rPr>
                <w:rFonts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F9394E">
              <w:rPr>
                <w:rFonts w:hint="eastAsia"/>
                <w:b/>
                <w:sz w:val="20"/>
                <w:szCs w:val="20"/>
                <w:lang w:eastAsia="zh-CN"/>
              </w:rPr>
              <w:t>申请方及其他单位是否已通过下列标准的认证？</w:t>
            </w:r>
          </w:p>
        </w:tc>
      </w:tr>
      <w:tr w:rsidR="00F27532" w14:paraId="276DB22A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086395CB" w14:textId="77777777" w:rsidR="00F27532" w:rsidRPr="00E46796" w:rsidRDefault="00F27532" w:rsidP="002E56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</w:t>
            </w:r>
            <w:r w:rsidRPr="00763558">
              <w:rPr>
                <w:rFonts w:hint="eastAsia"/>
                <w:bCs/>
                <w:sz w:val="20"/>
                <w:szCs w:val="20"/>
                <w:lang w:eastAsia="zh-CN"/>
              </w:rPr>
              <w:t>s</w:t>
            </w:r>
            <w:r w:rsidR="00F06642" w:rsidRPr="00763558">
              <w:rPr>
                <w:rFonts w:hint="eastAsia"/>
                <w:bCs/>
                <w:sz w:val="20"/>
                <w:szCs w:val="20"/>
                <w:lang w:eastAsia="zh-CN"/>
              </w:rPr>
              <w:t>可持续纺织生产</w:t>
            </w:r>
            <w:r w:rsidR="00F06642" w:rsidRPr="00763558">
              <w:rPr>
                <w:bCs/>
                <w:sz w:val="20"/>
                <w:szCs w:val="20"/>
                <w:lang w:eastAsia="zh-CN"/>
              </w:rPr>
              <w:t xml:space="preserve"> (</w:t>
            </w:r>
            <w:proofErr w:type="spellStart"/>
            <w:r w:rsidR="00F06642" w:rsidRPr="00763558">
              <w:rPr>
                <w:bCs/>
                <w:sz w:val="20"/>
                <w:szCs w:val="20"/>
                <w:lang w:eastAsia="zh-CN"/>
              </w:rPr>
              <w:t>STeP</w:t>
            </w:r>
            <w:proofErr w:type="spellEnd"/>
            <w:r w:rsidR="00F06642" w:rsidRPr="00763558">
              <w:rPr>
                <w:rFonts w:hint="eastAsia"/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F764623" w14:textId="77777777" w:rsidR="00F27532" w:rsidRDefault="0075203D" w:rsidP="002E568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293E8C47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3658BC11" w14:textId="450E48D6" w:rsidR="00F27532" w:rsidRPr="00F06642" w:rsidRDefault="00F27532" w:rsidP="002E5687">
            <w:pPr>
              <w:rPr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 xml:space="preserve">Global </w:t>
            </w:r>
            <w:r w:rsidR="00D825D7">
              <w:rPr>
                <w:sz w:val="20"/>
                <w:szCs w:val="20"/>
              </w:rPr>
              <w:t>Organic Textile Standard (GOTS)</w:t>
            </w:r>
            <w:r w:rsidR="00F06642" w:rsidRPr="00F06642">
              <w:rPr>
                <w:rFonts w:hint="eastAsia"/>
                <w:sz w:val="20"/>
                <w:szCs w:val="20"/>
              </w:rPr>
              <w:t xml:space="preserve"> </w:t>
            </w:r>
            <w:proofErr w:type="spellStart"/>
            <w:r w:rsidR="00F06642" w:rsidRPr="00F06642">
              <w:rPr>
                <w:rFonts w:hint="eastAsia"/>
                <w:sz w:val="20"/>
                <w:szCs w:val="20"/>
              </w:rPr>
              <w:t>全球有机纺织品标准</w:t>
            </w:r>
            <w:proofErr w:type="spellEnd"/>
            <w:r w:rsidR="000709DB">
              <w:rPr>
                <w:rFonts w:hint="eastAsia"/>
                <w:sz w:val="20"/>
                <w:szCs w:val="20"/>
                <w:lang w:eastAsia="zh-CN"/>
              </w:rPr>
              <w:t xml:space="preserve"> (</w:t>
            </w:r>
            <w:r w:rsidR="000709DB">
              <w:rPr>
                <w:sz w:val="20"/>
                <w:szCs w:val="20"/>
                <w:lang w:eastAsia="zh-CN"/>
              </w:rPr>
              <w:t>GOT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533A49B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637991409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6567210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2C31A8EA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5F983B96" w14:textId="77777777" w:rsidR="00F27532" w:rsidRPr="00F06642" w:rsidRDefault="00F06642" w:rsidP="002E5687">
            <w:pPr>
              <w:rPr>
                <w:sz w:val="20"/>
                <w:szCs w:val="20"/>
              </w:rPr>
            </w:pPr>
            <w:r w:rsidRPr="00F06642">
              <w:rPr>
                <w:rFonts w:hint="eastAsia"/>
                <w:sz w:val="20"/>
                <w:szCs w:val="20"/>
              </w:rPr>
              <w:t xml:space="preserve">SCS </w:t>
            </w:r>
            <w:r w:rsidRPr="00F06642">
              <w:rPr>
                <w:sz w:val="20"/>
                <w:szCs w:val="20"/>
              </w:rPr>
              <w:t>R</w:t>
            </w:r>
            <w:r w:rsidRPr="00F06642">
              <w:rPr>
                <w:rFonts w:hint="eastAsia"/>
                <w:sz w:val="20"/>
                <w:szCs w:val="20"/>
              </w:rPr>
              <w:t xml:space="preserve">ecycled </w:t>
            </w:r>
            <w:r w:rsidRPr="00F06642">
              <w:rPr>
                <w:sz w:val="20"/>
                <w:szCs w:val="20"/>
              </w:rPr>
              <w:t>C</w:t>
            </w:r>
            <w:r w:rsidRPr="00F06642">
              <w:rPr>
                <w:rFonts w:hint="eastAsia"/>
                <w:sz w:val="20"/>
                <w:szCs w:val="20"/>
              </w:rPr>
              <w:t xml:space="preserve">ontent </w:t>
            </w:r>
            <w:proofErr w:type="spellStart"/>
            <w:r w:rsidRPr="00F06642">
              <w:rPr>
                <w:sz w:val="20"/>
                <w:szCs w:val="20"/>
              </w:rPr>
              <w:t>V</w:t>
            </w:r>
            <w:r w:rsidRPr="00F06642">
              <w:rPr>
                <w:rFonts w:hint="eastAsia"/>
                <w:sz w:val="20"/>
                <w:szCs w:val="20"/>
              </w:rPr>
              <w:t>erification</w:t>
            </w:r>
            <w:r w:rsidRPr="00F06642">
              <w:rPr>
                <w:rFonts w:hint="eastAsia"/>
                <w:sz w:val="20"/>
                <w:szCs w:val="20"/>
              </w:rPr>
              <w:t>再生成分验证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E32C161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782692878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2356630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65271A7F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0829EA75" w14:textId="77777777" w:rsidR="00F27532" w:rsidRPr="00F06642" w:rsidRDefault="00F06642" w:rsidP="002E5687">
            <w:pPr>
              <w:rPr>
                <w:sz w:val="20"/>
                <w:szCs w:val="20"/>
              </w:rPr>
            </w:pPr>
            <w:r w:rsidRPr="00F06642">
              <w:rPr>
                <w:rFonts w:hint="eastAsia"/>
                <w:sz w:val="20"/>
                <w:szCs w:val="20"/>
              </w:rPr>
              <w:t xml:space="preserve">BSCI </w:t>
            </w:r>
            <w:r w:rsidRPr="00F06642">
              <w:rPr>
                <w:sz w:val="20"/>
                <w:szCs w:val="20"/>
              </w:rPr>
              <w:t>S</w:t>
            </w:r>
            <w:r w:rsidRPr="00F06642">
              <w:rPr>
                <w:rFonts w:hint="eastAsia"/>
                <w:sz w:val="20"/>
                <w:szCs w:val="20"/>
              </w:rPr>
              <w:t xml:space="preserve">ocial </w:t>
            </w:r>
            <w:proofErr w:type="spellStart"/>
            <w:r w:rsidRPr="00F06642">
              <w:rPr>
                <w:sz w:val="20"/>
                <w:szCs w:val="20"/>
              </w:rPr>
              <w:t>A</w:t>
            </w:r>
            <w:r w:rsidRPr="00F06642">
              <w:rPr>
                <w:rFonts w:hint="eastAsia"/>
                <w:sz w:val="20"/>
                <w:szCs w:val="20"/>
              </w:rPr>
              <w:t>udit</w:t>
            </w:r>
            <w:r w:rsidRPr="00F06642">
              <w:rPr>
                <w:rFonts w:hint="eastAsia"/>
                <w:sz w:val="20"/>
                <w:szCs w:val="20"/>
              </w:rPr>
              <w:t>商业社会标准认证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B144EFD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-301458316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536970230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3649DE61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28306B21" w14:textId="77777777" w:rsidR="00F27532" w:rsidRPr="00F06642" w:rsidRDefault="00F06642" w:rsidP="002E5687">
            <w:pPr>
              <w:rPr>
                <w:sz w:val="20"/>
                <w:szCs w:val="20"/>
                <w:lang w:eastAsia="zh-CN"/>
              </w:rPr>
            </w:pPr>
            <w:r w:rsidRPr="00F06642">
              <w:rPr>
                <w:rFonts w:hint="eastAsia"/>
                <w:sz w:val="20"/>
                <w:szCs w:val="20"/>
                <w:lang w:eastAsia="zh-CN"/>
              </w:rPr>
              <w:t xml:space="preserve">SA 8000 </w:t>
            </w:r>
            <w:r w:rsidRPr="00F06642">
              <w:rPr>
                <w:sz w:val="20"/>
                <w:szCs w:val="20"/>
                <w:lang w:eastAsia="zh-CN"/>
              </w:rPr>
              <w:t>A</w:t>
            </w:r>
            <w:r w:rsidRPr="00F06642">
              <w:rPr>
                <w:rFonts w:hint="eastAsia"/>
                <w:sz w:val="20"/>
                <w:szCs w:val="20"/>
                <w:lang w:eastAsia="zh-CN"/>
              </w:rPr>
              <w:t>udit</w:t>
            </w:r>
            <w:r w:rsidRPr="00F06642">
              <w:rPr>
                <w:rFonts w:hint="eastAsia"/>
                <w:sz w:val="20"/>
                <w:szCs w:val="20"/>
                <w:lang w:eastAsia="zh-CN"/>
              </w:rPr>
              <w:t>社会责任标准认证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48AA787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616189580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310776374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01200D8B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4AE4FE23" w14:textId="7BF7C52E" w:rsidR="00F27532" w:rsidRPr="00E46796" w:rsidRDefault="00F27532" w:rsidP="002E5687">
            <w:pPr>
              <w:rPr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proofErr w:type="gramStart"/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(</w:t>
            </w:r>
            <w:proofErr w:type="gramEnd"/>
            <w:r w:rsidRPr="00E46796">
              <w:rPr>
                <w:rFonts w:hint="eastAsia"/>
                <w:sz w:val="20"/>
                <w:szCs w:val="20"/>
              </w:rPr>
              <w:t>WRAP)</w:t>
            </w:r>
            <w:r w:rsidR="00F06642" w:rsidRPr="00763558">
              <w:rPr>
                <w:rFonts w:hint="eastAsia"/>
                <w:sz w:val="20"/>
                <w:szCs w:val="20"/>
              </w:rPr>
              <w:t xml:space="preserve"> </w:t>
            </w:r>
            <w:proofErr w:type="spellStart"/>
            <w:r w:rsidR="00F06642" w:rsidRPr="00763558">
              <w:rPr>
                <w:rFonts w:hint="eastAsia"/>
                <w:sz w:val="20"/>
                <w:szCs w:val="20"/>
              </w:rPr>
              <w:t>全球责任认证项目</w:t>
            </w:r>
            <w:proofErr w:type="spellEnd"/>
            <w:r w:rsidR="00254F8E"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DF668D2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509886916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82168520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5B55EFA5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45B44B63" w14:textId="10272B3A" w:rsidR="00F27532" w:rsidRPr="00E46796" w:rsidRDefault="00D825D7" w:rsidP="002E56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</w:t>
            </w:r>
            <w:r w:rsidR="008C1B74">
              <w:rPr>
                <w:sz w:val="20"/>
                <w:szCs w:val="20"/>
              </w:rPr>
              <w:t>tal Module (FEM)</w:t>
            </w:r>
            <w:r w:rsidR="00763558">
              <w:rPr>
                <w:rFonts w:ascii="Microsoft YaHei" w:eastAsia="Microsoft YaHei" w:hAnsi="Microsoft YaHei" w:hint="eastAsia"/>
                <w:color w:val="666666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="00763558" w:rsidRPr="00763558">
              <w:rPr>
                <w:rFonts w:hint="eastAsia"/>
                <w:sz w:val="20"/>
                <w:szCs w:val="20"/>
              </w:rPr>
              <w:t>希格斯设施环境模块</w:t>
            </w:r>
            <w:proofErr w:type="spellEnd"/>
            <w:r w:rsidR="00D555F5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="00D555F5">
              <w:rPr>
                <w:sz w:val="20"/>
                <w:szCs w:val="20"/>
              </w:rPr>
              <w:t>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0BCF028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-435054646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037194101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F27532" w:rsidRPr="00F76397" w14:paraId="6F533A8A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0AD760DD" w14:textId="4125BC98" w:rsidR="00F27532" w:rsidRPr="00E46796" w:rsidRDefault="00D825D7" w:rsidP="0048457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  <w:r w:rsidR="00484577" w:rsidRPr="00763558">
              <w:rPr>
                <w:rFonts w:hint="eastAsia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484577" w:rsidRPr="00763558">
              <w:rPr>
                <w:rFonts w:hint="eastAsia"/>
                <w:sz w:val="20"/>
                <w:szCs w:val="20"/>
              </w:rPr>
              <w:t>希格斯设施</w:t>
            </w:r>
            <w:r w:rsidR="00484577">
              <w:rPr>
                <w:rFonts w:hint="eastAsia"/>
                <w:sz w:val="20"/>
                <w:szCs w:val="20"/>
              </w:rPr>
              <w:t>社会劳动</w:t>
            </w:r>
            <w:r w:rsidR="00484577" w:rsidRPr="00763558">
              <w:rPr>
                <w:rFonts w:hint="eastAsia"/>
                <w:sz w:val="20"/>
                <w:szCs w:val="20"/>
              </w:rPr>
              <w:t>模块</w:t>
            </w:r>
            <w:proofErr w:type="spellEnd"/>
            <w:r w:rsidR="00D555F5">
              <w:rPr>
                <w:bCs/>
                <w:sz w:val="20"/>
                <w:szCs w:val="20"/>
                <w:lang w:eastAsia="zh-CN"/>
              </w:rPr>
              <w:t>(</w:t>
            </w:r>
            <w:proofErr w:type="gramEnd"/>
            <w:r w:rsidR="00D555F5">
              <w:rPr>
                <w:bCs/>
                <w:sz w:val="20"/>
                <w:szCs w:val="20"/>
                <w:lang w:eastAsia="zh-CN"/>
              </w:rPr>
              <w:t>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3ABC28D" w14:textId="77777777" w:rsidR="00F27532" w:rsidRPr="00F76397" w:rsidRDefault="0075203D" w:rsidP="002E5687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831876932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857265117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8C1B74" w:rsidRPr="00F76397" w14:paraId="62A5366C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66F9BD7C" w14:textId="385CDC76" w:rsidR="008C1B74" w:rsidRDefault="008C1B74" w:rsidP="002E568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  <w:r w:rsidR="00484577" w:rsidRPr="00763558">
              <w:rPr>
                <w:rFonts w:hint="eastAsia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484577" w:rsidRPr="00484577">
              <w:rPr>
                <w:sz w:val="20"/>
                <w:szCs w:val="20"/>
              </w:rPr>
              <w:t>希格斯品牌零售模块</w:t>
            </w:r>
            <w:proofErr w:type="spellEnd"/>
            <w:r w:rsidR="00D555F5">
              <w:rPr>
                <w:bCs/>
                <w:sz w:val="20"/>
                <w:szCs w:val="20"/>
                <w:lang w:eastAsia="zh-CN"/>
              </w:rPr>
              <w:t>(</w:t>
            </w:r>
            <w:proofErr w:type="gramEnd"/>
            <w:r w:rsidR="00D555F5">
              <w:rPr>
                <w:bCs/>
                <w:sz w:val="20"/>
                <w:szCs w:val="20"/>
                <w:lang w:eastAsia="zh-CN"/>
              </w:rPr>
              <w:t>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5E739E8" w14:textId="77777777" w:rsidR="008C1B74" w:rsidRDefault="0075203D" w:rsidP="002E568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879281188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48519416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D825D7" w14:paraId="73B915B1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7725AF76" w14:textId="7C4BA94C" w:rsidR="00D825D7" w:rsidRPr="00E46796" w:rsidRDefault="006E64E6" w:rsidP="00D825D7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 w:rsidRPr="00533CF5">
              <w:rPr>
                <w:rFonts w:hint="eastAsia"/>
                <w:sz w:val="20"/>
                <w:szCs w:val="20"/>
                <w:lang w:eastAsia="zh-CN"/>
              </w:rPr>
              <w:t xml:space="preserve"> GSCP </w:t>
            </w:r>
            <w:r w:rsidRPr="00533CF5">
              <w:rPr>
                <w:rFonts w:hint="eastAsia"/>
                <w:sz w:val="20"/>
                <w:szCs w:val="20"/>
                <w:lang w:eastAsia="zh-CN"/>
              </w:rPr>
              <w:t>环境参考要求审核的标准？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BC94716" w14:textId="77777777" w:rsidR="00D825D7" w:rsidRDefault="0075203D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1682318853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433207515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D825D7" w:rsidRPr="00F76397" w14:paraId="5572C548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1E822D80" w14:textId="6C1F216A" w:rsidR="00D825D7" w:rsidRPr="00DC6A01" w:rsidRDefault="006E3C0E" w:rsidP="00D825D7">
            <w:pPr>
              <w:rPr>
                <w:sz w:val="20"/>
                <w:szCs w:val="20"/>
                <w:lang w:eastAsia="zh-CN"/>
              </w:rPr>
            </w:pPr>
            <w:r w:rsidRPr="006E3C0E">
              <w:rPr>
                <w:rFonts w:hint="eastAsia"/>
                <w:sz w:val="20"/>
                <w:szCs w:val="20"/>
                <w:lang w:eastAsia="zh-CN"/>
              </w:rPr>
              <w:t>任何符合</w:t>
            </w:r>
            <w:r w:rsidRPr="006E3C0E">
              <w:rPr>
                <w:rFonts w:hint="eastAsia"/>
                <w:sz w:val="20"/>
                <w:szCs w:val="20"/>
                <w:lang w:eastAsia="zh-CN"/>
              </w:rPr>
              <w:t xml:space="preserve"> GSCP </w:t>
            </w:r>
            <w:r w:rsidRPr="006E3C0E">
              <w:rPr>
                <w:rFonts w:hint="eastAsia"/>
                <w:sz w:val="20"/>
                <w:szCs w:val="20"/>
                <w:lang w:eastAsia="zh-CN"/>
              </w:rPr>
              <w:t>社会参考代码审核的标准？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03184745" w14:textId="77777777" w:rsidR="00D825D7" w:rsidRPr="00432A76" w:rsidRDefault="0075203D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1866857299"/>
                  </w:sdtPr>
                  <w:sdtEndPr/>
                  <w:sdtContent/>
                </w:sdt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-555001857"/>
                  </w:sdtPr>
                  <w:sdtEndPr/>
                  <w:sdtContent>
                    <w:r w:rsidR="006008A8">
                      <w:rPr>
                        <w:rFonts w:ascii="MS Gothic" w:eastAsia="MS Gothic" w:hAnsi="MS Gothic" w:hint="eastAsia"/>
                        <w:bCs/>
                        <w:sz w:val="20"/>
                        <w:szCs w:val="28"/>
                        <w:lang w:eastAsia="zh-CN"/>
                      </w:rPr>
                      <w:t>☐</w:t>
                    </w:r>
                  </w:sdtContent>
                </w:sdt>
                <w:r w:rsidR="006008A8">
                  <w:rPr>
                    <w:bCs/>
                    <w:sz w:val="20"/>
                    <w:szCs w:val="28"/>
                    <w:lang w:eastAsia="zh-CN"/>
                  </w:rPr>
                  <w:t>是</w:t>
                </w:r>
                <w:r w:rsidR="006008A8" w:rsidRPr="005C7A4F">
                  <w:rPr>
                    <w:bCs/>
                    <w:sz w:val="20"/>
                    <w:szCs w:val="28"/>
                    <w:lang w:eastAsia="zh-CN"/>
                  </w:rPr>
                  <w:t xml:space="preserve">   </w:t>
                </w:r>
                <w:sdt>
                  <w:sdtPr>
                    <w:rPr>
                      <w:bCs/>
                      <w:sz w:val="20"/>
                      <w:szCs w:val="28"/>
                      <w:lang w:eastAsia="zh-CN"/>
                    </w:rPr>
                    <w:id w:val="885992032"/>
                  </w:sdtPr>
                  <w:sdtEndPr/>
                  <w:sdtContent>
                    <w:r w:rsidR="006008A8">
                      <w:rPr>
                        <w:rFonts w:ascii="MS Gothic" w:eastAsia="MS Gothic" w:hAnsi="MS Gothic" w:hint="eastAsia"/>
                        <w:bCs/>
                        <w:sz w:val="20"/>
                        <w:szCs w:val="28"/>
                        <w:lang w:eastAsia="zh-CN"/>
                      </w:rPr>
                      <w:t>☐</w:t>
                    </w:r>
                  </w:sdtContent>
                </w:sdt>
                <w:r w:rsidR="006008A8">
                  <w:rPr>
                    <w:bCs/>
                    <w:sz w:val="20"/>
                    <w:szCs w:val="28"/>
                    <w:lang w:eastAsia="zh-CN"/>
                  </w:rPr>
                  <w:t>否</w:t>
                </w:r>
              </w:p>
            </w:tc>
          </w:sdtContent>
        </w:sdt>
      </w:tr>
      <w:tr w:rsidR="00D825D7" w:rsidRPr="00684A0E" w14:paraId="44AB2ABD" w14:textId="77777777" w:rsidTr="002E5687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2F07433C" w14:textId="1371E962" w:rsidR="00D825D7" w:rsidRPr="00684A0E" w:rsidRDefault="000E1206" w:rsidP="00D825D7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认证</w:t>
            </w:r>
            <w:r w:rsidR="00522063">
              <w:rPr>
                <w:rFonts w:hint="eastAsia"/>
                <w:b/>
                <w:sz w:val="20"/>
                <w:szCs w:val="20"/>
                <w:lang w:eastAsia="zh-CN"/>
              </w:rPr>
              <w:t>合规性</w:t>
            </w:r>
          </w:p>
        </w:tc>
      </w:tr>
      <w:tr w:rsidR="00D825D7" w14:paraId="52CD3250" w14:textId="77777777" w:rsidTr="002E5687">
        <w:trPr>
          <w:trHeight w:val="288"/>
        </w:trPr>
        <w:tc>
          <w:tcPr>
            <w:tcW w:w="8725" w:type="dxa"/>
            <w:vAlign w:val="center"/>
          </w:tcPr>
          <w:p w14:paraId="75937B9C" w14:textId="73CB934F" w:rsidR="00D825D7" w:rsidRPr="00E46796" w:rsidRDefault="00DF17C1" w:rsidP="00D825D7">
            <w:pPr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申请方及其他单位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是否</w:t>
            </w:r>
            <w:r>
              <w:rPr>
                <w:rFonts w:hint="eastAsia"/>
                <w:sz w:val="20"/>
                <w:szCs w:val="20"/>
                <w:lang w:eastAsia="zh-CN"/>
              </w:rPr>
              <w:t>曾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被其他认证机构拒绝认证？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如</w:t>
            </w:r>
            <w:r>
              <w:rPr>
                <w:rFonts w:hint="eastAsia"/>
                <w:sz w:val="20"/>
                <w:szCs w:val="20"/>
                <w:lang w:eastAsia="zh-CN"/>
              </w:rPr>
              <w:t>有</w:t>
            </w:r>
            <w:r w:rsidRPr="00470762">
              <w:rPr>
                <w:rFonts w:hint="eastAsia"/>
                <w:sz w:val="20"/>
                <w:szCs w:val="20"/>
                <w:lang w:eastAsia="zh-CN"/>
              </w:rPr>
              <w:t>，请在下面提供详细信息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5F9FF8A" w14:textId="77777777" w:rsidR="00D825D7" w:rsidRDefault="0075203D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</w:sdtPr>
              <w:sdtEndPr/>
              <w:sdtContent/>
            </w:sdt>
            <w:sdt>
              <w:sdtPr>
                <w:rPr>
                  <w:bCs/>
                  <w:sz w:val="20"/>
                  <w:szCs w:val="28"/>
                  <w:lang w:eastAsia="zh-CN"/>
                </w:rPr>
                <w:id w:val="2066911495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29526591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D825D7" w:rsidRPr="00F76397" w14:paraId="7560A8A9" w14:textId="77777777" w:rsidTr="002E5687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showingPlcHdr/>
            </w:sdtPr>
            <w:sdtEndPr/>
            <w:sdtContent>
              <w:p w14:paraId="25101775" w14:textId="77777777" w:rsidR="00D825D7" w:rsidRPr="00432A76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9D507A" w:rsidRPr="00F76397" w14:paraId="5644F618" w14:textId="77777777" w:rsidTr="009D507A">
        <w:trPr>
          <w:trHeight w:val="288"/>
        </w:trPr>
        <w:tc>
          <w:tcPr>
            <w:tcW w:w="8725" w:type="dxa"/>
            <w:vAlign w:val="center"/>
          </w:tcPr>
          <w:p w14:paraId="18334E56" w14:textId="5E108AB6" w:rsidR="009D507A" w:rsidRDefault="00560021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560021">
              <w:rPr>
                <w:rFonts w:hint="eastAsia"/>
                <w:sz w:val="20"/>
                <w:szCs w:val="20"/>
                <w:lang w:eastAsia="zh-CN"/>
              </w:rPr>
              <w:t>申请方及其他单位是否曾被禁止进行产品认证？</w:t>
            </w:r>
            <w:r w:rsidRPr="0056002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560021">
              <w:rPr>
                <w:rFonts w:hint="eastAsia"/>
                <w:sz w:val="20"/>
                <w:szCs w:val="20"/>
                <w:lang w:eastAsia="zh-CN"/>
              </w:rPr>
              <w:t>如有，请在下面作出解释说明。</w:t>
            </w:r>
          </w:p>
        </w:tc>
        <w:tc>
          <w:tcPr>
            <w:tcW w:w="2022" w:type="dxa"/>
            <w:vAlign w:val="center"/>
          </w:tcPr>
          <w:p w14:paraId="0351054C" w14:textId="77777777" w:rsidR="009D507A" w:rsidRDefault="0075203D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4363594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是</w:t>
            </w:r>
            <w:r w:rsidR="006008A8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72601187"/>
              </w:sdtPr>
              <w:sdtEndPr/>
              <w:sdtContent>
                <w:r w:rsidR="006008A8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6008A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D825D7" w:rsidRPr="00F76397" w14:paraId="152074B5" w14:textId="77777777" w:rsidTr="002E5687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showingPlcHdr/>
            </w:sdtPr>
            <w:sdtEndPr/>
            <w:sdtContent>
              <w:p w14:paraId="2EA1ED7C" w14:textId="77777777" w:rsidR="00D825D7" w:rsidRDefault="00D825D7" w:rsidP="00D825D7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192A023F" w14:textId="102A6F40" w:rsidR="00F27532" w:rsidRDefault="00F27532" w:rsidP="007C0884">
      <w:pPr>
        <w:rPr>
          <w:rFonts w:eastAsia="PMingLiU"/>
          <w:sz w:val="16"/>
          <w:szCs w:val="16"/>
        </w:rPr>
      </w:pPr>
    </w:p>
    <w:p w14:paraId="46FA96E8" w14:textId="167C2603" w:rsidR="00003299" w:rsidRDefault="00003299" w:rsidP="007C0884">
      <w:pPr>
        <w:rPr>
          <w:rFonts w:eastAsia="PMingLiU"/>
          <w:sz w:val="16"/>
          <w:szCs w:val="16"/>
        </w:rPr>
      </w:pPr>
    </w:p>
    <w:p w14:paraId="33CB11DD" w14:textId="10791DC9" w:rsidR="00003299" w:rsidRDefault="00003299" w:rsidP="007C0884">
      <w:pPr>
        <w:rPr>
          <w:rFonts w:eastAsia="PMingLiU"/>
          <w:sz w:val="16"/>
          <w:szCs w:val="16"/>
        </w:rPr>
      </w:pPr>
    </w:p>
    <w:p w14:paraId="11785AF9" w14:textId="5146C9B7" w:rsidR="00003299" w:rsidRDefault="00003299" w:rsidP="007C0884">
      <w:pPr>
        <w:rPr>
          <w:rFonts w:eastAsia="PMingLiU"/>
          <w:sz w:val="16"/>
          <w:szCs w:val="16"/>
        </w:rPr>
      </w:pPr>
    </w:p>
    <w:p w14:paraId="23B5415B" w14:textId="7B990BA8" w:rsidR="00003299" w:rsidRDefault="00003299" w:rsidP="007C0884">
      <w:pPr>
        <w:rPr>
          <w:rFonts w:eastAsia="PMingLiU"/>
          <w:sz w:val="16"/>
          <w:szCs w:val="16"/>
        </w:rPr>
      </w:pPr>
    </w:p>
    <w:p w14:paraId="396136CD" w14:textId="6180193B" w:rsidR="00003299" w:rsidRDefault="00003299" w:rsidP="007C0884">
      <w:pPr>
        <w:rPr>
          <w:rFonts w:eastAsia="PMingLiU"/>
          <w:sz w:val="16"/>
          <w:szCs w:val="16"/>
        </w:rPr>
      </w:pPr>
    </w:p>
    <w:p w14:paraId="0A54E692" w14:textId="761E255C" w:rsidR="00003299" w:rsidRDefault="00003299" w:rsidP="007C0884">
      <w:pPr>
        <w:rPr>
          <w:rFonts w:eastAsia="PMingLiU"/>
          <w:sz w:val="16"/>
          <w:szCs w:val="16"/>
        </w:rPr>
      </w:pPr>
    </w:p>
    <w:p w14:paraId="7D8C2EB5" w14:textId="05E8D25D" w:rsidR="00003299" w:rsidRDefault="00003299" w:rsidP="007C0884">
      <w:pPr>
        <w:rPr>
          <w:rFonts w:eastAsia="PMingLiU"/>
          <w:sz w:val="16"/>
          <w:szCs w:val="16"/>
        </w:rPr>
      </w:pPr>
    </w:p>
    <w:p w14:paraId="4FDAEFF5" w14:textId="1D34705C" w:rsidR="00003299" w:rsidRDefault="00003299" w:rsidP="007C0884">
      <w:pPr>
        <w:rPr>
          <w:rFonts w:eastAsia="PMingLiU"/>
          <w:sz w:val="16"/>
          <w:szCs w:val="16"/>
        </w:rPr>
      </w:pPr>
    </w:p>
    <w:p w14:paraId="7FC7318A" w14:textId="17C47D36" w:rsidR="00003299" w:rsidRDefault="00003299" w:rsidP="007C0884">
      <w:pPr>
        <w:rPr>
          <w:rFonts w:eastAsia="PMingLiU"/>
          <w:sz w:val="16"/>
          <w:szCs w:val="16"/>
        </w:rPr>
      </w:pPr>
    </w:p>
    <w:p w14:paraId="680440AE" w14:textId="063238AB" w:rsidR="00003299" w:rsidRDefault="00003299" w:rsidP="007C0884">
      <w:pPr>
        <w:rPr>
          <w:rFonts w:eastAsia="PMingLiU"/>
          <w:sz w:val="16"/>
          <w:szCs w:val="16"/>
        </w:rPr>
      </w:pPr>
    </w:p>
    <w:p w14:paraId="4FB4A959" w14:textId="60D1A222" w:rsidR="00003299" w:rsidRDefault="00003299" w:rsidP="007C0884">
      <w:pPr>
        <w:rPr>
          <w:rFonts w:eastAsia="PMingLiU"/>
          <w:sz w:val="16"/>
          <w:szCs w:val="16"/>
        </w:rPr>
      </w:pPr>
    </w:p>
    <w:p w14:paraId="6545D448" w14:textId="42EDB781" w:rsidR="00003299" w:rsidRDefault="00003299" w:rsidP="007C0884">
      <w:pPr>
        <w:rPr>
          <w:rFonts w:eastAsia="PMingLiU"/>
          <w:sz w:val="16"/>
          <w:szCs w:val="16"/>
        </w:rPr>
      </w:pPr>
    </w:p>
    <w:p w14:paraId="34A5B88A" w14:textId="54A55674" w:rsidR="00003299" w:rsidRDefault="00003299" w:rsidP="007C0884">
      <w:pPr>
        <w:rPr>
          <w:rFonts w:eastAsia="PMingLiU"/>
          <w:sz w:val="16"/>
          <w:szCs w:val="16"/>
        </w:rPr>
      </w:pPr>
    </w:p>
    <w:p w14:paraId="65F2958D" w14:textId="26603444" w:rsidR="00003299" w:rsidRDefault="00003299" w:rsidP="007C0884">
      <w:pPr>
        <w:rPr>
          <w:rFonts w:eastAsia="PMingLiU"/>
          <w:sz w:val="16"/>
          <w:szCs w:val="16"/>
        </w:rPr>
      </w:pPr>
    </w:p>
    <w:p w14:paraId="53C1D9B6" w14:textId="4ECA001F" w:rsidR="00003299" w:rsidRDefault="00003299" w:rsidP="007C0884">
      <w:pPr>
        <w:rPr>
          <w:rFonts w:eastAsia="PMingLiU"/>
          <w:sz w:val="16"/>
          <w:szCs w:val="16"/>
        </w:rPr>
      </w:pPr>
    </w:p>
    <w:p w14:paraId="36737968" w14:textId="070563F3" w:rsidR="00003299" w:rsidRDefault="00003299" w:rsidP="007C0884">
      <w:pPr>
        <w:rPr>
          <w:rFonts w:eastAsia="PMingLiU"/>
          <w:sz w:val="16"/>
          <w:szCs w:val="16"/>
        </w:rPr>
      </w:pPr>
    </w:p>
    <w:p w14:paraId="74D81A98" w14:textId="218137B3" w:rsidR="00003299" w:rsidRDefault="00003299" w:rsidP="007C0884">
      <w:pPr>
        <w:rPr>
          <w:rFonts w:eastAsia="PMingLiU"/>
          <w:sz w:val="16"/>
          <w:szCs w:val="16"/>
        </w:rPr>
      </w:pPr>
    </w:p>
    <w:p w14:paraId="754298E1" w14:textId="16EFDB30" w:rsidR="00003299" w:rsidRDefault="00003299" w:rsidP="007C0884">
      <w:pPr>
        <w:rPr>
          <w:rFonts w:eastAsia="PMingLiU"/>
          <w:sz w:val="16"/>
          <w:szCs w:val="16"/>
        </w:rPr>
      </w:pPr>
    </w:p>
    <w:p w14:paraId="0AB88633" w14:textId="64010A1F" w:rsidR="00003299" w:rsidRDefault="00003299" w:rsidP="007C0884">
      <w:pPr>
        <w:rPr>
          <w:rFonts w:eastAsia="PMingLiU"/>
          <w:sz w:val="16"/>
          <w:szCs w:val="16"/>
        </w:rPr>
      </w:pPr>
    </w:p>
    <w:p w14:paraId="16EE3EED" w14:textId="4CF0C0A5" w:rsidR="00003299" w:rsidRDefault="00003299" w:rsidP="007C0884">
      <w:pPr>
        <w:rPr>
          <w:rFonts w:eastAsia="PMingLiU"/>
          <w:sz w:val="16"/>
          <w:szCs w:val="16"/>
        </w:rPr>
      </w:pPr>
    </w:p>
    <w:p w14:paraId="4B1B5CC5" w14:textId="73C2E1CE" w:rsidR="00003299" w:rsidRDefault="00003299" w:rsidP="007C0884">
      <w:pPr>
        <w:rPr>
          <w:rFonts w:eastAsia="PMingLiU"/>
          <w:sz w:val="16"/>
          <w:szCs w:val="16"/>
        </w:rPr>
      </w:pPr>
    </w:p>
    <w:p w14:paraId="165D9FCA" w14:textId="20C7B6EA" w:rsidR="00003299" w:rsidRDefault="00003299" w:rsidP="007C0884">
      <w:pPr>
        <w:rPr>
          <w:rFonts w:eastAsia="PMingLiU"/>
          <w:sz w:val="16"/>
          <w:szCs w:val="16"/>
        </w:rPr>
      </w:pPr>
    </w:p>
    <w:p w14:paraId="28C10122" w14:textId="0F552BD4" w:rsidR="00003299" w:rsidRDefault="00003299" w:rsidP="007C0884">
      <w:pPr>
        <w:rPr>
          <w:rFonts w:eastAsia="PMingLiU"/>
          <w:sz w:val="16"/>
          <w:szCs w:val="16"/>
        </w:rPr>
      </w:pPr>
    </w:p>
    <w:p w14:paraId="517F1984" w14:textId="1402AAF5" w:rsidR="00003299" w:rsidRDefault="00003299" w:rsidP="007C0884">
      <w:pPr>
        <w:rPr>
          <w:rFonts w:eastAsia="PMingLiU"/>
          <w:sz w:val="16"/>
          <w:szCs w:val="16"/>
        </w:rPr>
      </w:pPr>
    </w:p>
    <w:p w14:paraId="45652FDA" w14:textId="55E99689" w:rsidR="00003299" w:rsidRDefault="00003299" w:rsidP="007C0884">
      <w:pPr>
        <w:rPr>
          <w:rFonts w:eastAsia="PMingLiU"/>
          <w:sz w:val="16"/>
          <w:szCs w:val="16"/>
        </w:rPr>
      </w:pPr>
    </w:p>
    <w:p w14:paraId="7D40E586" w14:textId="3DB24B21" w:rsidR="00003299" w:rsidRDefault="00003299" w:rsidP="007C0884">
      <w:pPr>
        <w:rPr>
          <w:rFonts w:eastAsia="PMingLiU"/>
          <w:sz w:val="16"/>
          <w:szCs w:val="16"/>
        </w:rPr>
      </w:pPr>
    </w:p>
    <w:p w14:paraId="7BF8F7CB" w14:textId="1947198A" w:rsidR="00003299" w:rsidRDefault="00003299" w:rsidP="007C0884">
      <w:pPr>
        <w:rPr>
          <w:rFonts w:eastAsia="PMingLiU"/>
          <w:sz w:val="16"/>
          <w:szCs w:val="16"/>
        </w:rPr>
      </w:pPr>
    </w:p>
    <w:p w14:paraId="57AB8119" w14:textId="69847E3C" w:rsidR="00003299" w:rsidRDefault="00003299" w:rsidP="007C0884">
      <w:pPr>
        <w:rPr>
          <w:rFonts w:eastAsia="PMingLiU"/>
          <w:sz w:val="16"/>
          <w:szCs w:val="16"/>
        </w:rPr>
      </w:pPr>
    </w:p>
    <w:p w14:paraId="1AEBC20E" w14:textId="61804908" w:rsidR="00003299" w:rsidRDefault="00003299" w:rsidP="007C0884">
      <w:pPr>
        <w:rPr>
          <w:rFonts w:eastAsia="PMingLiU"/>
          <w:sz w:val="16"/>
          <w:szCs w:val="16"/>
        </w:rPr>
      </w:pPr>
    </w:p>
    <w:p w14:paraId="117EAFB8" w14:textId="4427EA54" w:rsidR="00003299" w:rsidRDefault="00003299" w:rsidP="007C0884">
      <w:pPr>
        <w:rPr>
          <w:rFonts w:eastAsia="PMingLiU"/>
          <w:sz w:val="16"/>
          <w:szCs w:val="16"/>
        </w:rPr>
      </w:pPr>
    </w:p>
    <w:p w14:paraId="4A55731B" w14:textId="4B2D9D70" w:rsidR="00003299" w:rsidRDefault="00003299" w:rsidP="007C0884">
      <w:pPr>
        <w:rPr>
          <w:rFonts w:eastAsia="PMingLiU"/>
          <w:sz w:val="16"/>
          <w:szCs w:val="16"/>
        </w:rPr>
      </w:pPr>
    </w:p>
    <w:p w14:paraId="2FFDA83B" w14:textId="77777777" w:rsidR="00003299" w:rsidRPr="004730AB" w:rsidRDefault="00003299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B983590" w14:textId="77777777" w:rsidTr="002E5687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7BA4F117" w14:textId="7066CD58" w:rsidR="00751B39" w:rsidRPr="00751B39" w:rsidRDefault="00E04F57" w:rsidP="00751B39">
            <w:pPr>
              <w:rPr>
                <w:rFonts w:eastAsia="SimSun"/>
                <w:b/>
                <w:bCs/>
                <w:sz w:val="18"/>
                <w:szCs w:val="18"/>
                <w:lang w:eastAsia="zh-CN"/>
              </w:rPr>
            </w:pPr>
            <w:r w:rsidRPr="00E04F57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lastRenderedPageBreak/>
              <w:t>签署人确认申请表所填全部信息真实准确，并知晓主观故意的虚假陈述将导致认证终止。</w:t>
            </w:r>
          </w:p>
          <w:p w14:paraId="01C20721" w14:textId="77777777" w:rsidR="00F27532" w:rsidRPr="00751B39" w:rsidRDefault="00F27532" w:rsidP="002E5687">
            <w:pPr>
              <w:rPr>
                <w:b/>
                <w:bCs/>
                <w:lang w:eastAsia="zh-CN"/>
              </w:rPr>
            </w:pPr>
          </w:p>
        </w:tc>
      </w:tr>
      <w:tr w:rsidR="00F27532" w:rsidRPr="005D4037" w14:paraId="5FCF8FFF" w14:textId="77777777" w:rsidTr="002E5687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694B8E1C" w14:textId="42341420" w:rsidR="00F27532" w:rsidRPr="005D4037" w:rsidRDefault="00F74871" w:rsidP="002E568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</w:t>
            </w:r>
            <w:r w:rsidR="00751B39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名称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1297ACDF" w14:textId="70C8B562" w:rsidR="00F27532" w:rsidRPr="005D4037" w:rsidRDefault="002226CA" w:rsidP="002E568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申请方</w:t>
            </w:r>
            <w:r w:rsidR="00751B39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盖章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F27532" w:rsidRPr="004730AB" w14:paraId="49380BA7" w14:textId="77777777" w:rsidTr="002E5687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38D41130" w14:textId="77777777" w:rsidR="00F27532" w:rsidRPr="00C52302" w:rsidRDefault="00F27532" w:rsidP="002E5687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AA43953" w14:textId="77777777" w:rsidR="00F27532" w:rsidRPr="004730AB" w:rsidRDefault="00F27532" w:rsidP="002E5687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C0B2FD4" w14:textId="77777777" w:rsidTr="002E5687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623F218" w14:textId="299B98AD" w:rsidR="00F27532" w:rsidRPr="005D4037" w:rsidRDefault="00CA1ACE" w:rsidP="002E5687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授权</w:t>
            </w:r>
            <w:r w:rsidR="00FF50A6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人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签</w:t>
            </w:r>
            <w:r w:rsidR="00FF50A6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名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4730AB" w14:paraId="7D91DB6C" w14:textId="77777777" w:rsidTr="002E5687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43698D4" w14:textId="77777777" w:rsidR="00F27532" w:rsidRPr="004730AB" w:rsidRDefault="00F27532" w:rsidP="002E5687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5D94821E" w14:textId="77777777" w:rsidTr="002E5687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F9BB957" w14:textId="77777777" w:rsidR="00F27532" w:rsidRPr="005D4037" w:rsidRDefault="00831D65" w:rsidP="002E5687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831D65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签署人姓名和职位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422293A" w14:textId="77777777" w:rsidR="00F27532" w:rsidRPr="00E46796" w:rsidRDefault="00F27532" w:rsidP="002E568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48896834" w14:textId="77777777" w:rsidTr="002E5687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550900B" w14:textId="77777777" w:rsidR="00F27532" w:rsidRPr="005D4037" w:rsidRDefault="00831D65" w:rsidP="002E5687">
            <w:pPr>
              <w:rPr>
                <w:rFonts w:eastAsia="PMingLiU"/>
                <w:b/>
                <w:bCs/>
                <w:sz w:val="20"/>
                <w:szCs w:val="20"/>
              </w:rPr>
            </w:pP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日期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EB2B2FD" w14:textId="77777777" w:rsidR="00F27532" w:rsidRPr="00E46796" w:rsidRDefault="00F27532" w:rsidP="002E5687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01A7DCB8" w14:textId="77777777" w:rsidTr="002E5687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A6F79FE" w14:textId="04C25E25" w:rsidR="00F27532" w:rsidRPr="004730AB" w:rsidRDefault="00456337" w:rsidP="002E5687">
            <w:pPr>
              <w:rPr>
                <w:rFonts w:eastAsia="PMingLiU"/>
                <w:color w:val="C00000"/>
                <w:sz w:val="18"/>
                <w:szCs w:val="18"/>
                <w:lang w:eastAsia="zh-CN"/>
              </w:rPr>
            </w:pPr>
            <w:r w:rsidRPr="00AF067C">
              <w:rPr>
                <w:rFonts w:cs="Calibri" w:hint="eastAsia"/>
                <w:color w:val="C00000"/>
                <w:sz w:val="18"/>
                <w:szCs w:val="18"/>
                <w:lang w:eastAsia="zh-CN"/>
              </w:rPr>
              <w:t>*</w:t>
            </w:r>
            <w:r w:rsidR="00BB4741" w:rsidRPr="00BB4741">
              <w:rPr>
                <w:rFonts w:cs="Calibri" w:hint="eastAsia"/>
                <w:color w:val="C00000"/>
                <w:sz w:val="18"/>
                <w:szCs w:val="18"/>
                <w:lang w:eastAsia="zh-CN"/>
              </w:rPr>
              <w:t>如有机构辅助此次申请，请提供以下辅助机构信息：</w:t>
            </w:r>
          </w:p>
        </w:tc>
      </w:tr>
      <w:tr w:rsidR="00F27532" w:rsidRPr="004730AB" w14:paraId="5C20442E" w14:textId="77777777" w:rsidTr="002E568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FCB3159" w14:textId="77777777" w:rsidR="00F27532" w:rsidRPr="005D4037" w:rsidRDefault="00456337" w:rsidP="002E568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456337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辅助申请公司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130E725" w14:textId="77777777" w:rsidR="00F27532" w:rsidRPr="00E46796" w:rsidRDefault="00F27532" w:rsidP="002E568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61173F50" w14:textId="77777777" w:rsidTr="002E568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E470AD" w14:textId="7C915DE7" w:rsidR="00F27532" w:rsidRPr="005D4037" w:rsidRDefault="00456337" w:rsidP="002E568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456337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辅助申请公司联</w:t>
            </w:r>
            <w:r w:rsidR="008D3A88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络</w:t>
            </w:r>
            <w:r w:rsidRPr="00456337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人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42C38021" w14:textId="77777777" w:rsidR="00F27532" w:rsidRPr="00E46796" w:rsidRDefault="00F27532" w:rsidP="002E568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37D304E1" w14:textId="77777777" w:rsidTr="002E5687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3E4CB49" w14:textId="304F53A2" w:rsidR="00F27532" w:rsidRPr="005D4037" w:rsidRDefault="00456337" w:rsidP="002E568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456337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辅助申请公司联</w:t>
            </w:r>
            <w:r w:rsidR="002806E4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络</w:t>
            </w:r>
            <w:r w:rsidRPr="00456337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邮箱</w:t>
            </w:r>
            <w:r w:rsidR="00F27532"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B578697" w14:textId="77777777" w:rsidR="00F27532" w:rsidRPr="00E46796" w:rsidRDefault="00F27532" w:rsidP="002E5687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356F0428" w14:textId="77777777" w:rsidR="00A37A9F" w:rsidRPr="004730AB" w:rsidRDefault="00A37A9F" w:rsidP="007C0884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56DB3" w14:textId="77777777" w:rsidR="0075203D" w:rsidRDefault="0075203D">
      <w:r>
        <w:separator/>
      </w:r>
    </w:p>
  </w:endnote>
  <w:endnote w:type="continuationSeparator" w:id="0">
    <w:p w14:paraId="5B94A90F" w14:textId="77777777" w:rsidR="0075203D" w:rsidRDefault="00752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E9212" w14:textId="77777777" w:rsidR="00724FC5" w:rsidRPr="00994734" w:rsidRDefault="00724FC5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BE0084" w14:paraId="79C44BDF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2356EA6A" w14:textId="77777777" w:rsid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586B9DC0" w14:textId="77777777" w:rsid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338FC643" w14:textId="77777777" w:rsidR="00BE0084" w:rsidRPr="00A46077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2DB5C751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31AC3323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4AC89291" w14:textId="4831DF71" w:rsid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BE0084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598A0341" w14:textId="1D1BB3AC" w:rsidR="00BE0084" w:rsidRP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04FB6BC1" w14:textId="77777777" w:rsid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3C616C28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007F1858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26D5AB55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6E1A9AAB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0DAC7FB5" w14:textId="77777777" w:rsid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2DABFC13" w14:textId="77777777" w:rsidR="00BE0084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58C95D53" w14:textId="77777777" w:rsidR="00BE0084" w:rsidRPr="003601DF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400E2593" w14:textId="77777777" w:rsidR="00BE0084" w:rsidRPr="009A20CB" w:rsidRDefault="00BE0084" w:rsidP="00BE0084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724FC5" w14:paraId="50442373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7A9F912F" w14:textId="77777777" w:rsidR="00724FC5" w:rsidRPr="003F4431" w:rsidRDefault="00724FC5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5691BCEC" w14:textId="77777777" w:rsidR="00724FC5" w:rsidRPr="003F4431" w:rsidRDefault="00724FC5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30098586" w14:textId="77777777" w:rsidR="00724FC5" w:rsidRPr="009A20CB" w:rsidRDefault="00724FC5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9811FD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9811FD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6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78542CB5" w14:textId="77777777" w:rsidR="00724FC5" w:rsidRPr="009A20CB" w:rsidRDefault="00724FC5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6110CAD1" w14:textId="77777777" w:rsidR="00724FC5" w:rsidRPr="00B87BDD" w:rsidRDefault="00724FC5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433CE" w14:textId="77777777" w:rsidR="0075203D" w:rsidRDefault="0075203D">
      <w:r>
        <w:separator/>
      </w:r>
    </w:p>
  </w:footnote>
  <w:footnote w:type="continuationSeparator" w:id="0">
    <w:p w14:paraId="3AD1C6EF" w14:textId="77777777" w:rsidR="0075203D" w:rsidRDefault="00752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415E" w14:textId="77777777" w:rsidR="00724FC5" w:rsidRPr="00B87BDD" w:rsidRDefault="00724FC5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724FC5" w14:paraId="605B4B08" w14:textId="77777777" w:rsidTr="00E16B2E">
      <w:trPr>
        <w:trHeight w:val="986"/>
      </w:trPr>
      <w:tc>
        <w:tcPr>
          <w:tcW w:w="1980" w:type="dxa"/>
          <w:vAlign w:val="center"/>
        </w:tcPr>
        <w:p w14:paraId="72AD8F02" w14:textId="77777777" w:rsidR="00724FC5" w:rsidRPr="00EF2DAB" w:rsidRDefault="00724FC5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1A6F25D3" wp14:editId="350ABCD6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724FC5" w14:paraId="329CA5E8" w14:textId="77777777" w:rsidTr="00E16B2E">
            <w:tc>
              <w:tcPr>
                <w:tcW w:w="6619" w:type="dxa"/>
                <w:vAlign w:val="center"/>
              </w:tcPr>
              <w:p w14:paraId="07543418" w14:textId="77777777" w:rsidR="00724FC5" w:rsidRPr="00E16B2E" w:rsidRDefault="00724FC5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>申请表</w:t>
                </w:r>
              </w:p>
            </w:tc>
            <w:tc>
              <w:tcPr>
                <w:tcW w:w="2622" w:type="dxa"/>
                <w:vMerge w:val="restart"/>
              </w:tcPr>
              <w:p w14:paraId="445F33A4" w14:textId="16C05A6A" w:rsidR="00724FC5" w:rsidRDefault="00724FC5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 w:rsidRPr="00E64057">
                  <w:rPr>
                    <w:bCs/>
                    <w:sz w:val="16"/>
                    <w:szCs w:val="16"/>
                    <w:lang w:eastAsia="zh-CN"/>
                  </w:rPr>
                  <w:t>IDFL-FF-GRS01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BE0084">
                  <w:rPr>
                    <w:bCs/>
                    <w:sz w:val="16"/>
                    <w:szCs w:val="16"/>
                    <w:lang w:eastAsia="zh-CN"/>
                  </w:rPr>
                  <w:t>CN</w:t>
                </w:r>
              </w:p>
              <w:p w14:paraId="134CF9E4" w14:textId="1EE8CEF2" w:rsidR="00724FC5" w:rsidRPr="00E16B2E" w:rsidRDefault="00724FC5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BE0084">
                  <w:rPr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</w:p>
              <w:p w14:paraId="0B1B551B" w14:textId="77777777" w:rsidR="00724FC5" w:rsidRPr="00E16B2E" w:rsidRDefault="00724FC5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</w:p>
            </w:tc>
          </w:tr>
          <w:tr w:rsidR="00724FC5" w14:paraId="6D6FA1F8" w14:textId="77777777" w:rsidTr="00E16B2E">
            <w:tc>
              <w:tcPr>
                <w:tcW w:w="6619" w:type="dxa"/>
              </w:tcPr>
              <w:p w14:paraId="3E95787E" w14:textId="3F41F779" w:rsidR="00724FC5" w:rsidRPr="005E7376" w:rsidRDefault="00724FC5" w:rsidP="005E7376">
                <w:pPr>
                  <w:pStyle w:val="Default"/>
                  <w:rPr>
                    <w:rFonts w:ascii="Times New Roman" w:hAnsi="Times New Roman" w:cs="Times New Roma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Global Recycled Standard (GRS)</w:t>
                </w:r>
                <w:r w:rsidR="00B17665">
                  <w:rPr>
                    <w:rFonts w:eastAsia="SimSun"/>
                    <w:b/>
                    <w:sz w:val="20"/>
                    <w:lang w:eastAsia="zh-CN"/>
                  </w:rPr>
                  <w:t xml:space="preserve"> / </w:t>
                </w:r>
                <w:proofErr w:type="spellStart"/>
                <w:r w:rsidRPr="005E7376">
                  <w:rPr>
                    <w:rFonts w:ascii="Times New Roman" w:hAnsi="Times New Roman" w:cs="Times New Roman"/>
                  </w:rPr>
                  <w:t>全球再生标准</w:t>
                </w:r>
                <w:proofErr w:type="spellEnd"/>
              </w:p>
              <w:p w14:paraId="073C50FE" w14:textId="37D14AE4" w:rsidR="00724FC5" w:rsidRPr="00E16B2E" w:rsidRDefault="00724FC5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Recycled Claim Standard (RCS)</w:t>
                </w:r>
                <w:r w:rsidR="00B17665">
                  <w:rPr>
                    <w:b/>
                    <w:sz w:val="20"/>
                    <w:lang w:eastAsia="zh-CN"/>
                  </w:rPr>
                  <w:t xml:space="preserve"> /</w:t>
                </w:r>
                <w:r w:rsidR="00703B1F">
                  <w:rPr>
                    <w:b/>
                    <w:sz w:val="20"/>
                    <w:lang w:eastAsia="zh-CN"/>
                  </w:rPr>
                  <w:t xml:space="preserve"> </w:t>
                </w:r>
                <w:proofErr w:type="spellStart"/>
                <w:r w:rsidRPr="005E7376">
                  <w:rPr>
                    <w:rFonts w:ascii="Times New Roman" w:hAnsi="Times New Roman" w:cs="Times New Roman"/>
                    <w:color w:val="000000"/>
                  </w:rPr>
                  <w:t>再生</w:t>
                </w:r>
                <w:proofErr w:type="spellEnd"/>
                <w:r>
                  <w:rPr>
                    <w:rFonts w:ascii="Times New Roman" w:hAnsi="Times New Roman" w:cs="Times New Roman" w:hint="eastAsia"/>
                    <w:color w:val="000000"/>
                    <w:lang w:eastAsia="zh-CN"/>
                  </w:rPr>
                  <w:t>声明</w:t>
                </w:r>
                <w:proofErr w:type="spellStart"/>
                <w:r w:rsidRPr="005E7376">
                  <w:rPr>
                    <w:rFonts w:ascii="Times New Roman" w:hAnsi="Times New Roman" w:cs="Times New Roman"/>
                    <w:color w:val="000000"/>
                  </w:rPr>
                  <w:t>标准</w:t>
                </w:r>
                <w:proofErr w:type="spellEnd"/>
              </w:p>
            </w:tc>
            <w:tc>
              <w:tcPr>
                <w:tcW w:w="2622" w:type="dxa"/>
                <w:vMerge/>
              </w:tcPr>
              <w:p w14:paraId="2FFBE43C" w14:textId="77777777" w:rsidR="00724FC5" w:rsidRPr="00E16B2E" w:rsidRDefault="00724FC5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6EA58E91" w14:textId="77777777" w:rsidR="00724FC5" w:rsidRPr="006A51D4" w:rsidRDefault="00724FC5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295A6393" w14:textId="77777777" w:rsidR="00724FC5" w:rsidRPr="007E77DC" w:rsidRDefault="00724FC5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95DEF"/>
    <w:multiLevelType w:val="hybridMultilevel"/>
    <w:tmpl w:val="B776C1F8"/>
    <w:lvl w:ilvl="0" w:tplc="C88C4E86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618F3"/>
    <w:multiLevelType w:val="hybridMultilevel"/>
    <w:tmpl w:val="231EB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34"/>
  </w:num>
  <w:num w:numId="4">
    <w:abstractNumId w:val="2"/>
  </w:num>
  <w:num w:numId="5">
    <w:abstractNumId w:val="19"/>
  </w:num>
  <w:num w:numId="6">
    <w:abstractNumId w:val="15"/>
  </w:num>
  <w:num w:numId="7">
    <w:abstractNumId w:val="7"/>
  </w:num>
  <w:num w:numId="8">
    <w:abstractNumId w:val="13"/>
  </w:num>
  <w:num w:numId="9">
    <w:abstractNumId w:val="28"/>
  </w:num>
  <w:num w:numId="10">
    <w:abstractNumId w:val="11"/>
  </w:num>
  <w:num w:numId="11">
    <w:abstractNumId w:val="14"/>
  </w:num>
  <w:num w:numId="12">
    <w:abstractNumId w:val="26"/>
  </w:num>
  <w:num w:numId="13">
    <w:abstractNumId w:val="25"/>
  </w:num>
  <w:num w:numId="14">
    <w:abstractNumId w:val="33"/>
  </w:num>
  <w:num w:numId="15">
    <w:abstractNumId w:val="17"/>
  </w:num>
  <w:num w:numId="16">
    <w:abstractNumId w:val="8"/>
  </w:num>
  <w:num w:numId="17">
    <w:abstractNumId w:val="36"/>
  </w:num>
  <w:num w:numId="18">
    <w:abstractNumId w:val="4"/>
  </w:num>
  <w:num w:numId="19">
    <w:abstractNumId w:val="3"/>
  </w:num>
  <w:num w:numId="20">
    <w:abstractNumId w:val="21"/>
  </w:num>
  <w:num w:numId="21">
    <w:abstractNumId w:val="12"/>
  </w:num>
  <w:num w:numId="22">
    <w:abstractNumId w:val="20"/>
  </w:num>
  <w:num w:numId="23">
    <w:abstractNumId w:val="27"/>
  </w:num>
  <w:num w:numId="24">
    <w:abstractNumId w:val="35"/>
  </w:num>
  <w:num w:numId="25">
    <w:abstractNumId w:val="24"/>
  </w:num>
  <w:num w:numId="26">
    <w:abstractNumId w:val="6"/>
  </w:num>
  <w:num w:numId="27">
    <w:abstractNumId w:val="31"/>
  </w:num>
  <w:num w:numId="28">
    <w:abstractNumId w:val="5"/>
  </w:num>
  <w:num w:numId="29">
    <w:abstractNumId w:val="29"/>
  </w:num>
  <w:num w:numId="30">
    <w:abstractNumId w:val="23"/>
  </w:num>
  <w:num w:numId="31">
    <w:abstractNumId w:val="37"/>
  </w:num>
  <w:num w:numId="32">
    <w:abstractNumId w:val="18"/>
  </w:num>
  <w:num w:numId="33">
    <w:abstractNumId w:val="10"/>
  </w:num>
  <w:num w:numId="34">
    <w:abstractNumId w:val="32"/>
  </w:num>
  <w:num w:numId="35">
    <w:abstractNumId w:val="16"/>
  </w:num>
  <w:num w:numId="36">
    <w:abstractNumId w:val="1"/>
  </w:num>
  <w:num w:numId="37">
    <w:abstractNumId w:val="30"/>
  </w:num>
  <w:num w:numId="38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Hv8a520Ci2+wqlYg2e8KZCJquLA1dhp1MM69ZtRxBljPUqk1kybzHQQIfKfsLFgdMCse1NkBSAZ7lqwp6lvRA==" w:salt="k8GR8ViorAiMNBHhwKD/L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299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11A"/>
    <w:rsid w:val="0001797E"/>
    <w:rsid w:val="00017B62"/>
    <w:rsid w:val="00020125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004"/>
    <w:rsid w:val="0003314B"/>
    <w:rsid w:val="00036844"/>
    <w:rsid w:val="000370EC"/>
    <w:rsid w:val="00040706"/>
    <w:rsid w:val="000417E7"/>
    <w:rsid w:val="00042676"/>
    <w:rsid w:val="000433A9"/>
    <w:rsid w:val="00045109"/>
    <w:rsid w:val="00045D7B"/>
    <w:rsid w:val="0004648E"/>
    <w:rsid w:val="000475F0"/>
    <w:rsid w:val="00047FFA"/>
    <w:rsid w:val="00050E4D"/>
    <w:rsid w:val="000548DB"/>
    <w:rsid w:val="000575B7"/>
    <w:rsid w:val="0006277C"/>
    <w:rsid w:val="0006329A"/>
    <w:rsid w:val="00064A5D"/>
    <w:rsid w:val="00064BF4"/>
    <w:rsid w:val="00065539"/>
    <w:rsid w:val="00065A92"/>
    <w:rsid w:val="000663BF"/>
    <w:rsid w:val="00070788"/>
    <w:rsid w:val="000709DB"/>
    <w:rsid w:val="00071CC9"/>
    <w:rsid w:val="00071FD2"/>
    <w:rsid w:val="0007282F"/>
    <w:rsid w:val="000736E2"/>
    <w:rsid w:val="0007381C"/>
    <w:rsid w:val="00075120"/>
    <w:rsid w:val="00077575"/>
    <w:rsid w:val="00083650"/>
    <w:rsid w:val="0008409E"/>
    <w:rsid w:val="00084C73"/>
    <w:rsid w:val="00084D6F"/>
    <w:rsid w:val="00085F6D"/>
    <w:rsid w:val="0008615C"/>
    <w:rsid w:val="00086978"/>
    <w:rsid w:val="00087171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A6AFD"/>
    <w:rsid w:val="000B02B6"/>
    <w:rsid w:val="000B19E2"/>
    <w:rsid w:val="000B2E94"/>
    <w:rsid w:val="000B443F"/>
    <w:rsid w:val="000B4FB2"/>
    <w:rsid w:val="000B6B4F"/>
    <w:rsid w:val="000C1E02"/>
    <w:rsid w:val="000C3E06"/>
    <w:rsid w:val="000C4283"/>
    <w:rsid w:val="000C49C1"/>
    <w:rsid w:val="000C5D89"/>
    <w:rsid w:val="000C5E64"/>
    <w:rsid w:val="000C6370"/>
    <w:rsid w:val="000D028A"/>
    <w:rsid w:val="000D22FE"/>
    <w:rsid w:val="000D50F3"/>
    <w:rsid w:val="000D56BD"/>
    <w:rsid w:val="000D5FF7"/>
    <w:rsid w:val="000E08C7"/>
    <w:rsid w:val="000E1206"/>
    <w:rsid w:val="000E45CE"/>
    <w:rsid w:val="000E4CB4"/>
    <w:rsid w:val="000E74A3"/>
    <w:rsid w:val="000F143F"/>
    <w:rsid w:val="000F4919"/>
    <w:rsid w:val="000F6669"/>
    <w:rsid w:val="00101803"/>
    <w:rsid w:val="00102A07"/>
    <w:rsid w:val="00104580"/>
    <w:rsid w:val="00104E7D"/>
    <w:rsid w:val="00106A55"/>
    <w:rsid w:val="00107040"/>
    <w:rsid w:val="00107FEF"/>
    <w:rsid w:val="0011002B"/>
    <w:rsid w:val="001113A0"/>
    <w:rsid w:val="0011173B"/>
    <w:rsid w:val="001155EB"/>
    <w:rsid w:val="00115F26"/>
    <w:rsid w:val="001161D9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3BBA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6843"/>
    <w:rsid w:val="00157DF9"/>
    <w:rsid w:val="00160458"/>
    <w:rsid w:val="001606CB"/>
    <w:rsid w:val="00160F95"/>
    <w:rsid w:val="0016125F"/>
    <w:rsid w:val="001628C6"/>
    <w:rsid w:val="0016727E"/>
    <w:rsid w:val="00170E4C"/>
    <w:rsid w:val="00174D57"/>
    <w:rsid w:val="00176AFA"/>
    <w:rsid w:val="00176D81"/>
    <w:rsid w:val="0017706B"/>
    <w:rsid w:val="00177149"/>
    <w:rsid w:val="00177BD6"/>
    <w:rsid w:val="00177D37"/>
    <w:rsid w:val="00183246"/>
    <w:rsid w:val="00183D6E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96BB8"/>
    <w:rsid w:val="001A33E2"/>
    <w:rsid w:val="001A4145"/>
    <w:rsid w:val="001A5172"/>
    <w:rsid w:val="001B727D"/>
    <w:rsid w:val="001B76C6"/>
    <w:rsid w:val="001C06C0"/>
    <w:rsid w:val="001C1B26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395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0C0"/>
    <w:rsid w:val="0020449D"/>
    <w:rsid w:val="00207575"/>
    <w:rsid w:val="002076DC"/>
    <w:rsid w:val="002169DD"/>
    <w:rsid w:val="0021761E"/>
    <w:rsid w:val="00220C1F"/>
    <w:rsid w:val="002226CA"/>
    <w:rsid w:val="0022447F"/>
    <w:rsid w:val="00225A8A"/>
    <w:rsid w:val="00226070"/>
    <w:rsid w:val="00226EA7"/>
    <w:rsid w:val="00230529"/>
    <w:rsid w:val="002316D7"/>
    <w:rsid w:val="002337C8"/>
    <w:rsid w:val="00235066"/>
    <w:rsid w:val="00235ED7"/>
    <w:rsid w:val="00235F1E"/>
    <w:rsid w:val="002400A0"/>
    <w:rsid w:val="00241E48"/>
    <w:rsid w:val="0024335C"/>
    <w:rsid w:val="00245712"/>
    <w:rsid w:val="00246077"/>
    <w:rsid w:val="00250317"/>
    <w:rsid w:val="002525E9"/>
    <w:rsid w:val="00252947"/>
    <w:rsid w:val="0025348E"/>
    <w:rsid w:val="00254F8E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C15"/>
    <w:rsid w:val="00270D2E"/>
    <w:rsid w:val="002711D8"/>
    <w:rsid w:val="00271E7F"/>
    <w:rsid w:val="002757CA"/>
    <w:rsid w:val="0027690D"/>
    <w:rsid w:val="00276FC3"/>
    <w:rsid w:val="002806E4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09B4"/>
    <w:rsid w:val="002A1A55"/>
    <w:rsid w:val="002A26D9"/>
    <w:rsid w:val="002A35AB"/>
    <w:rsid w:val="002A5939"/>
    <w:rsid w:val="002A6717"/>
    <w:rsid w:val="002A7AD6"/>
    <w:rsid w:val="002B027E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2A3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5687"/>
    <w:rsid w:val="002E62C8"/>
    <w:rsid w:val="002E6513"/>
    <w:rsid w:val="002E765F"/>
    <w:rsid w:val="002F0747"/>
    <w:rsid w:val="002F2E7D"/>
    <w:rsid w:val="002F4ADF"/>
    <w:rsid w:val="002F76B0"/>
    <w:rsid w:val="00300946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2541F"/>
    <w:rsid w:val="0033035B"/>
    <w:rsid w:val="00330AA7"/>
    <w:rsid w:val="00330DEB"/>
    <w:rsid w:val="00332F36"/>
    <w:rsid w:val="00333630"/>
    <w:rsid w:val="0033450B"/>
    <w:rsid w:val="00334724"/>
    <w:rsid w:val="003350CB"/>
    <w:rsid w:val="00337349"/>
    <w:rsid w:val="00337799"/>
    <w:rsid w:val="0033794F"/>
    <w:rsid w:val="00341417"/>
    <w:rsid w:val="0034284F"/>
    <w:rsid w:val="003466E5"/>
    <w:rsid w:val="00347D48"/>
    <w:rsid w:val="00353F0D"/>
    <w:rsid w:val="00355517"/>
    <w:rsid w:val="003601DF"/>
    <w:rsid w:val="003613BE"/>
    <w:rsid w:val="003626B6"/>
    <w:rsid w:val="00362A80"/>
    <w:rsid w:val="003632AE"/>
    <w:rsid w:val="00363CB2"/>
    <w:rsid w:val="003644C6"/>
    <w:rsid w:val="00364AFA"/>
    <w:rsid w:val="00366A2F"/>
    <w:rsid w:val="00372B5C"/>
    <w:rsid w:val="003745F4"/>
    <w:rsid w:val="0037672A"/>
    <w:rsid w:val="0038095D"/>
    <w:rsid w:val="00386492"/>
    <w:rsid w:val="0038737B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225D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3F6D"/>
    <w:rsid w:val="003C7AEE"/>
    <w:rsid w:val="003D1402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8A5"/>
    <w:rsid w:val="003F1F56"/>
    <w:rsid w:val="003F3B9C"/>
    <w:rsid w:val="003F4431"/>
    <w:rsid w:val="003F4EB5"/>
    <w:rsid w:val="003F58F6"/>
    <w:rsid w:val="003F7C54"/>
    <w:rsid w:val="003F7D2C"/>
    <w:rsid w:val="00400393"/>
    <w:rsid w:val="004013A6"/>
    <w:rsid w:val="004018A1"/>
    <w:rsid w:val="00404547"/>
    <w:rsid w:val="0040622C"/>
    <w:rsid w:val="00406768"/>
    <w:rsid w:val="004107A9"/>
    <w:rsid w:val="00411976"/>
    <w:rsid w:val="00413C9E"/>
    <w:rsid w:val="00414084"/>
    <w:rsid w:val="004151AD"/>
    <w:rsid w:val="004175C3"/>
    <w:rsid w:val="004214B5"/>
    <w:rsid w:val="00421591"/>
    <w:rsid w:val="00421962"/>
    <w:rsid w:val="0042244C"/>
    <w:rsid w:val="00423168"/>
    <w:rsid w:val="00425FC1"/>
    <w:rsid w:val="004260C1"/>
    <w:rsid w:val="00427C1D"/>
    <w:rsid w:val="00427D69"/>
    <w:rsid w:val="00432A76"/>
    <w:rsid w:val="00432F3C"/>
    <w:rsid w:val="00433BBC"/>
    <w:rsid w:val="00433F3C"/>
    <w:rsid w:val="00434BCE"/>
    <w:rsid w:val="00435455"/>
    <w:rsid w:val="00437F7C"/>
    <w:rsid w:val="00445781"/>
    <w:rsid w:val="00445A37"/>
    <w:rsid w:val="0044644B"/>
    <w:rsid w:val="00447089"/>
    <w:rsid w:val="004472C1"/>
    <w:rsid w:val="0044761C"/>
    <w:rsid w:val="00450097"/>
    <w:rsid w:val="00450F4D"/>
    <w:rsid w:val="00452709"/>
    <w:rsid w:val="0045442F"/>
    <w:rsid w:val="004550B5"/>
    <w:rsid w:val="0045561A"/>
    <w:rsid w:val="00456337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577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0442"/>
    <w:rsid w:val="004B0C6F"/>
    <w:rsid w:val="004B1B47"/>
    <w:rsid w:val="004B25EB"/>
    <w:rsid w:val="004B2B04"/>
    <w:rsid w:val="004B3578"/>
    <w:rsid w:val="004B4455"/>
    <w:rsid w:val="004B58A7"/>
    <w:rsid w:val="004B5D33"/>
    <w:rsid w:val="004C1D34"/>
    <w:rsid w:val="004C27C1"/>
    <w:rsid w:val="004C4620"/>
    <w:rsid w:val="004C4D91"/>
    <w:rsid w:val="004C6BF1"/>
    <w:rsid w:val="004C7148"/>
    <w:rsid w:val="004D0A9E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E7CD7"/>
    <w:rsid w:val="004F0019"/>
    <w:rsid w:val="004F24A4"/>
    <w:rsid w:val="004F2CE7"/>
    <w:rsid w:val="004F35D8"/>
    <w:rsid w:val="004F42CF"/>
    <w:rsid w:val="004F4F71"/>
    <w:rsid w:val="00500388"/>
    <w:rsid w:val="00500A1F"/>
    <w:rsid w:val="005055F1"/>
    <w:rsid w:val="005069A5"/>
    <w:rsid w:val="00510942"/>
    <w:rsid w:val="00512C26"/>
    <w:rsid w:val="005140ED"/>
    <w:rsid w:val="00514C62"/>
    <w:rsid w:val="005168AF"/>
    <w:rsid w:val="00516F20"/>
    <w:rsid w:val="005205BC"/>
    <w:rsid w:val="00522063"/>
    <w:rsid w:val="00526788"/>
    <w:rsid w:val="00526A85"/>
    <w:rsid w:val="00526DE9"/>
    <w:rsid w:val="00526F2B"/>
    <w:rsid w:val="00527A73"/>
    <w:rsid w:val="0053211E"/>
    <w:rsid w:val="00532EC3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021"/>
    <w:rsid w:val="00560746"/>
    <w:rsid w:val="00561148"/>
    <w:rsid w:val="00561404"/>
    <w:rsid w:val="00563014"/>
    <w:rsid w:val="00563468"/>
    <w:rsid w:val="005664D4"/>
    <w:rsid w:val="00566CF7"/>
    <w:rsid w:val="0056723D"/>
    <w:rsid w:val="00567952"/>
    <w:rsid w:val="005723DC"/>
    <w:rsid w:val="00572EB4"/>
    <w:rsid w:val="00576EC5"/>
    <w:rsid w:val="005772FB"/>
    <w:rsid w:val="0057784B"/>
    <w:rsid w:val="00580B6C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476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4A2E"/>
    <w:rsid w:val="005B51BB"/>
    <w:rsid w:val="005B7F4B"/>
    <w:rsid w:val="005C02AF"/>
    <w:rsid w:val="005C39A9"/>
    <w:rsid w:val="005C4076"/>
    <w:rsid w:val="005C55A2"/>
    <w:rsid w:val="005C581B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50F1"/>
    <w:rsid w:val="005E62B2"/>
    <w:rsid w:val="005E6469"/>
    <w:rsid w:val="005E6846"/>
    <w:rsid w:val="005E6AD3"/>
    <w:rsid w:val="005E6BE6"/>
    <w:rsid w:val="005E7376"/>
    <w:rsid w:val="005E78C1"/>
    <w:rsid w:val="005F2AA9"/>
    <w:rsid w:val="005F3529"/>
    <w:rsid w:val="005F394F"/>
    <w:rsid w:val="005F51DB"/>
    <w:rsid w:val="005F6C5C"/>
    <w:rsid w:val="005F75ED"/>
    <w:rsid w:val="006008A8"/>
    <w:rsid w:val="00602887"/>
    <w:rsid w:val="00604ED2"/>
    <w:rsid w:val="00610C80"/>
    <w:rsid w:val="00611CEA"/>
    <w:rsid w:val="00613ACB"/>
    <w:rsid w:val="006177E5"/>
    <w:rsid w:val="006178BA"/>
    <w:rsid w:val="0062056B"/>
    <w:rsid w:val="00621C19"/>
    <w:rsid w:val="00630037"/>
    <w:rsid w:val="00630C59"/>
    <w:rsid w:val="00631961"/>
    <w:rsid w:val="00634955"/>
    <w:rsid w:val="00635C3A"/>
    <w:rsid w:val="00635E56"/>
    <w:rsid w:val="00637393"/>
    <w:rsid w:val="00637C3B"/>
    <w:rsid w:val="00640DD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B40"/>
    <w:rsid w:val="00653E98"/>
    <w:rsid w:val="0065569A"/>
    <w:rsid w:val="00660E59"/>
    <w:rsid w:val="00663E78"/>
    <w:rsid w:val="00664EFC"/>
    <w:rsid w:val="00667A06"/>
    <w:rsid w:val="0067069C"/>
    <w:rsid w:val="00672DE4"/>
    <w:rsid w:val="006749C3"/>
    <w:rsid w:val="00677AE4"/>
    <w:rsid w:val="00681ED3"/>
    <w:rsid w:val="006832A2"/>
    <w:rsid w:val="00683C16"/>
    <w:rsid w:val="00684A0E"/>
    <w:rsid w:val="00684B47"/>
    <w:rsid w:val="00684DCB"/>
    <w:rsid w:val="0068658E"/>
    <w:rsid w:val="006872F4"/>
    <w:rsid w:val="006909D4"/>
    <w:rsid w:val="00690FA9"/>
    <w:rsid w:val="00692781"/>
    <w:rsid w:val="00693746"/>
    <w:rsid w:val="0069427A"/>
    <w:rsid w:val="006945D5"/>
    <w:rsid w:val="00695326"/>
    <w:rsid w:val="006953A4"/>
    <w:rsid w:val="006A0AA8"/>
    <w:rsid w:val="006A1B14"/>
    <w:rsid w:val="006A1C80"/>
    <w:rsid w:val="006A2191"/>
    <w:rsid w:val="006A2400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5FD6"/>
    <w:rsid w:val="006B7CEB"/>
    <w:rsid w:val="006C1123"/>
    <w:rsid w:val="006C1451"/>
    <w:rsid w:val="006C1B6F"/>
    <w:rsid w:val="006C261A"/>
    <w:rsid w:val="006C5CB4"/>
    <w:rsid w:val="006C63D0"/>
    <w:rsid w:val="006C6802"/>
    <w:rsid w:val="006D14E3"/>
    <w:rsid w:val="006D162C"/>
    <w:rsid w:val="006D2E04"/>
    <w:rsid w:val="006D2E1F"/>
    <w:rsid w:val="006D3D69"/>
    <w:rsid w:val="006D5B96"/>
    <w:rsid w:val="006D74EF"/>
    <w:rsid w:val="006D79EF"/>
    <w:rsid w:val="006E1BF8"/>
    <w:rsid w:val="006E3C0E"/>
    <w:rsid w:val="006E5D32"/>
    <w:rsid w:val="006E639A"/>
    <w:rsid w:val="006E64E6"/>
    <w:rsid w:val="006E6779"/>
    <w:rsid w:val="006E6911"/>
    <w:rsid w:val="006E7F17"/>
    <w:rsid w:val="006F0257"/>
    <w:rsid w:val="006F0713"/>
    <w:rsid w:val="006F0990"/>
    <w:rsid w:val="006F106D"/>
    <w:rsid w:val="006F1DBF"/>
    <w:rsid w:val="006F2C8C"/>
    <w:rsid w:val="006F35DE"/>
    <w:rsid w:val="006F5821"/>
    <w:rsid w:val="006F58CD"/>
    <w:rsid w:val="006F6282"/>
    <w:rsid w:val="006F66D0"/>
    <w:rsid w:val="006F6765"/>
    <w:rsid w:val="00700C4B"/>
    <w:rsid w:val="00703B1F"/>
    <w:rsid w:val="00706696"/>
    <w:rsid w:val="0070788F"/>
    <w:rsid w:val="00715891"/>
    <w:rsid w:val="00720214"/>
    <w:rsid w:val="0072199A"/>
    <w:rsid w:val="00721D38"/>
    <w:rsid w:val="00722967"/>
    <w:rsid w:val="007232EA"/>
    <w:rsid w:val="00724832"/>
    <w:rsid w:val="00724FB0"/>
    <w:rsid w:val="00724FC5"/>
    <w:rsid w:val="00726144"/>
    <w:rsid w:val="007271D9"/>
    <w:rsid w:val="00731380"/>
    <w:rsid w:val="00731706"/>
    <w:rsid w:val="007334C3"/>
    <w:rsid w:val="00733BC5"/>
    <w:rsid w:val="00734838"/>
    <w:rsid w:val="0074116F"/>
    <w:rsid w:val="00741B3E"/>
    <w:rsid w:val="00741D5C"/>
    <w:rsid w:val="00742C16"/>
    <w:rsid w:val="00745208"/>
    <w:rsid w:val="00745ED9"/>
    <w:rsid w:val="00746B1D"/>
    <w:rsid w:val="007478A2"/>
    <w:rsid w:val="00750F1D"/>
    <w:rsid w:val="00751B39"/>
    <w:rsid w:val="0075203D"/>
    <w:rsid w:val="007530B4"/>
    <w:rsid w:val="007531E7"/>
    <w:rsid w:val="00754B64"/>
    <w:rsid w:val="00763558"/>
    <w:rsid w:val="00763737"/>
    <w:rsid w:val="00766986"/>
    <w:rsid w:val="007669C5"/>
    <w:rsid w:val="00766ACC"/>
    <w:rsid w:val="0076798B"/>
    <w:rsid w:val="00772A4D"/>
    <w:rsid w:val="00774891"/>
    <w:rsid w:val="00775453"/>
    <w:rsid w:val="00775D20"/>
    <w:rsid w:val="00777BE3"/>
    <w:rsid w:val="00777F59"/>
    <w:rsid w:val="0078014E"/>
    <w:rsid w:val="00780754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122"/>
    <w:rsid w:val="007B1ABA"/>
    <w:rsid w:val="007B5EE0"/>
    <w:rsid w:val="007B6E85"/>
    <w:rsid w:val="007C0884"/>
    <w:rsid w:val="007C136A"/>
    <w:rsid w:val="007C1A33"/>
    <w:rsid w:val="007C1F29"/>
    <w:rsid w:val="007D0DD2"/>
    <w:rsid w:val="007D1313"/>
    <w:rsid w:val="007D370D"/>
    <w:rsid w:val="007D3DB4"/>
    <w:rsid w:val="007D4FE4"/>
    <w:rsid w:val="007D6B45"/>
    <w:rsid w:val="007D6F01"/>
    <w:rsid w:val="007D6F9E"/>
    <w:rsid w:val="007D76C2"/>
    <w:rsid w:val="007D7F6F"/>
    <w:rsid w:val="007E0D46"/>
    <w:rsid w:val="007E1B9F"/>
    <w:rsid w:val="007E2AB2"/>
    <w:rsid w:val="007E2B60"/>
    <w:rsid w:val="007E3069"/>
    <w:rsid w:val="007E3612"/>
    <w:rsid w:val="007E38A2"/>
    <w:rsid w:val="007E5BFD"/>
    <w:rsid w:val="007E6DF5"/>
    <w:rsid w:val="007E76D9"/>
    <w:rsid w:val="007E77DC"/>
    <w:rsid w:val="007F2596"/>
    <w:rsid w:val="007F3244"/>
    <w:rsid w:val="007F34DE"/>
    <w:rsid w:val="007F4B20"/>
    <w:rsid w:val="007F4EAB"/>
    <w:rsid w:val="007F6C26"/>
    <w:rsid w:val="007F7151"/>
    <w:rsid w:val="00803145"/>
    <w:rsid w:val="008045CF"/>
    <w:rsid w:val="00804C73"/>
    <w:rsid w:val="00806557"/>
    <w:rsid w:val="0080699E"/>
    <w:rsid w:val="00807061"/>
    <w:rsid w:val="008119FD"/>
    <w:rsid w:val="00813182"/>
    <w:rsid w:val="008148D2"/>
    <w:rsid w:val="00815EAF"/>
    <w:rsid w:val="00816DCE"/>
    <w:rsid w:val="00821AE9"/>
    <w:rsid w:val="00822E69"/>
    <w:rsid w:val="0082407D"/>
    <w:rsid w:val="008255AE"/>
    <w:rsid w:val="0082613D"/>
    <w:rsid w:val="00826C6B"/>
    <w:rsid w:val="00831D65"/>
    <w:rsid w:val="00833180"/>
    <w:rsid w:val="00834F09"/>
    <w:rsid w:val="00835064"/>
    <w:rsid w:val="00835A53"/>
    <w:rsid w:val="00835B61"/>
    <w:rsid w:val="00836EE1"/>
    <w:rsid w:val="008435DD"/>
    <w:rsid w:val="00844040"/>
    <w:rsid w:val="008446F0"/>
    <w:rsid w:val="00844F3B"/>
    <w:rsid w:val="00845BE0"/>
    <w:rsid w:val="00845E44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0D1"/>
    <w:rsid w:val="008674B7"/>
    <w:rsid w:val="00870B84"/>
    <w:rsid w:val="008718FA"/>
    <w:rsid w:val="00872E36"/>
    <w:rsid w:val="008739AF"/>
    <w:rsid w:val="00875559"/>
    <w:rsid w:val="00876C2E"/>
    <w:rsid w:val="00877EF7"/>
    <w:rsid w:val="00885647"/>
    <w:rsid w:val="00887E41"/>
    <w:rsid w:val="008905A7"/>
    <w:rsid w:val="008919A1"/>
    <w:rsid w:val="00892F10"/>
    <w:rsid w:val="00893251"/>
    <w:rsid w:val="00895345"/>
    <w:rsid w:val="00896045"/>
    <w:rsid w:val="00896F84"/>
    <w:rsid w:val="008A00FA"/>
    <w:rsid w:val="008A0867"/>
    <w:rsid w:val="008A1DCE"/>
    <w:rsid w:val="008A4ACB"/>
    <w:rsid w:val="008A5F9F"/>
    <w:rsid w:val="008A6D50"/>
    <w:rsid w:val="008B2B3F"/>
    <w:rsid w:val="008B7580"/>
    <w:rsid w:val="008C1B74"/>
    <w:rsid w:val="008C1C4F"/>
    <w:rsid w:val="008C3EBD"/>
    <w:rsid w:val="008C4B1A"/>
    <w:rsid w:val="008C6BAB"/>
    <w:rsid w:val="008C7878"/>
    <w:rsid w:val="008D0F88"/>
    <w:rsid w:val="008D33D1"/>
    <w:rsid w:val="008D3A88"/>
    <w:rsid w:val="008D53DB"/>
    <w:rsid w:val="008D55BF"/>
    <w:rsid w:val="008D5B0C"/>
    <w:rsid w:val="008D69FE"/>
    <w:rsid w:val="008D723D"/>
    <w:rsid w:val="008E008F"/>
    <w:rsid w:val="008E0B43"/>
    <w:rsid w:val="008E1BF4"/>
    <w:rsid w:val="008E2928"/>
    <w:rsid w:val="008E3AB3"/>
    <w:rsid w:val="008E4662"/>
    <w:rsid w:val="008E533F"/>
    <w:rsid w:val="008E601E"/>
    <w:rsid w:val="008F1CAE"/>
    <w:rsid w:val="008F6122"/>
    <w:rsid w:val="0090102E"/>
    <w:rsid w:val="009012BD"/>
    <w:rsid w:val="00902CFE"/>
    <w:rsid w:val="00903984"/>
    <w:rsid w:val="00904E54"/>
    <w:rsid w:val="00906907"/>
    <w:rsid w:val="00907E38"/>
    <w:rsid w:val="00912DBB"/>
    <w:rsid w:val="00913634"/>
    <w:rsid w:val="00914F15"/>
    <w:rsid w:val="00914FCE"/>
    <w:rsid w:val="00916EF0"/>
    <w:rsid w:val="0092022B"/>
    <w:rsid w:val="00920E61"/>
    <w:rsid w:val="009212CF"/>
    <w:rsid w:val="00921693"/>
    <w:rsid w:val="00921DDE"/>
    <w:rsid w:val="009238BF"/>
    <w:rsid w:val="0092521C"/>
    <w:rsid w:val="00925626"/>
    <w:rsid w:val="00925771"/>
    <w:rsid w:val="00925853"/>
    <w:rsid w:val="009262F6"/>
    <w:rsid w:val="009278AC"/>
    <w:rsid w:val="0092796B"/>
    <w:rsid w:val="0093059A"/>
    <w:rsid w:val="00930F4E"/>
    <w:rsid w:val="009316B4"/>
    <w:rsid w:val="0093294F"/>
    <w:rsid w:val="00932F03"/>
    <w:rsid w:val="00935610"/>
    <w:rsid w:val="0093564E"/>
    <w:rsid w:val="0093775F"/>
    <w:rsid w:val="009400F6"/>
    <w:rsid w:val="009407BD"/>
    <w:rsid w:val="0094222B"/>
    <w:rsid w:val="009431B9"/>
    <w:rsid w:val="00943F63"/>
    <w:rsid w:val="009453AF"/>
    <w:rsid w:val="009473FC"/>
    <w:rsid w:val="009477E9"/>
    <w:rsid w:val="00947AE7"/>
    <w:rsid w:val="00950604"/>
    <w:rsid w:val="009507C0"/>
    <w:rsid w:val="009510B3"/>
    <w:rsid w:val="00951DA6"/>
    <w:rsid w:val="009521B7"/>
    <w:rsid w:val="00952495"/>
    <w:rsid w:val="00952B8D"/>
    <w:rsid w:val="00953B5A"/>
    <w:rsid w:val="00953CA1"/>
    <w:rsid w:val="0096088D"/>
    <w:rsid w:val="00960F20"/>
    <w:rsid w:val="00962275"/>
    <w:rsid w:val="009632A6"/>
    <w:rsid w:val="00963FF5"/>
    <w:rsid w:val="00970AED"/>
    <w:rsid w:val="00972136"/>
    <w:rsid w:val="00973163"/>
    <w:rsid w:val="00974AF4"/>
    <w:rsid w:val="00976408"/>
    <w:rsid w:val="00980D6E"/>
    <w:rsid w:val="0098107F"/>
    <w:rsid w:val="009811FD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2C3B"/>
    <w:rsid w:val="009945F8"/>
    <w:rsid w:val="00994734"/>
    <w:rsid w:val="00995810"/>
    <w:rsid w:val="00996C4D"/>
    <w:rsid w:val="009975E2"/>
    <w:rsid w:val="00997C57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34C"/>
    <w:rsid w:val="009B6150"/>
    <w:rsid w:val="009B6538"/>
    <w:rsid w:val="009B73CE"/>
    <w:rsid w:val="009B7804"/>
    <w:rsid w:val="009C6846"/>
    <w:rsid w:val="009C6E55"/>
    <w:rsid w:val="009C7738"/>
    <w:rsid w:val="009C7D47"/>
    <w:rsid w:val="009D08E2"/>
    <w:rsid w:val="009D3DBF"/>
    <w:rsid w:val="009D4710"/>
    <w:rsid w:val="009D4F00"/>
    <w:rsid w:val="009D507A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1F40"/>
    <w:rsid w:val="00A0261B"/>
    <w:rsid w:val="00A03575"/>
    <w:rsid w:val="00A03F00"/>
    <w:rsid w:val="00A07625"/>
    <w:rsid w:val="00A1037C"/>
    <w:rsid w:val="00A10582"/>
    <w:rsid w:val="00A10A08"/>
    <w:rsid w:val="00A117A1"/>
    <w:rsid w:val="00A133DD"/>
    <w:rsid w:val="00A174A7"/>
    <w:rsid w:val="00A17DFB"/>
    <w:rsid w:val="00A20373"/>
    <w:rsid w:val="00A223D3"/>
    <w:rsid w:val="00A227C6"/>
    <w:rsid w:val="00A25222"/>
    <w:rsid w:val="00A25830"/>
    <w:rsid w:val="00A27158"/>
    <w:rsid w:val="00A30185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091"/>
    <w:rsid w:val="00A55D29"/>
    <w:rsid w:val="00A566A9"/>
    <w:rsid w:val="00A57F7E"/>
    <w:rsid w:val="00A60071"/>
    <w:rsid w:val="00A60A80"/>
    <w:rsid w:val="00A60CCE"/>
    <w:rsid w:val="00A61F28"/>
    <w:rsid w:val="00A62240"/>
    <w:rsid w:val="00A6250B"/>
    <w:rsid w:val="00A625AB"/>
    <w:rsid w:val="00A630AD"/>
    <w:rsid w:val="00A638C2"/>
    <w:rsid w:val="00A638C3"/>
    <w:rsid w:val="00A63A00"/>
    <w:rsid w:val="00A65F4B"/>
    <w:rsid w:val="00A7206E"/>
    <w:rsid w:val="00A73963"/>
    <w:rsid w:val="00A74460"/>
    <w:rsid w:val="00A74D96"/>
    <w:rsid w:val="00A7512B"/>
    <w:rsid w:val="00A754D8"/>
    <w:rsid w:val="00A75549"/>
    <w:rsid w:val="00A760D9"/>
    <w:rsid w:val="00A773A8"/>
    <w:rsid w:val="00A81BCC"/>
    <w:rsid w:val="00A82663"/>
    <w:rsid w:val="00A83207"/>
    <w:rsid w:val="00A83E92"/>
    <w:rsid w:val="00A84824"/>
    <w:rsid w:val="00A85411"/>
    <w:rsid w:val="00A85725"/>
    <w:rsid w:val="00A87C14"/>
    <w:rsid w:val="00A903FA"/>
    <w:rsid w:val="00A90BBC"/>
    <w:rsid w:val="00A91330"/>
    <w:rsid w:val="00A914F8"/>
    <w:rsid w:val="00A9289C"/>
    <w:rsid w:val="00A937F5"/>
    <w:rsid w:val="00A94094"/>
    <w:rsid w:val="00A944CD"/>
    <w:rsid w:val="00A94AD4"/>
    <w:rsid w:val="00A97241"/>
    <w:rsid w:val="00AA108C"/>
    <w:rsid w:val="00AA34F4"/>
    <w:rsid w:val="00AA3E43"/>
    <w:rsid w:val="00AA52D2"/>
    <w:rsid w:val="00AA56BF"/>
    <w:rsid w:val="00AA6851"/>
    <w:rsid w:val="00AB122A"/>
    <w:rsid w:val="00AB2BFA"/>
    <w:rsid w:val="00AB60F4"/>
    <w:rsid w:val="00AB77E5"/>
    <w:rsid w:val="00AB78A7"/>
    <w:rsid w:val="00AC2F9F"/>
    <w:rsid w:val="00AC33B4"/>
    <w:rsid w:val="00AC50EC"/>
    <w:rsid w:val="00AC5A8A"/>
    <w:rsid w:val="00AD03C4"/>
    <w:rsid w:val="00AD0715"/>
    <w:rsid w:val="00AD15DA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1629"/>
    <w:rsid w:val="00AF2401"/>
    <w:rsid w:val="00AF25E9"/>
    <w:rsid w:val="00AF272B"/>
    <w:rsid w:val="00AF29F4"/>
    <w:rsid w:val="00AF3901"/>
    <w:rsid w:val="00AF7564"/>
    <w:rsid w:val="00AF7B6D"/>
    <w:rsid w:val="00B02568"/>
    <w:rsid w:val="00B12BDC"/>
    <w:rsid w:val="00B1465C"/>
    <w:rsid w:val="00B17665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3730B"/>
    <w:rsid w:val="00B4055A"/>
    <w:rsid w:val="00B4190D"/>
    <w:rsid w:val="00B432EC"/>
    <w:rsid w:val="00B45940"/>
    <w:rsid w:val="00B4679B"/>
    <w:rsid w:val="00B500EF"/>
    <w:rsid w:val="00B53810"/>
    <w:rsid w:val="00B5427D"/>
    <w:rsid w:val="00B55574"/>
    <w:rsid w:val="00B555FC"/>
    <w:rsid w:val="00B5562C"/>
    <w:rsid w:val="00B565A1"/>
    <w:rsid w:val="00B61737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3327"/>
    <w:rsid w:val="00B8503F"/>
    <w:rsid w:val="00B87BDD"/>
    <w:rsid w:val="00B929BC"/>
    <w:rsid w:val="00B93897"/>
    <w:rsid w:val="00B9463B"/>
    <w:rsid w:val="00B9522F"/>
    <w:rsid w:val="00B95A6D"/>
    <w:rsid w:val="00B96C9D"/>
    <w:rsid w:val="00B9767C"/>
    <w:rsid w:val="00BA05A0"/>
    <w:rsid w:val="00BA05AE"/>
    <w:rsid w:val="00BA292C"/>
    <w:rsid w:val="00BA2C9D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4741"/>
    <w:rsid w:val="00BB6F30"/>
    <w:rsid w:val="00BC0D44"/>
    <w:rsid w:val="00BC13B8"/>
    <w:rsid w:val="00BC29C9"/>
    <w:rsid w:val="00BC2C94"/>
    <w:rsid w:val="00BC4F7E"/>
    <w:rsid w:val="00BC5C8E"/>
    <w:rsid w:val="00BC698C"/>
    <w:rsid w:val="00BC7710"/>
    <w:rsid w:val="00BD08D7"/>
    <w:rsid w:val="00BD1D69"/>
    <w:rsid w:val="00BD20BD"/>
    <w:rsid w:val="00BD227A"/>
    <w:rsid w:val="00BD315C"/>
    <w:rsid w:val="00BD644A"/>
    <w:rsid w:val="00BE0084"/>
    <w:rsid w:val="00BE0B95"/>
    <w:rsid w:val="00BE1028"/>
    <w:rsid w:val="00BE137C"/>
    <w:rsid w:val="00BE1410"/>
    <w:rsid w:val="00BE20FC"/>
    <w:rsid w:val="00BE3C96"/>
    <w:rsid w:val="00BE412A"/>
    <w:rsid w:val="00BE471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147F"/>
    <w:rsid w:val="00C03120"/>
    <w:rsid w:val="00C10D48"/>
    <w:rsid w:val="00C12F08"/>
    <w:rsid w:val="00C14D55"/>
    <w:rsid w:val="00C15675"/>
    <w:rsid w:val="00C15E67"/>
    <w:rsid w:val="00C17534"/>
    <w:rsid w:val="00C1773A"/>
    <w:rsid w:val="00C206F8"/>
    <w:rsid w:val="00C21523"/>
    <w:rsid w:val="00C2212B"/>
    <w:rsid w:val="00C23B26"/>
    <w:rsid w:val="00C243A1"/>
    <w:rsid w:val="00C24D64"/>
    <w:rsid w:val="00C3218E"/>
    <w:rsid w:val="00C32FE7"/>
    <w:rsid w:val="00C40A69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2B72"/>
    <w:rsid w:val="00C63D7D"/>
    <w:rsid w:val="00C6461A"/>
    <w:rsid w:val="00C702D4"/>
    <w:rsid w:val="00C709D4"/>
    <w:rsid w:val="00C70C11"/>
    <w:rsid w:val="00C70FF5"/>
    <w:rsid w:val="00C71489"/>
    <w:rsid w:val="00C72B16"/>
    <w:rsid w:val="00C73E9C"/>
    <w:rsid w:val="00C818CA"/>
    <w:rsid w:val="00C828D6"/>
    <w:rsid w:val="00C84082"/>
    <w:rsid w:val="00C84349"/>
    <w:rsid w:val="00C851EE"/>
    <w:rsid w:val="00C867F4"/>
    <w:rsid w:val="00C872B8"/>
    <w:rsid w:val="00C911C1"/>
    <w:rsid w:val="00C92514"/>
    <w:rsid w:val="00C9295F"/>
    <w:rsid w:val="00C93788"/>
    <w:rsid w:val="00C949AE"/>
    <w:rsid w:val="00C94F77"/>
    <w:rsid w:val="00C95A0B"/>
    <w:rsid w:val="00C978BF"/>
    <w:rsid w:val="00CA1ACE"/>
    <w:rsid w:val="00CA3305"/>
    <w:rsid w:val="00CB4252"/>
    <w:rsid w:val="00CB49FA"/>
    <w:rsid w:val="00CB6E0A"/>
    <w:rsid w:val="00CB7867"/>
    <w:rsid w:val="00CC5790"/>
    <w:rsid w:val="00CC798F"/>
    <w:rsid w:val="00CD09F9"/>
    <w:rsid w:val="00CD1308"/>
    <w:rsid w:val="00CD1434"/>
    <w:rsid w:val="00CD34AB"/>
    <w:rsid w:val="00CD3E57"/>
    <w:rsid w:val="00CE26D9"/>
    <w:rsid w:val="00CE4A8E"/>
    <w:rsid w:val="00CE572F"/>
    <w:rsid w:val="00CE6647"/>
    <w:rsid w:val="00CE67F0"/>
    <w:rsid w:val="00CE6D3C"/>
    <w:rsid w:val="00CE74D2"/>
    <w:rsid w:val="00CF0397"/>
    <w:rsid w:val="00CF2061"/>
    <w:rsid w:val="00CF441E"/>
    <w:rsid w:val="00CF45E4"/>
    <w:rsid w:val="00CF56F2"/>
    <w:rsid w:val="00D003E6"/>
    <w:rsid w:val="00D03F4C"/>
    <w:rsid w:val="00D06483"/>
    <w:rsid w:val="00D06C2B"/>
    <w:rsid w:val="00D06D51"/>
    <w:rsid w:val="00D07599"/>
    <w:rsid w:val="00D127EB"/>
    <w:rsid w:val="00D136A5"/>
    <w:rsid w:val="00D142E5"/>
    <w:rsid w:val="00D146F2"/>
    <w:rsid w:val="00D16E8F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1F18"/>
    <w:rsid w:val="00D43ED5"/>
    <w:rsid w:val="00D4458B"/>
    <w:rsid w:val="00D45E09"/>
    <w:rsid w:val="00D46AEE"/>
    <w:rsid w:val="00D46EE3"/>
    <w:rsid w:val="00D47269"/>
    <w:rsid w:val="00D52888"/>
    <w:rsid w:val="00D555F5"/>
    <w:rsid w:val="00D57182"/>
    <w:rsid w:val="00D60D4B"/>
    <w:rsid w:val="00D6222A"/>
    <w:rsid w:val="00D64BDD"/>
    <w:rsid w:val="00D656B9"/>
    <w:rsid w:val="00D75777"/>
    <w:rsid w:val="00D75AAB"/>
    <w:rsid w:val="00D75DA5"/>
    <w:rsid w:val="00D7739F"/>
    <w:rsid w:val="00D8189F"/>
    <w:rsid w:val="00D825D7"/>
    <w:rsid w:val="00D84713"/>
    <w:rsid w:val="00D85D6D"/>
    <w:rsid w:val="00D87218"/>
    <w:rsid w:val="00D87D5D"/>
    <w:rsid w:val="00D903EA"/>
    <w:rsid w:val="00D91852"/>
    <w:rsid w:val="00D92C2D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6A01"/>
    <w:rsid w:val="00DC6C33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3840"/>
    <w:rsid w:val="00DE554C"/>
    <w:rsid w:val="00DE6854"/>
    <w:rsid w:val="00DE71B4"/>
    <w:rsid w:val="00DE723B"/>
    <w:rsid w:val="00DF015F"/>
    <w:rsid w:val="00DF044A"/>
    <w:rsid w:val="00DF0D4C"/>
    <w:rsid w:val="00DF17C1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43D"/>
    <w:rsid w:val="00E04574"/>
    <w:rsid w:val="00E04F57"/>
    <w:rsid w:val="00E05BB2"/>
    <w:rsid w:val="00E0768B"/>
    <w:rsid w:val="00E07952"/>
    <w:rsid w:val="00E13460"/>
    <w:rsid w:val="00E151E1"/>
    <w:rsid w:val="00E15A69"/>
    <w:rsid w:val="00E16B2E"/>
    <w:rsid w:val="00E20AA6"/>
    <w:rsid w:val="00E21F85"/>
    <w:rsid w:val="00E2276D"/>
    <w:rsid w:val="00E279A0"/>
    <w:rsid w:val="00E27FBB"/>
    <w:rsid w:val="00E305C9"/>
    <w:rsid w:val="00E32FC2"/>
    <w:rsid w:val="00E3710A"/>
    <w:rsid w:val="00E37337"/>
    <w:rsid w:val="00E401B8"/>
    <w:rsid w:val="00E44A1F"/>
    <w:rsid w:val="00E44C3C"/>
    <w:rsid w:val="00E45177"/>
    <w:rsid w:val="00E464AB"/>
    <w:rsid w:val="00E46796"/>
    <w:rsid w:val="00E5069C"/>
    <w:rsid w:val="00E509B9"/>
    <w:rsid w:val="00E51055"/>
    <w:rsid w:val="00E52195"/>
    <w:rsid w:val="00E540AA"/>
    <w:rsid w:val="00E560B7"/>
    <w:rsid w:val="00E6051D"/>
    <w:rsid w:val="00E60945"/>
    <w:rsid w:val="00E60B08"/>
    <w:rsid w:val="00E615FD"/>
    <w:rsid w:val="00E61805"/>
    <w:rsid w:val="00E62327"/>
    <w:rsid w:val="00E64057"/>
    <w:rsid w:val="00E64CD5"/>
    <w:rsid w:val="00E65E7E"/>
    <w:rsid w:val="00E667F5"/>
    <w:rsid w:val="00E7037A"/>
    <w:rsid w:val="00E70942"/>
    <w:rsid w:val="00E70D36"/>
    <w:rsid w:val="00E714FF"/>
    <w:rsid w:val="00E71574"/>
    <w:rsid w:val="00E724E8"/>
    <w:rsid w:val="00E72D96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BD2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27C0"/>
    <w:rsid w:val="00EB2B9A"/>
    <w:rsid w:val="00EB4E00"/>
    <w:rsid w:val="00EB5BB3"/>
    <w:rsid w:val="00EB6254"/>
    <w:rsid w:val="00EB66B2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4E10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6642"/>
    <w:rsid w:val="00F070F1"/>
    <w:rsid w:val="00F10640"/>
    <w:rsid w:val="00F106F1"/>
    <w:rsid w:val="00F1297E"/>
    <w:rsid w:val="00F14F41"/>
    <w:rsid w:val="00F165B8"/>
    <w:rsid w:val="00F17026"/>
    <w:rsid w:val="00F1728A"/>
    <w:rsid w:val="00F172B8"/>
    <w:rsid w:val="00F20922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3B78"/>
    <w:rsid w:val="00F3774C"/>
    <w:rsid w:val="00F40873"/>
    <w:rsid w:val="00F41454"/>
    <w:rsid w:val="00F42C73"/>
    <w:rsid w:val="00F44D79"/>
    <w:rsid w:val="00F4670B"/>
    <w:rsid w:val="00F46912"/>
    <w:rsid w:val="00F478AF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66F88"/>
    <w:rsid w:val="00F679E6"/>
    <w:rsid w:val="00F7020E"/>
    <w:rsid w:val="00F70B5E"/>
    <w:rsid w:val="00F71549"/>
    <w:rsid w:val="00F718C9"/>
    <w:rsid w:val="00F7337F"/>
    <w:rsid w:val="00F73F6D"/>
    <w:rsid w:val="00F745BB"/>
    <w:rsid w:val="00F74871"/>
    <w:rsid w:val="00F75AB1"/>
    <w:rsid w:val="00F76397"/>
    <w:rsid w:val="00F77403"/>
    <w:rsid w:val="00F80DA8"/>
    <w:rsid w:val="00F81C3F"/>
    <w:rsid w:val="00F86C86"/>
    <w:rsid w:val="00F9222D"/>
    <w:rsid w:val="00F9284D"/>
    <w:rsid w:val="00F938A5"/>
    <w:rsid w:val="00F9394E"/>
    <w:rsid w:val="00F93E5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A67E5"/>
    <w:rsid w:val="00FA7A74"/>
    <w:rsid w:val="00FB0767"/>
    <w:rsid w:val="00FB12A8"/>
    <w:rsid w:val="00FB2144"/>
    <w:rsid w:val="00FB30EA"/>
    <w:rsid w:val="00FB52CB"/>
    <w:rsid w:val="00FB5F8D"/>
    <w:rsid w:val="00FB60CD"/>
    <w:rsid w:val="00FB6794"/>
    <w:rsid w:val="00FB6AD8"/>
    <w:rsid w:val="00FB7505"/>
    <w:rsid w:val="00FB77CB"/>
    <w:rsid w:val="00FC24F1"/>
    <w:rsid w:val="00FC2529"/>
    <w:rsid w:val="00FC3041"/>
    <w:rsid w:val="00FC5776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A86"/>
    <w:rsid w:val="00FF0EBF"/>
    <w:rsid w:val="00FF1CDD"/>
    <w:rsid w:val="00FF2898"/>
    <w:rsid w:val="00FF50A6"/>
    <w:rsid w:val="00FF54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DB5FF7"/>
  <w15:docId w15:val="{21561474-F326-4DB7-8908-CE067BA1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1">
    <w:name w:val="未处理的提及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C57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0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A4938AC2184E9D9D05BDBB3497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FC74-7F24-4E6B-B457-FDAE5492BE1B}"/>
      </w:docPartPr>
      <w:docPartBody>
        <w:p w:rsidR="003C6646" w:rsidRDefault="003C6646" w:rsidP="003C6646">
          <w:pPr>
            <w:pStyle w:val="0DA4938AC2184E9D9D05BDBB3497E27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874706C8B23418A9B44F13B51C82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6BE7D-A8DC-44F2-BB9A-D0E2CDEEB758}"/>
      </w:docPartPr>
      <w:docPartBody>
        <w:p w:rsidR="003C6646" w:rsidRDefault="003C6646" w:rsidP="003C6646">
          <w:pPr>
            <w:pStyle w:val="F874706C8B23418A9B44F13B51C82CEF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91DB5AAD8F431F8A230491CB99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A5B6D-B1E7-42B8-9200-A41AFD5F0F58}"/>
      </w:docPartPr>
      <w:docPartBody>
        <w:p w:rsidR="003C6646" w:rsidRDefault="003C6646" w:rsidP="003C6646">
          <w:pPr>
            <w:pStyle w:val="F691DB5AAD8F431F8A230491CB99EA9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3B19B62A0164831ADA1182F9CCBA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48826-259B-47A0-BA46-17A7505DA8E7}"/>
      </w:docPartPr>
      <w:docPartBody>
        <w:p w:rsidR="003C6646" w:rsidRDefault="003C6646" w:rsidP="003C6646">
          <w:pPr>
            <w:pStyle w:val="C3B19B62A0164831ADA1182F9CCBA0C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35912430A40ECAB0B4A71E2B54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4BFA-DFC4-4291-A402-E4695F61B06D}"/>
      </w:docPartPr>
      <w:docPartBody>
        <w:p w:rsidR="003C6646" w:rsidRDefault="003C6646" w:rsidP="003C6646">
          <w:pPr>
            <w:pStyle w:val="76B35912430A40ECAB0B4A71E2B5424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9A4706C2BC4D15A6179A41D0443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B0E46-F009-4A4E-B248-65F7A0741704}"/>
      </w:docPartPr>
      <w:docPartBody>
        <w:p w:rsidR="003C6646" w:rsidRDefault="003C6646" w:rsidP="003C6646">
          <w:pPr>
            <w:pStyle w:val="809A4706C2BC4D15A6179A41D0443A67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CC1896A8804738AFDA7B4076DB4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FDED-DE3F-421C-8FAB-D30C21ACEF11}"/>
      </w:docPartPr>
      <w:docPartBody>
        <w:p w:rsidR="003C6646" w:rsidRDefault="003C6646" w:rsidP="003C6646">
          <w:pPr>
            <w:pStyle w:val="37CC1896A8804738AFDA7B4076DB486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371F8E13CF46CE8E7390BDB7831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B3C43-1FFE-46BB-994D-9243B391FA23}"/>
      </w:docPartPr>
      <w:docPartBody>
        <w:p w:rsidR="003C6646" w:rsidRDefault="003C6646" w:rsidP="003C6646">
          <w:pPr>
            <w:pStyle w:val="C6371F8E13CF46CE8E7390BDB78311E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B83D29A14F4451FA3ADB1BAE35D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DE30A-19C7-4869-A41F-2A527BB46D8E}"/>
      </w:docPartPr>
      <w:docPartBody>
        <w:p w:rsidR="003C6646" w:rsidRDefault="003C6646" w:rsidP="003C6646">
          <w:pPr>
            <w:pStyle w:val="6B83D29A14F4451FA3ADB1BAE35D253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8FB1910CB4461B590F883598EF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AC00F-82A9-4ADA-BE2F-D44DA8C9E0B2}"/>
      </w:docPartPr>
      <w:docPartBody>
        <w:p w:rsidR="00E0249D" w:rsidRDefault="00BC67A3" w:rsidP="00BC67A3">
          <w:pPr>
            <w:pStyle w:val="6898FB1910CB4461B590F883598EF62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D8CA7D10C184E32A35E93940EBC8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10D0-F23D-49A3-9D02-5A09688E41B4}"/>
      </w:docPartPr>
      <w:docPartBody>
        <w:p w:rsidR="00E0249D" w:rsidRDefault="00BC67A3" w:rsidP="00BC67A3">
          <w:pPr>
            <w:pStyle w:val="AD8CA7D10C184E32A35E93940EBC806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A3310562594464E825B28B9586E4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97444-1E7F-4F80-A093-8B0FCB45DDED}"/>
      </w:docPartPr>
      <w:docPartBody>
        <w:p w:rsidR="00E0249D" w:rsidRDefault="00BC67A3" w:rsidP="00BC67A3">
          <w:pPr>
            <w:pStyle w:val="4A3310562594464E825B28B9586E408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17E21D6D454421C9663B8666CC70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C3D92-132D-47CD-BF92-73655B1F87A8}"/>
      </w:docPartPr>
      <w:docPartBody>
        <w:p w:rsidR="00127D37" w:rsidRDefault="00E0249D" w:rsidP="00E0249D">
          <w:pPr>
            <w:pStyle w:val="117E21D6D454421C9663B8666CC70D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5DA963B5E846C4AD4A63C9B5EE6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CCAED-F43E-4D91-A28F-430E548E1B6B}"/>
      </w:docPartPr>
      <w:docPartBody>
        <w:p w:rsidR="00127D37" w:rsidRDefault="00E0249D" w:rsidP="00E0249D">
          <w:pPr>
            <w:pStyle w:val="4F5DA963B5E846C4AD4A63C9B5EE6FE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BCA8D02BBA44F8AA0689BB2494A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CC491-4640-4F0C-984F-117AE09FAB68}"/>
      </w:docPartPr>
      <w:docPartBody>
        <w:p w:rsidR="00127D37" w:rsidRDefault="00E0249D" w:rsidP="00E0249D">
          <w:pPr>
            <w:pStyle w:val="DBBCA8D02BBA44F8AA0689BB2494A8A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32E582FECF482D85F4396D91EB2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D466B-DACB-47CA-829A-8AF4FDCEDBDA}"/>
      </w:docPartPr>
      <w:docPartBody>
        <w:p w:rsidR="00127D37" w:rsidRDefault="00E0249D" w:rsidP="00E0249D">
          <w:pPr>
            <w:pStyle w:val="4A32E582FECF482D85F4396D91EB231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2D1D0779A447E1A33189604C08B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E0A15-CFFE-4740-9477-0A199D5B8D3C}"/>
      </w:docPartPr>
      <w:docPartBody>
        <w:p w:rsidR="00127D37" w:rsidRDefault="00E0249D" w:rsidP="00E0249D">
          <w:pPr>
            <w:pStyle w:val="C82D1D0779A447E1A33189604C08BC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DB9A31673DA4015935976C03293B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4DF48-5C33-46E5-9690-C6B560A36C64}"/>
      </w:docPartPr>
      <w:docPartBody>
        <w:p w:rsidR="00127D37" w:rsidRDefault="00E0249D" w:rsidP="00E0249D">
          <w:pPr>
            <w:pStyle w:val="3DB9A31673DA4015935976C03293B0A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A3CC83D1CB4235B8BE5BA7DF1FA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41F62-BCA1-484E-99EF-983B346E06FB}"/>
      </w:docPartPr>
      <w:docPartBody>
        <w:p w:rsidR="00127D37" w:rsidRDefault="00E0249D" w:rsidP="00E0249D">
          <w:pPr>
            <w:pStyle w:val="6EA3CC83D1CB4235B8BE5BA7DF1FA10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AB46C815A348B9A2DBF9BCEA1C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2FD8-3E56-4160-B50A-4F7753F81D37}"/>
      </w:docPartPr>
      <w:docPartBody>
        <w:p w:rsidR="00127D37" w:rsidRDefault="00E0249D" w:rsidP="00E0249D">
          <w:pPr>
            <w:pStyle w:val="85AB46C815A348B9A2DBF9BCEA1CC7B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54CC5F0D6764F9587E3687355CA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13F83-0280-48BF-B212-CC74BBB50D83}"/>
      </w:docPartPr>
      <w:docPartBody>
        <w:p w:rsidR="00127D37" w:rsidRDefault="00E0249D" w:rsidP="00E0249D">
          <w:pPr>
            <w:pStyle w:val="554CC5F0D6764F9587E3687355CA00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578A1C51C4000AD46E75ACB7A0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DA647-A0A0-441E-8807-6EF9991DBECD}"/>
      </w:docPartPr>
      <w:docPartBody>
        <w:p w:rsidR="00127D37" w:rsidRDefault="00E0249D" w:rsidP="00E0249D">
          <w:pPr>
            <w:pStyle w:val="689578A1C51C4000AD46E75ACB7A00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E9A63965994950BBAB2613BA820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64D7F-7B7F-45AB-BCE7-FBF7279E9769}"/>
      </w:docPartPr>
      <w:docPartBody>
        <w:p w:rsidR="00127D37" w:rsidRDefault="00E0249D" w:rsidP="00E0249D">
          <w:pPr>
            <w:pStyle w:val="3AE9A63965994950BBAB2613BA8205C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E02B3BCF20247BEB35C660357C61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F4AF4-5E3A-40EE-9277-0B719D732D35}"/>
      </w:docPartPr>
      <w:docPartBody>
        <w:p w:rsidR="00127D37" w:rsidRDefault="00E0249D" w:rsidP="00E0249D">
          <w:pPr>
            <w:pStyle w:val="CE02B3BCF20247BEB35C660357C6147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01D50F7E2E0411C971605C458B20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C2BC-1501-4317-95A6-267EEF5E47C9}"/>
      </w:docPartPr>
      <w:docPartBody>
        <w:p w:rsidR="00127D37" w:rsidRDefault="00E0249D" w:rsidP="00E0249D">
          <w:pPr>
            <w:pStyle w:val="801D50F7E2E0411C971605C458B202A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134A9ED86CC426ABD1F66A656DFD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00006-2AB2-4CCA-A79C-2CBF70433BC0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6FBA74AF74468CA54B572097B0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975B-C07E-4DB9-BC53-9604D51A23EA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872ED0D0894812B42BA04ED68E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7709-99E2-4FE2-8879-52F16ACE9353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E8A42D13614371A25415C8BF986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B459F-F9B8-4463-8322-404FCE13F0FD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0BE0D114AB44718DB9E459ACE64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40F8C-817E-4C24-8161-E599B0E544BA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A5D2383CC04EAB94F642A1B0B0C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113A9-1879-4E85-8ACA-A1CD726004F3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535720BC06F43D89C1A33B7E5A2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81AC6-70B7-4073-8A7C-25AEDB0A332A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D0F958E6EA14088AE907638232C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90262-3FED-4463-85AE-46D134C1D78B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5BAD62C8164297AAD41E57DAE3B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31B3A-73D3-4B94-8CE3-FCB8548187EE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732F3F6AB044BFB1D34B24D3625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B4209-D11E-4B17-B448-66D0865A3133}"/>
      </w:docPartPr>
      <w:docPartBody>
        <w:p w:rsidR="0052487F" w:rsidRDefault="00611DA7" w:rsidP="00611DA7"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63726C85464D71AC2BE9D14947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C442-A663-43E6-BD53-EDDD8860C0E5}"/>
      </w:docPartPr>
      <w:docPartBody>
        <w:p w:rsidR="0052487F" w:rsidRDefault="00611DA7" w:rsidP="00611DA7"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A6283AB9C3C442AADA1B37C2F6BD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1823-3B61-4DE6-8188-A123644075D2}"/>
      </w:docPartPr>
      <w:docPartBody>
        <w:p w:rsidR="0052487F" w:rsidRDefault="00611DA7" w:rsidP="00611DA7"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537D8489B940478EE7336AB72541F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8F7E07F-BC40-4263-B213-71983491B287}"/>
      </w:docPartPr>
      <w:docPartBody>
        <w:p w:rsidR="00C60D9E" w:rsidRDefault="007959AD" w:rsidP="007959AD">
          <w:pPr>
            <w:pStyle w:val="BE537D8489B940478EE7336AB72541F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1E6D"/>
    <w:rsid w:val="000777FE"/>
    <w:rsid w:val="000E3D60"/>
    <w:rsid w:val="00127D37"/>
    <w:rsid w:val="001820AF"/>
    <w:rsid w:val="00256F08"/>
    <w:rsid w:val="003174F2"/>
    <w:rsid w:val="003C6646"/>
    <w:rsid w:val="00485274"/>
    <w:rsid w:val="0052487F"/>
    <w:rsid w:val="005D2C4E"/>
    <w:rsid w:val="005E51E6"/>
    <w:rsid w:val="00611DA7"/>
    <w:rsid w:val="00684F76"/>
    <w:rsid w:val="007959AD"/>
    <w:rsid w:val="009A56D9"/>
    <w:rsid w:val="00AF1E6D"/>
    <w:rsid w:val="00BC67A3"/>
    <w:rsid w:val="00C42A4B"/>
    <w:rsid w:val="00C60D9E"/>
    <w:rsid w:val="00E0249D"/>
    <w:rsid w:val="00E902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9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59AD"/>
    <w:rPr>
      <w:color w:val="808080"/>
    </w:rPr>
  </w:style>
  <w:style w:type="paragraph" w:customStyle="1" w:styleId="117E21D6D454421C9663B8666CC70D1F">
    <w:name w:val="117E21D6D454421C9663B8666CC70D1F"/>
    <w:rsid w:val="00E0249D"/>
    <w:rPr>
      <w:lang w:eastAsia="zh-CN"/>
    </w:rPr>
  </w:style>
  <w:style w:type="paragraph" w:customStyle="1" w:styleId="4F5DA963B5E846C4AD4A63C9B5EE6FE8">
    <w:name w:val="4F5DA963B5E846C4AD4A63C9B5EE6FE8"/>
    <w:rsid w:val="00E0249D"/>
    <w:rPr>
      <w:lang w:eastAsia="zh-CN"/>
    </w:rPr>
  </w:style>
  <w:style w:type="paragraph" w:customStyle="1" w:styleId="DBBCA8D02BBA44F8AA0689BB2494A8AB">
    <w:name w:val="DBBCA8D02BBA44F8AA0689BB2494A8AB"/>
    <w:rsid w:val="00E0249D"/>
    <w:rPr>
      <w:lang w:eastAsia="zh-CN"/>
    </w:rPr>
  </w:style>
  <w:style w:type="paragraph" w:customStyle="1" w:styleId="4A32E582FECF482D85F4396D91EB2317">
    <w:name w:val="4A32E582FECF482D85F4396D91EB2317"/>
    <w:rsid w:val="00E0249D"/>
    <w:rPr>
      <w:lang w:eastAsia="zh-CN"/>
    </w:rPr>
  </w:style>
  <w:style w:type="paragraph" w:customStyle="1" w:styleId="C82D1D0779A447E1A33189604C08BCA9">
    <w:name w:val="C82D1D0779A447E1A33189604C08BCA9"/>
    <w:rsid w:val="00E0249D"/>
    <w:rPr>
      <w:lang w:eastAsia="zh-CN"/>
    </w:rPr>
  </w:style>
  <w:style w:type="paragraph" w:customStyle="1" w:styleId="3DB9A31673DA4015935976C03293B0AE">
    <w:name w:val="3DB9A31673DA4015935976C03293B0AE"/>
    <w:rsid w:val="00E0249D"/>
    <w:rPr>
      <w:lang w:eastAsia="zh-CN"/>
    </w:rPr>
  </w:style>
  <w:style w:type="paragraph" w:customStyle="1" w:styleId="6EA3CC83D1CB4235B8BE5BA7DF1FA10D">
    <w:name w:val="6EA3CC83D1CB4235B8BE5BA7DF1FA10D"/>
    <w:rsid w:val="00E0249D"/>
    <w:rPr>
      <w:lang w:eastAsia="zh-CN"/>
    </w:rPr>
  </w:style>
  <w:style w:type="paragraph" w:customStyle="1" w:styleId="85AB46C815A348B9A2DBF9BCEA1CC7B3">
    <w:name w:val="85AB46C815A348B9A2DBF9BCEA1CC7B3"/>
    <w:rsid w:val="00E0249D"/>
    <w:rPr>
      <w:lang w:eastAsia="zh-CN"/>
    </w:rPr>
  </w:style>
  <w:style w:type="paragraph" w:customStyle="1" w:styleId="554CC5F0D6764F9587E3687355CA0067">
    <w:name w:val="554CC5F0D6764F9587E3687355CA0067"/>
    <w:rsid w:val="00E0249D"/>
    <w:rPr>
      <w:lang w:eastAsia="zh-CN"/>
    </w:rPr>
  </w:style>
  <w:style w:type="paragraph" w:customStyle="1" w:styleId="689578A1C51C4000AD46E75ACB7A0046">
    <w:name w:val="689578A1C51C4000AD46E75ACB7A0046"/>
    <w:rsid w:val="00E0249D"/>
    <w:rPr>
      <w:lang w:eastAsia="zh-CN"/>
    </w:rPr>
  </w:style>
  <w:style w:type="paragraph" w:customStyle="1" w:styleId="3AE9A63965994950BBAB2613BA8205C8">
    <w:name w:val="3AE9A63965994950BBAB2613BA8205C8"/>
    <w:rsid w:val="00E0249D"/>
    <w:rPr>
      <w:lang w:eastAsia="zh-CN"/>
    </w:rPr>
  </w:style>
  <w:style w:type="paragraph" w:customStyle="1" w:styleId="CE02B3BCF20247BEB35C660357C6147A">
    <w:name w:val="CE02B3BCF20247BEB35C660357C6147A"/>
    <w:rsid w:val="00E0249D"/>
    <w:rPr>
      <w:lang w:eastAsia="zh-CN"/>
    </w:rPr>
  </w:style>
  <w:style w:type="paragraph" w:customStyle="1" w:styleId="801D50F7E2E0411C971605C458B202A8">
    <w:name w:val="801D50F7E2E0411C971605C458B202A8"/>
    <w:rsid w:val="00E0249D"/>
    <w:rPr>
      <w:lang w:eastAsia="zh-CN"/>
    </w:rPr>
  </w:style>
  <w:style w:type="paragraph" w:customStyle="1" w:styleId="0DA4938AC2184E9D9D05BDBB3497E2733">
    <w:name w:val="0DA4938AC2184E9D9D05BDBB3497E273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74706C8B23418A9B44F13B51C82CEF3">
    <w:name w:val="F874706C8B23418A9B44F13B51C82CEF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91DB5AAD8F431F8A230491CB99EA9E3">
    <w:name w:val="F691DB5AAD8F431F8A230491CB99EA9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3B19B62A0164831ADA1182F9CCBA0C93">
    <w:name w:val="C3B19B62A0164831ADA1182F9CCBA0C9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35912430A40ECAB0B4A71E2B542403">
    <w:name w:val="76B35912430A40ECAB0B4A71E2B54240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9A4706C2BC4D15A6179A41D0443A673">
    <w:name w:val="809A4706C2BC4D15A6179A41D0443A67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CC1896A8804738AFDA7B4076DB486E3">
    <w:name w:val="37CC1896A8804738AFDA7B4076DB486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371F8E13CF46CE8E7390BDB78311EB3">
    <w:name w:val="C6371F8E13CF46CE8E7390BDB78311EB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83D29A14F4451FA3ADB1BAE35D253E3">
    <w:name w:val="6B83D29A14F4451FA3ADB1BAE35D253E3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898FB1910CB4461B590F883598EF62F">
    <w:name w:val="6898FB1910CB4461B590F883598EF62F"/>
    <w:rsid w:val="00BC67A3"/>
    <w:rPr>
      <w:lang w:eastAsia="zh-CN"/>
    </w:rPr>
  </w:style>
  <w:style w:type="paragraph" w:customStyle="1" w:styleId="AD8CA7D10C184E32A35E93940EBC806B">
    <w:name w:val="AD8CA7D10C184E32A35E93940EBC806B"/>
    <w:rsid w:val="00BC67A3"/>
    <w:rPr>
      <w:lang w:eastAsia="zh-CN"/>
    </w:rPr>
  </w:style>
  <w:style w:type="paragraph" w:customStyle="1" w:styleId="4A3310562594464E825B28B9586E4084">
    <w:name w:val="4A3310562594464E825B28B9586E4084"/>
    <w:rsid w:val="00BC67A3"/>
    <w:rPr>
      <w:lang w:eastAsia="zh-CN"/>
    </w:rPr>
  </w:style>
  <w:style w:type="paragraph" w:customStyle="1" w:styleId="BE537D8489B940478EE7336AB72541F6">
    <w:name w:val="BE537D8489B940478EE7336AB72541F6"/>
    <w:rsid w:val="007959AD"/>
    <w:pPr>
      <w:widowControl w:val="0"/>
      <w:spacing w:after="0" w:line="240" w:lineRule="auto"/>
      <w:jc w:val="both"/>
    </w:pPr>
    <w:rPr>
      <w:kern w:val="2"/>
      <w:sz w:val="21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80663-C393-4E46-A40B-88FCB2801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4</cp:revision>
  <cp:lastPrinted>2020-08-25T22:16:00Z</cp:lastPrinted>
  <dcterms:created xsi:type="dcterms:W3CDTF">2021-11-11T23:21:00Z</dcterms:created>
  <dcterms:modified xsi:type="dcterms:W3CDTF">2021-11-11T23:23:00Z</dcterms:modified>
</cp:coreProperties>
</file>